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B09" w:rsidRPr="00613A7B" w:rsidRDefault="00E25896" w:rsidP="00733F5E">
      <w:pPr>
        <w:pStyle w:val="KonuBal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3A7B">
        <w:rPr>
          <w:rFonts w:ascii="Times New Roman" w:hAnsi="Times New Roman" w:cs="Times New Roman"/>
          <w:b/>
          <w:sz w:val="24"/>
          <w:szCs w:val="24"/>
        </w:rPr>
        <w:t>N</w:t>
      </w:r>
      <w:r w:rsidR="007540ED" w:rsidRPr="00613A7B">
        <w:rPr>
          <w:rFonts w:ascii="Times New Roman" w:hAnsi="Times New Roman" w:cs="Times New Roman"/>
          <w:b/>
          <w:sz w:val="24"/>
          <w:szCs w:val="24"/>
        </w:rPr>
        <w:t xml:space="preserve">uclear power </w:t>
      </w:r>
      <w:r w:rsidR="00E8325C" w:rsidRPr="00613A7B">
        <w:rPr>
          <w:rFonts w:ascii="Times New Roman" w:hAnsi="Times New Roman" w:cs="Times New Roman"/>
          <w:b/>
          <w:sz w:val="24"/>
          <w:szCs w:val="24"/>
        </w:rPr>
        <w:t>and</w:t>
      </w:r>
      <w:r w:rsidR="007540ED" w:rsidRPr="00613A7B">
        <w:rPr>
          <w:rFonts w:ascii="Times New Roman" w:hAnsi="Times New Roman" w:cs="Times New Roman"/>
          <w:b/>
          <w:sz w:val="24"/>
          <w:szCs w:val="24"/>
        </w:rPr>
        <w:t xml:space="preserve"> climate policy integration in developed and developing countries</w:t>
      </w:r>
    </w:p>
    <w:p w:rsidR="00B927C4" w:rsidRPr="00613A7B" w:rsidRDefault="00B927C4" w:rsidP="007744DE">
      <w:pPr>
        <w:pStyle w:val="KonuBal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66428" w:rsidRPr="00613A7B" w:rsidRDefault="00E66428" w:rsidP="0006500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E5192" w:rsidRPr="00420376" w:rsidRDefault="00E25896" w:rsidP="00EF74C0">
      <w:pPr>
        <w:spacing w:after="0" w:line="480" w:lineRule="auto"/>
        <w:ind w:firstLine="720"/>
        <w:jc w:val="both"/>
        <w:rPr>
          <w:iCs/>
        </w:rPr>
      </w:pPr>
      <w:r>
        <w:rPr>
          <w:rFonts w:ascii="Times New Roman" w:hAnsi="Times New Roman" w:cs="Times New Roman"/>
          <w:sz w:val="24"/>
          <w:szCs w:val="24"/>
        </w:rPr>
        <w:t xml:space="preserve">Climate change, economic recovery from the Covid-19 pandemic and the </w:t>
      </w:r>
      <w:r w:rsidR="001145B5">
        <w:rPr>
          <w:rFonts w:ascii="Times New Roman" w:hAnsi="Times New Roman" w:cs="Times New Roman"/>
          <w:sz w:val="24"/>
          <w:szCs w:val="24"/>
        </w:rPr>
        <w:t>Russian invasion of</w:t>
      </w:r>
      <w:r>
        <w:rPr>
          <w:rFonts w:ascii="Times New Roman" w:hAnsi="Times New Roman" w:cs="Times New Roman"/>
          <w:sz w:val="24"/>
          <w:szCs w:val="24"/>
        </w:rPr>
        <w:t xml:space="preserve"> Ukraine </w:t>
      </w:r>
      <w:r w:rsidR="00E365C0">
        <w:rPr>
          <w:rFonts w:ascii="Times New Roman" w:hAnsi="Times New Roman" w:cs="Times New Roman"/>
          <w:sz w:val="24"/>
          <w:szCs w:val="24"/>
        </w:rPr>
        <w:t xml:space="preserve">has </w:t>
      </w:r>
      <w:r>
        <w:rPr>
          <w:rFonts w:ascii="Times New Roman" w:hAnsi="Times New Roman" w:cs="Times New Roman"/>
          <w:sz w:val="24"/>
          <w:szCs w:val="24"/>
        </w:rPr>
        <w:t xml:space="preserve">shifted the </w:t>
      </w:r>
      <w:r w:rsidR="007079FB">
        <w:rPr>
          <w:rFonts w:ascii="Times New Roman" w:hAnsi="Times New Roman" w:cs="Times New Roman"/>
          <w:sz w:val="24"/>
          <w:szCs w:val="24"/>
        </w:rPr>
        <w:t xml:space="preserve">European </w:t>
      </w:r>
      <w:r>
        <w:rPr>
          <w:rFonts w:ascii="Times New Roman" w:hAnsi="Times New Roman" w:cs="Times New Roman"/>
          <w:sz w:val="24"/>
          <w:szCs w:val="24"/>
        </w:rPr>
        <w:t>policymakers back to supporting nuclear power.</w:t>
      </w:r>
      <w:r w:rsidR="007079FB">
        <w:rPr>
          <w:rFonts w:ascii="Times New Roman" w:hAnsi="Times New Roman" w:cs="Times New Roman"/>
          <w:sz w:val="24"/>
          <w:szCs w:val="24"/>
        </w:rPr>
        <w:t xml:space="preserve"> This shift might </w:t>
      </w:r>
      <w:r w:rsidR="00DF0C9B">
        <w:rPr>
          <w:rFonts w:ascii="Times New Roman" w:hAnsi="Times New Roman" w:cs="Times New Roman"/>
          <w:sz w:val="24"/>
          <w:szCs w:val="24"/>
        </w:rPr>
        <w:t xml:space="preserve">also </w:t>
      </w:r>
      <w:r w:rsidR="003467DF">
        <w:rPr>
          <w:rFonts w:ascii="Times New Roman" w:hAnsi="Times New Roman" w:cs="Times New Roman"/>
          <w:sz w:val="24"/>
          <w:szCs w:val="24"/>
        </w:rPr>
        <w:t>be a barrier to</w:t>
      </w:r>
      <w:r w:rsidR="007079FB">
        <w:rPr>
          <w:rFonts w:ascii="Times New Roman" w:hAnsi="Times New Roman" w:cs="Times New Roman"/>
          <w:sz w:val="24"/>
          <w:szCs w:val="24"/>
        </w:rPr>
        <w:t xml:space="preserve"> </w:t>
      </w:r>
      <w:r w:rsidR="00DF0C9B">
        <w:rPr>
          <w:rFonts w:ascii="Times New Roman" w:hAnsi="Times New Roman" w:cs="Times New Roman"/>
          <w:sz w:val="24"/>
          <w:szCs w:val="24"/>
        </w:rPr>
        <w:t xml:space="preserve">achieving the </w:t>
      </w:r>
      <w:r w:rsidR="00DF0C9B" w:rsidRPr="00DF0C9B">
        <w:rPr>
          <w:rFonts w:ascii="Times New Roman" w:hAnsi="Times New Roman" w:cs="Times New Roman"/>
          <w:sz w:val="24"/>
          <w:szCs w:val="24"/>
        </w:rPr>
        <w:t xml:space="preserve">climate target </w:t>
      </w:r>
      <w:r w:rsidR="006E69A4">
        <w:rPr>
          <w:rFonts w:ascii="Times New Roman" w:hAnsi="Times New Roman" w:cs="Times New Roman"/>
          <w:sz w:val="24"/>
          <w:szCs w:val="24"/>
        </w:rPr>
        <w:t>of the Paris Agreement</w:t>
      </w:r>
      <w:r w:rsidR="007079FB">
        <w:rPr>
          <w:rFonts w:ascii="Times New Roman" w:hAnsi="Times New Roman" w:cs="Times New Roman"/>
          <w:sz w:val="24"/>
          <w:szCs w:val="24"/>
        </w:rPr>
        <w:t xml:space="preserve">. </w:t>
      </w:r>
      <w:r w:rsidR="00524739">
        <w:rPr>
          <w:rFonts w:ascii="Times New Roman" w:hAnsi="Times New Roman" w:cs="Times New Roman"/>
          <w:sz w:val="24"/>
          <w:szCs w:val="24"/>
        </w:rPr>
        <w:t>T</w:t>
      </w:r>
      <w:r w:rsidR="00420376">
        <w:rPr>
          <w:rFonts w:ascii="Times New Roman" w:hAnsi="Times New Roman" w:cs="Times New Roman"/>
          <w:sz w:val="24"/>
          <w:szCs w:val="24"/>
        </w:rPr>
        <w:t xml:space="preserve">he increasing reliance on technical experts for synthesizing the expanding </w:t>
      </w:r>
      <w:r w:rsidR="008F271C">
        <w:rPr>
          <w:rFonts w:ascii="Times New Roman" w:hAnsi="Times New Roman" w:cs="Times New Roman"/>
          <w:sz w:val="24"/>
          <w:szCs w:val="24"/>
        </w:rPr>
        <w:t>knowledge</w:t>
      </w:r>
      <w:r w:rsidR="00420376">
        <w:rPr>
          <w:rFonts w:ascii="Times New Roman" w:hAnsi="Times New Roman" w:cs="Times New Roman"/>
          <w:sz w:val="24"/>
          <w:szCs w:val="24"/>
        </w:rPr>
        <w:t xml:space="preserve"> </w:t>
      </w:r>
      <w:r w:rsidR="00596A8D">
        <w:rPr>
          <w:rFonts w:ascii="Times New Roman" w:hAnsi="Times New Roman" w:cs="Times New Roman"/>
          <w:sz w:val="24"/>
          <w:szCs w:val="24"/>
        </w:rPr>
        <w:t xml:space="preserve">in climate change and nuclear power communities </w:t>
      </w:r>
      <w:r w:rsidR="006E69A4">
        <w:rPr>
          <w:rFonts w:ascii="Times New Roman" w:hAnsi="Times New Roman" w:cs="Times New Roman"/>
          <w:sz w:val="24"/>
          <w:szCs w:val="24"/>
        </w:rPr>
        <w:t xml:space="preserve">has </w:t>
      </w:r>
      <w:r w:rsidR="00420376">
        <w:rPr>
          <w:rFonts w:ascii="Times New Roman" w:hAnsi="Times New Roman" w:cs="Times New Roman"/>
          <w:sz w:val="24"/>
          <w:szCs w:val="24"/>
        </w:rPr>
        <w:t>reduce</w:t>
      </w:r>
      <w:r w:rsidR="006E69A4">
        <w:rPr>
          <w:rFonts w:ascii="Times New Roman" w:hAnsi="Times New Roman" w:cs="Times New Roman"/>
          <w:sz w:val="24"/>
          <w:szCs w:val="24"/>
        </w:rPr>
        <w:t>d</w:t>
      </w:r>
      <w:r w:rsidR="00420376">
        <w:rPr>
          <w:rFonts w:ascii="Times New Roman" w:hAnsi="Times New Roman" w:cs="Times New Roman"/>
          <w:sz w:val="24"/>
          <w:szCs w:val="24"/>
        </w:rPr>
        <w:t xml:space="preserve"> the engagement of citizens in policy-making.  </w:t>
      </w:r>
    </w:p>
    <w:p w:rsidR="00805A82" w:rsidRPr="00613A7B" w:rsidRDefault="00E25896" w:rsidP="008C6302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reviewed the academic literature to identify the </w:t>
      </w:r>
      <w:r w:rsidR="00C03DD1">
        <w:rPr>
          <w:rFonts w:ascii="Times New Roman" w:hAnsi="Times New Roman" w:cs="Times New Roman"/>
          <w:sz w:val="24"/>
          <w:szCs w:val="24"/>
        </w:rPr>
        <w:t xml:space="preserve">cross-cutting </w:t>
      </w:r>
      <w:r w:rsidR="00594B0B">
        <w:rPr>
          <w:rFonts w:ascii="Times New Roman" w:hAnsi="Times New Roman" w:cs="Times New Roman"/>
          <w:sz w:val="24"/>
          <w:szCs w:val="24"/>
        </w:rPr>
        <w:t xml:space="preserve">thematic areas </w:t>
      </w:r>
      <w:r>
        <w:rPr>
          <w:rFonts w:ascii="Times New Roman" w:hAnsi="Times New Roman" w:cs="Times New Roman"/>
          <w:sz w:val="24"/>
          <w:szCs w:val="24"/>
        </w:rPr>
        <w:t xml:space="preserve">between </w:t>
      </w:r>
      <w:r w:rsidR="002A0930">
        <w:rPr>
          <w:rFonts w:ascii="Times New Roman" w:hAnsi="Times New Roman" w:cs="Times New Roman"/>
          <w:sz w:val="24"/>
          <w:szCs w:val="24"/>
        </w:rPr>
        <w:t xml:space="preserve">nuclear power and climate </w:t>
      </w:r>
      <w:r w:rsidR="00D80FF4">
        <w:rPr>
          <w:rFonts w:ascii="Times New Roman" w:hAnsi="Times New Roman" w:cs="Times New Roman"/>
          <w:sz w:val="24"/>
          <w:szCs w:val="24"/>
        </w:rPr>
        <w:t>policy integration</w:t>
      </w:r>
      <w:r w:rsidR="00E12699">
        <w:rPr>
          <w:rFonts w:ascii="Times New Roman" w:hAnsi="Times New Roman" w:cs="Times New Roman"/>
          <w:sz w:val="24"/>
          <w:szCs w:val="24"/>
        </w:rPr>
        <w:t xml:space="preserve"> (</w:t>
      </w:r>
      <w:hyperlink r:id="rId6" w:history="1">
        <w:r w:rsidR="00E12699" w:rsidRPr="002C303A">
          <w:rPr>
            <w:rStyle w:val="Kpr"/>
            <w:rFonts w:ascii="Times New Roman" w:hAnsi="Times New Roman" w:cs="Times New Roman"/>
            <w:sz w:val="24"/>
            <w:szCs w:val="24"/>
          </w:rPr>
          <w:t xml:space="preserve">Gungor G and Sari R, </w:t>
        </w:r>
        <w:r w:rsidR="00E12699" w:rsidRPr="002C303A">
          <w:rPr>
            <w:rStyle w:val="Kpr"/>
            <w:rFonts w:ascii="Times New Roman" w:hAnsi="Times New Roman" w:cs="Times New Roman"/>
            <w:i/>
            <w:noProof/>
            <w:sz w:val="24"/>
            <w:szCs w:val="24"/>
          </w:rPr>
          <w:t>Renew Sustain Energy Rev</w:t>
        </w:r>
        <w:r w:rsidR="002C303A" w:rsidRPr="002C303A">
          <w:rPr>
            <w:rStyle w:val="Kpr"/>
            <w:rFonts w:ascii="Times New Roman" w:hAnsi="Times New Roman" w:cs="Times New Roman"/>
            <w:i/>
            <w:noProof/>
            <w:sz w:val="24"/>
            <w:szCs w:val="24"/>
          </w:rPr>
          <w:t xml:space="preserve"> </w:t>
        </w:r>
        <w:r w:rsidR="002C303A" w:rsidRPr="002C303A">
          <w:rPr>
            <w:rStyle w:val="Kpr"/>
            <w:rFonts w:ascii="Times New Roman" w:hAnsi="Times New Roman" w:cs="Times New Roman"/>
            <w:b/>
            <w:noProof/>
            <w:sz w:val="24"/>
            <w:szCs w:val="24"/>
          </w:rPr>
          <w:t>169</w:t>
        </w:r>
        <w:r w:rsidR="00E12699" w:rsidRPr="002C303A">
          <w:rPr>
            <w:rStyle w:val="Kpr"/>
            <w:rFonts w:ascii="Times New Roman" w:hAnsi="Times New Roman" w:cs="Times New Roman"/>
            <w:noProof/>
            <w:sz w:val="24"/>
            <w:szCs w:val="24"/>
          </w:rPr>
          <w:t xml:space="preserve">. </w:t>
        </w:r>
        <w:r w:rsidR="002C303A" w:rsidRPr="002C303A">
          <w:rPr>
            <w:rStyle w:val="Kpr"/>
            <w:rFonts w:ascii="Times New Roman" w:hAnsi="Times New Roman" w:cs="Times New Roman"/>
            <w:noProof/>
            <w:sz w:val="24"/>
            <w:szCs w:val="24"/>
          </w:rPr>
          <w:t>112839;2022</w:t>
        </w:r>
      </w:hyperlink>
      <w:r w:rsidR="00E12699">
        <w:rPr>
          <w:rFonts w:ascii="Times New Roman" w:hAnsi="Times New Roman" w:cs="Times New Roman"/>
          <w:noProof/>
          <w:sz w:val="24"/>
          <w:szCs w:val="24"/>
        </w:rPr>
        <w:t>)</w:t>
      </w:r>
      <w:r w:rsidR="00C03DD1">
        <w:rPr>
          <w:rFonts w:ascii="Times New Roman" w:hAnsi="Times New Roman" w:cs="Times New Roman"/>
          <w:sz w:val="24"/>
          <w:szCs w:val="24"/>
        </w:rPr>
        <w:t xml:space="preserve">. </w:t>
      </w:r>
      <w:r w:rsidR="00F73BEF">
        <w:rPr>
          <w:rFonts w:ascii="Times New Roman" w:hAnsi="Times New Roman" w:cs="Times New Roman"/>
          <w:sz w:val="24"/>
          <w:szCs w:val="24"/>
        </w:rPr>
        <w:t xml:space="preserve">We found that energy </w:t>
      </w:r>
      <w:r w:rsidR="00694F06">
        <w:rPr>
          <w:rFonts w:ascii="Times New Roman" w:hAnsi="Times New Roman" w:cs="Times New Roman"/>
          <w:sz w:val="24"/>
          <w:szCs w:val="24"/>
        </w:rPr>
        <w:t xml:space="preserve">and climate </w:t>
      </w:r>
      <w:r w:rsidR="00F73BEF">
        <w:rPr>
          <w:rFonts w:ascii="Times New Roman" w:hAnsi="Times New Roman" w:cs="Times New Roman"/>
          <w:sz w:val="24"/>
          <w:szCs w:val="24"/>
        </w:rPr>
        <w:t>modeling result</w:t>
      </w:r>
      <w:r w:rsidR="00524739">
        <w:rPr>
          <w:rFonts w:ascii="Times New Roman" w:hAnsi="Times New Roman" w:cs="Times New Roman"/>
          <w:sz w:val="24"/>
          <w:szCs w:val="24"/>
        </w:rPr>
        <w:t>s</w:t>
      </w:r>
      <w:r w:rsidR="00AC3359">
        <w:rPr>
          <w:rFonts w:ascii="Times New Roman" w:hAnsi="Times New Roman" w:cs="Times New Roman"/>
          <w:sz w:val="24"/>
          <w:szCs w:val="24"/>
        </w:rPr>
        <w:t xml:space="preserve"> </w:t>
      </w:r>
      <w:r w:rsidR="00524739">
        <w:rPr>
          <w:rFonts w:ascii="Times New Roman" w:hAnsi="Times New Roman" w:cs="Times New Roman"/>
          <w:sz w:val="24"/>
          <w:szCs w:val="24"/>
        </w:rPr>
        <w:t>can be contradictory</w:t>
      </w:r>
      <w:r w:rsidR="00694F06">
        <w:rPr>
          <w:rFonts w:ascii="Times New Roman" w:hAnsi="Times New Roman" w:cs="Times New Roman"/>
          <w:sz w:val="24"/>
          <w:szCs w:val="24"/>
        </w:rPr>
        <w:t xml:space="preserve"> </w:t>
      </w:r>
      <w:r w:rsidR="00524739">
        <w:rPr>
          <w:rFonts w:ascii="Times New Roman" w:hAnsi="Times New Roman" w:cs="Times New Roman"/>
          <w:sz w:val="24"/>
          <w:szCs w:val="24"/>
        </w:rPr>
        <w:t xml:space="preserve">depending </w:t>
      </w:r>
      <w:r w:rsidR="00F73BEF">
        <w:rPr>
          <w:rFonts w:ascii="Times New Roman" w:hAnsi="Times New Roman" w:cs="Times New Roman"/>
          <w:sz w:val="24"/>
          <w:szCs w:val="24"/>
        </w:rPr>
        <w:t xml:space="preserve">on national </w:t>
      </w:r>
      <w:r w:rsidR="00BD4500">
        <w:rPr>
          <w:rFonts w:ascii="Times New Roman" w:hAnsi="Times New Roman" w:cs="Times New Roman"/>
          <w:sz w:val="24"/>
          <w:szCs w:val="24"/>
        </w:rPr>
        <w:t>policies.</w:t>
      </w:r>
      <w:r w:rsidR="00F73BEF">
        <w:rPr>
          <w:rFonts w:ascii="Times New Roman" w:hAnsi="Times New Roman" w:cs="Times New Roman"/>
          <w:sz w:val="24"/>
          <w:szCs w:val="24"/>
        </w:rPr>
        <w:t xml:space="preserve"> </w:t>
      </w:r>
      <w:r w:rsidR="00BD7245">
        <w:rPr>
          <w:rFonts w:ascii="Times New Roman" w:hAnsi="Times New Roman" w:cs="Times New Roman"/>
          <w:sz w:val="24"/>
          <w:szCs w:val="24"/>
        </w:rPr>
        <w:t>C</w:t>
      </w:r>
      <w:r w:rsidR="00BD4500">
        <w:rPr>
          <w:rFonts w:ascii="Times New Roman" w:hAnsi="Times New Roman" w:cs="Times New Roman"/>
          <w:sz w:val="24"/>
          <w:szCs w:val="24"/>
        </w:rPr>
        <w:t>limate polic</w:t>
      </w:r>
      <w:r w:rsidR="00BD7245">
        <w:rPr>
          <w:rFonts w:ascii="Times New Roman" w:hAnsi="Times New Roman" w:cs="Times New Roman"/>
          <w:sz w:val="24"/>
          <w:szCs w:val="24"/>
        </w:rPr>
        <w:t>y integration</w:t>
      </w:r>
      <w:r w:rsidR="00BD4500">
        <w:rPr>
          <w:rFonts w:ascii="Times New Roman" w:hAnsi="Times New Roman" w:cs="Times New Roman"/>
          <w:sz w:val="24"/>
          <w:szCs w:val="24"/>
        </w:rPr>
        <w:t xml:space="preserve"> goes beyond national strategies and benefit from </w:t>
      </w:r>
      <w:r w:rsidR="00063CAC">
        <w:rPr>
          <w:rFonts w:ascii="Times New Roman" w:hAnsi="Times New Roman" w:cs="Times New Roman"/>
          <w:sz w:val="24"/>
          <w:szCs w:val="24"/>
        </w:rPr>
        <w:t>inter-</w:t>
      </w:r>
      <w:r w:rsidR="00BD4500">
        <w:rPr>
          <w:rFonts w:ascii="Times New Roman" w:hAnsi="Times New Roman" w:cs="Times New Roman"/>
          <w:sz w:val="24"/>
          <w:szCs w:val="24"/>
        </w:rPr>
        <w:t xml:space="preserve">regional cooperation </w:t>
      </w:r>
      <w:r w:rsidR="00845D26">
        <w:rPr>
          <w:rFonts w:ascii="Times New Roman" w:hAnsi="Times New Roman" w:cs="Times New Roman"/>
          <w:sz w:val="24"/>
          <w:szCs w:val="24"/>
        </w:rPr>
        <w:t xml:space="preserve">for </w:t>
      </w:r>
      <w:r w:rsidR="00370309">
        <w:rPr>
          <w:rFonts w:ascii="Times New Roman" w:hAnsi="Times New Roman" w:cs="Times New Roman"/>
          <w:sz w:val="24"/>
          <w:szCs w:val="24"/>
        </w:rPr>
        <w:t>achieving</w:t>
      </w:r>
      <w:r w:rsidR="00845D26">
        <w:rPr>
          <w:rFonts w:ascii="Times New Roman" w:hAnsi="Times New Roman" w:cs="Times New Roman"/>
          <w:sz w:val="24"/>
          <w:szCs w:val="24"/>
        </w:rPr>
        <w:t xml:space="preserve"> climate-resilient pathways</w:t>
      </w:r>
      <w:r w:rsidR="00BD4500">
        <w:rPr>
          <w:rFonts w:ascii="Times New Roman" w:hAnsi="Times New Roman" w:cs="Times New Roman"/>
          <w:sz w:val="24"/>
          <w:szCs w:val="24"/>
        </w:rPr>
        <w:t>.</w:t>
      </w:r>
      <w:r w:rsidR="0025061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C6302" w:rsidRDefault="00E25896" w:rsidP="00E109D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E31FDA">
        <w:rPr>
          <w:rFonts w:ascii="Times New Roman" w:hAnsi="Times New Roman" w:cs="Times New Roman"/>
          <w:sz w:val="24"/>
          <w:szCs w:val="24"/>
        </w:rPr>
        <w:t xml:space="preserve"> substitut</w:t>
      </w:r>
      <w:r w:rsidR="00EC1C78">
        <w:rPr>
          <w:rFonts w:ascii="Times New Roman" w:hAnsi="Times New Roman" w:cs="Times New Roman"/>
          <w:sz w:val="24"/>
          <w:szCs w:val="24"/>
        </w:rPr>
        <w:t>ion of</w:t>
      </w:r>
      <w:r w:rsidR="00E31FDA">
        <w:rPr>
          <w:rFonts w:ascii="Times New Roman" w:hAnsi="Times New Roman" w:cs="Times New Roman"/>
          <w:sz w:val="24"/>
          <w:szCs w:val="24"/>
        </w:rPr>
        <w:t xml:space="preserve"> fossil fuels with nuclear power </w:t>
      </w:r>
      <w:r w:rsidR="00BD7245">
        <w:rPr>
          <w:rFonts w:ascii="Times New Roman" w:hAnsi="Times New Roman" w:cs="Times New Roman"/>
          <w:sz w:val="24"/>
          <w:szCs w:val="24"/>
        </w:rPr>
        <w:t>mean</w:t>
      </w:r>
      <w:r w:rsidR="0099609E">
        <w:rPr>
          <w:rFonts w:ascii="Times New Roman" w:hAnsi="Times New Roman" w:cs="Times New Roman"/>
          <w:sz w:val="24"/>
          <w:szCs w:val="24"/>
        </w:rPr>
        <w:t>s</w:t>
      </w:r>
      <w:r w:rsidR="00E31FDA">
        <w:rPr>
          <w:rFonts w:ascii="Times New Roman" w:hAnsi="Times New Roman" w:cs="Times New Roman"/>
          <w:sz w:val="24"/>
          <w:szCs w:val="24"/>
        </w:rPr>
        <w:t xml:space="preserve"> the continuation of the </w:t>
      </w:r>
      <w:r w:rsidR="00EC1C78">
        <w:rPr>
          <w:rFonts w:ascii="Times New Roman" w:hAnsi="Times New Roman" w:cs="Times New Roman"/>
          <w:sz w:val="24"/>
          <w:szCs w:val="24"/>
        </w:rPr>
        <w:t>fossil fuel econom</w:t>
      </w:r>
      <w:r w:rsidR="00E109D3">
        <w:rPr>
          <w:rFonts w:ascii="Times New Roman" w:hAnsi="Times New Roman" w:cs="Times New Roman"/>
          <w:sz w:val="24"/>
          <w:szCs w:val="24"/>
        </w:rPr>
        <w:t>ies</w:t>
      </w:r>
      <w:r w:rsidR="00EC1C78">
        <w:rPr>
          <w:rFonts w:ascii="Times New Roman" w:hAnsi="Times New Roman" w:cs="Times New Roman"/>
          <w:sz w:val="24"/>
          <w:szCs w:val="24"/>
        </w:rPr>
        <w:t xml:space="preserve"> </w:t>
      </w:r>
      <w:r w:rsidR="00E109D3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C1C78">
        <w:rPr>
          <w:rFonts w:ascii="Times New Roman" w:hAnsi="Times New Roman" w:cs="Times New Roman"/>
          <w:sz w:val="24"/>
          <w:szCs w:val="24"/>
        </w:rPr>
        <w:t>vulnerab</w:t>
      </w:r>
      <w:r w:rsidR="00E109D3">
        <w:rPr>
          <w:rFonts w:ascii="Times New Roman" w:hAnsi="Times New Roman" w:cs="Times New Roman"/>
          <w:sz w:val="24"/>
          <w:szCs w:val="24"/>
        </w:rPr>
        <w:t>ility of</w:t>
      </w:r>
      <w:r w:rsidR="00EC1C78">
        <w:rPr>
          <w:rFonts w:ascii="Times New Roman" w:hAnsi="Times New Roman" w:cs="Times New Roman"/>
          <w:sz w:val="24"/>
          <w:szCs w:val="24"/>
        </w:rPr>
        <w:t xml:space="preserve"> energy markets</w:t>
      </w:r>
      <w:r w:rsidR="00E109D3">
        <w:rPr>
          <w:rFonts w:ascii="Times New Roman" w:hAnsi="Times New Roman" w:cs="Times New Roman"/>
          <w:sz w:val="24"/>
          <w:szCs w:val="24"/>
        </w:rPr>
        <w:t xml:space="preserve"> to supply disruptances</w:t>
      </w:r>
      <w:r w:rsidR="00D05313">
        <w:rPr>
          <w:rFonts w:ascii="Times New Roman" w:hAnsi="Times New Roman" w:cs="Times New Roman"/>
          <w:sz w:val="24"/>
          <w:szCs w:val="24"/>
        </w:rPr>
        <w:t xml:space="preserve"> in developed countries</w:t>
      </w:r>
      <w:r w:rsidR="00E31FDA">
        <w:rPr>
          <w:rFonts w:ascii="Times New Roman" w:hAnsi="Times New Roman" w:cs="Times New Roman"/>
          <w:sz w:val="24"/>
          <w:szCs w:val="24"/>
        </w:rPr>
        <w:t>.</w:t>
      </w:r>
      <w:r w:rsidR="00EC1C78">
        <w:rPr>
          <w:rFonts w:ascii="Times New Roman" w:hAnsi="Times New Roman" w:cs="Times New Roman"/>
          <w:sz w:val="24"/>
          <w:szCs w:val="24"/>
        </w:rPr>
        <w:t xml:space="preserve"> </w:t>
      </w:r>
      <w:r w:rsidR="00F7717D">
        <w:rPr>
          <w:rFonts w:ascii="Times New Roman" w:hAnsi="Times New Roman" w:cs="Times New Roman"/>
          <w:sz w:val="24"/>
          <w:szCs w:val="24"/>
        </w:rPr>
        <w:t>Developing countries have</w:t>
      </w:r>
      <w:r w:rsidR="00EC1C78">
        <w:rPr>
          <w:rFonts w:ascii="Times New Roman" w:hAnsi="Times New Roman" w:cs="Times New Roman"/>
          <w:sz w:val="24"/>
          <w:szCs w:val="24"/>
        </w:rPr>
        <w:t xml:space="preserve"> trade-offs between energy securi</w:t>
      </w:r>
      <w:r w:rsidR="00E109D3">
        <w:rPr>
          <w:rFonts w:ascii="Times New Roman" w:hAnsi="Times New Roman" w:cs="Times New Roman"/>
          <w:sz w:val="24"/>
          <w:szCs w:val="24"/>
        </w:rPr>
        <w:t>ty</w:t>
      </w:r>
      <w:r w:rsidR="00EC1C78">
        <w:rPr>
          <w:rFonts w:ascii="Times New Roman" w:hAnsi="Times New Roman" w:cs="Times New Roman"/>
          <w:sz w:val="24"/>
          <w:szCs w:val="24"/>
        </w:rPr>
        <w:t xml:space="preserve"> and sustainable development goals</w:t>
      </w:r>
      <w:r w:rsidR="00F7717D">
        <w:rPr>
          <w:rFonts w:ascii="Times New Roman" w:hAnsi="Times New Roman" w:cs="Times New Roman"/>
          <w:sz w:val="24"/>
          <w:szCs w:val="24"/>
        </w:rPr>
        <w:t xml:space="preserve"> in developing countries</w:t>
      </w:r>
      <w:r w:rsidR="00EC1C78">
        <w:rPr>
          <w:rFonts w:ascii="Times New Roman" w:hAnsi="Times New Roman" w:cs="Times New Roman"/>
          <w:sz w:val="24"/>
          <w:szCs w:val="24"/>
        </w:rPr>
        <w:t>.</w:t>
      </w:r>
      <w:r w:rsidR="00A47DAC">
        <w:rPr>
          <w:rFonts w:ascii="Times New Roman" w:hAnsi="Times New Roman" w:cs="Times New Roman"/>
          <w:sz w:val="24"/>
          <w:szCs w:val="24"/>
        </w:rPr>
        <w:t xml:space="preserve"> </w:t>
      </w:r>
      <w:r w:rsidR="00EE421F">
        <w:rPr>
          <w:rFonts w:ascii="Times New Roman" w:hAnsi="Times New Roman" w:cs="Times New Roman"/>
          <w:sz w:val="24"/>
          <w:szCs w:val="24"/>
        </w:rPr>
        <w:t>Shift to n</w:t>
      </w:r>
      <w:r w:rsidR="00A47DAC">
        <w:rPr>
          <w:rFonts w:ascii="Times New Roman" w:hAnsi="Times New Roman" w:cs="Times New Roman"/>
          <w:sz w:val="24"/>
          <w:szCs w:val="24"/>
        </w:rPr>
        <w:t>uclear power contradicts</w:t>
      </w:r>
      <w:r w:rsidR="00E109D3">
        <w:rPr>
          <w:rFonts w:ascii="Times New Roman" w:hAnsi="Times New Roman" w:cs="Times New Roman"/>
          <w:sz w:val="24"/>
          <w:szCs w:val="24"/>
        </w:rPr>
        <w:t xml:space="preserve"> inter-regional cooperation and citizen engagement </w:t>
      </w:r>
      <w:r w:rsidR="00A47DAC">
        <w:rPr>
          <w:rFonts w:ascii="Times New Roman" w:hAnsi="Times New Roman" w:cs="Times New Roman"/>
          <w:sz w:val="24"/>
          <w:szCs w:val="24"/>
        </w:rPr>
        <w:t>for achieving the climate target of the Paris Agreement</w:t>
      </w:r>
      <w:r w:rsidR="00E109D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67AE3" w:rsidRDefault="00567AE3" w:rsidP="00E109D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060F34" w:rsidRPr="00E109D3" w:rsidRDefault="00060F34" w:rsidP="00E109D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60F34" w:rsidRPr="00E109D3" w:rsidSect="00CC79F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24EC7"/>
    <w:multiLevelType w:val="multilevel"/>
    <w:tmpl w:val="D7B4A4B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7FA4FF3"/>
    <w:multiLevelType w:val="multilevel"/>
    <w:tmpl w:val="D48C9CE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08A6E12"/>
    <w:multiLevelType w:val="hybridMultilevel"/>
    <w:tmpl w:val="04D6DB56"/>
    <w:lvl w:ilvl="0" w:tplc="C78A9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281C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1E93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421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6879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4EB5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D296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F485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3826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B7C7F"/>
    <w:multiLevelType w:val="hybridMultilevel"/>
    <w:tmpl w:val="D65C0D24"/>
    <w:lvl w:ilvl="0" w:tplc="9DF2E7BA">
      <w:start w:val="1"/>
      <w:numFmt w:val="decimal"/>
      <w:lvlText w:val="%1."/>
      <w:lvlJc w:val="left"/>
      <w:pPr>
        <w:ind w:left="720" w:hanging="360"/>
      </w:pPr>
    </w:lvl>
    <w:lvl w:ilvl="1" w:tplc="4C7245B2" w:tentative="1">
      <w:start w:val="1"/>
      <w:numFmt w:val="lowerLetter"/>
      <w:lvlText w:val="%2."/>
      <w:lvlJc w:val="left"/>
      <w:pPr>
        <w:ind w:left="1440" w:hanging="360"/>
      </w:pPr>
    </w:lvl>
    <w:lvl w:ilvl="2" w:tplc="0C00DA86" w:tentative="1">
      <w:start w:val="1"/>
      <w:numFmt w:val="lowerRoman"/>
      <w:lvlText w:val="%3."/>
      <w:lvlJc w:val="right"/>
      <w:pPr>
        <w:ind w:left="2160" w:hanging="180"/>
      </w:pPr>
    </w:lvl>
    <w:lvl w:ilvl="3" w:tplc="E220AA24" w:tentative="1">
      <w:start w:val="1"/>
      <w:numFmt w:val="decimal"/>
      <w:lvlText w:val="%4."/>
      <w:lvlJc w:val="left"/>
      <w:pPr>
        <w:ind w:left="2880" w:hanging="360"/>
      </w:pPr>
    </w:lvl>
    <w:lvl w:ilvl="4" w:tplc="A406F18C" w:tentative="1">
      <w:start w:val="1"/>
      <w:numFmt w:val="lowerLetter"/>
      <w:lvlText w:val="%5."/>
      <w:lvlJc w:val="left"/>
      <w:pPr>
        <w:ind w:left="3600" w:hanging="360"/>
      </w:pPr>
    </w:lvl>
    <w:lvl w:ilvl="5" w:tplc="232811BA" w:tentative="1">
      <w:start w:val="1"/>
      <w:numFmt w:val="lowerRoman"/>
      <w:lvlText w:val="%6."/>
      <w:lvlJc w:val="right"/>
      <w:pPr>
        <w:ind w:left="4320" w:hanging="180"/>
      </w:pPr>
    </w:lvl>
    <w:lvl w:ilvl="6" w:tplc="5128F4C6" w:tentative="1">
      <w:start w:val="1"/>
      <w:numFmt w:val="decimal"/>
      <w:lvlText w:val="%7."/>
      <w:lvlJc w:val="left"/>
      <w:pPr>
        <w:ind w:left="5040" w:hanging="360"/>
      </w:pPr>
    </w:lvl>
    <w:lvl w:ilvl="7" w:tplc="DC1EF800" w:tentative="1">
      <w:start w:val="1"/>
      <w:numFmt w:val="lowerLetter"/>
      <w:lvlText w:val="%8."/>
      <w:lvlJc w:val="left"/>
      <w:pPr>
        <w:ind w:left="5760" w:hanging="360"/>
      </w:pPr>
    </w:lvl>
    <w:lvl w:ilvl="8" w:tplc="9DCC28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794256"/>
    <w:multiLevelType w:val="hybridMultilevel"/>
    <w:tmpl w:val="56DEF370"/>
    <w:lvl w:ilvl="0" w:tplc="D12C1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65D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BC41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E86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A56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98D5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7C71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A600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9836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64359"/>
    <w:multiLevelType w:val="hybridMultilevel"/>
    <w:tmpl w:val="E06663CA"/>
    <w:lvl w:ilvl="0" w:tplc="9CE8E008">
      <w:start w:val="1"/>
      <w:numFmt w:val="decimal"/>
      <w:lvlText w:val="%1)"/>
      <w:lvlJc w:val="left"/>
      <w:pPr>
        <w:ind w:left="720" w:hanging="360"/>
      </w:pPr>
    </w:lvl>
    <w:lvl w:ilvl="1" w:tplc="4E08EF06" w:tentative="1">
      <w:start w:val="1"/>
      <w:numFmt w:val="lowerLetter"/>
      <w:lvlText w:val="%2."/>
      <w:lvlJc w:val="left"/>
      <w:pPr>
        <w:ind w:left="1440" w:hanging="360"/>
      </w:pPr>
    </w:lvl>
    <w:lvl w:ilvl="2" w:tplc="4FFE56F8" w:tentative="1">
      <w:start w:val="1"/>
      <w:numFmt w:val="lowerRoman"/>
      <w:lvlText w:val="%3."/>
      <w:lvlJc w:val="right"/>
      <w:pPr>
        <w:ind w:left="2160" w:hanging="180"/>
      </w:pPr>
    </w:lvl>
    <w:lvl w:ilvl="3" w:tplc="DA84963C" w:tentative="1">
      <w:start w:val="1"/>
      <w:numFmt w:val="decimal"/>
      <w:lvlText w:val="%4."/>
      <w:lvlJc w:val="left"/>
      <w:pPr>
        <w:ind w:left="2880" w:hanging="360"/>
      </w:pPr>
    </w:lvl>
    <w:lvl w:ilvl="4" w:tplc="00DEB7A6" w:tentative="1">
      <w:start w:val="1"/>
      <w:numFmt w:val="lowerLetter"/>
      <w:lvlText w:val="%5."/>
      <w:lvlJc w:val="left"/>
      <w:pPr>
        <w:ind w:left="3600" w:hanging="360"/>
      </w:pPr>
    </w:lvl>
    <w:lvl w:ilvl="5" w:tplc="0E9E491A" w:tentative="1">
      <w:start w:val="1"/>
      <w:numFmt w:val="lowerRoman"/>
      <w:lvlText w:val="%6."/>
      <w:lvlJc w:val="right"/>
      <w:pPr>
        <w:ind w:left="4320" w:hanging="180"/>
      </w:pPr>
    </w:lvl>
    <w:lvl w:ilvl="6" w:tplc="E0FCA620" w:tentative="1">
      <w:start w:val="1"/>
      <w:numFmt w:val="decimal"/>
      <w:lvlText w:val="%7."/>
      <w:lvlJc w:val="left"/>
      <w:pPr>
        <w:ind w:left="5040" w:hanging="360"/>
      </w:pPr>
    </w:lvl>
    <w:lvl w:ilvl="7" w:tplc="C36A3BC0" w:tentative="1">
      <w:start w:val="1"/>
      <w:numFmt w:val="lowerLetter"/>
      <w:lvlText w:val="%8."/>
      <w:lvlJc w:val="left"/>
      <w:pPr>
        <w:ind w:left="5760" w:hanging="360"/>
      </w:pPr>
    </w:lvl>
    <w:lvl w:ilvl="8" w:tplc="99C0D4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220C2D"/>
    <w:multiLevelType w:val="hybridMultilevel"/>
    <w:tmpl w:val="8996DD26"/>
    <w:lvl w:ilvl="0" w:tplc="D16A55A6">
      <w:start w:val="1"/>
      <w:numFmt w:val="decimal"/>
      <w:lvlText w:val="%1."/>
      <w:lvlJc w:val="left"/>
      <w:pPr>
        <w:ind w:left="1440" w:hanging="360"/>
      </w:pPr>
    </w:lvl>
    <w:lvl w:ilvl="1" w:tplc="2D929C0C">
      <w:start w:val="1"/>
      <w:numFmt w:val="lowerLetter"/>
      <w:lvlText w:val="%2."/>
      <w:lvlJc w:val="left"/>
      <w:pPr>
        <w:ind w:left="2160" w:hanging="360"/>
      </w:pPr>
    </w:lvl>
    <w:lvl w:ilvl="2" w:tplc="F562671A" w:tentative="1">
      <w:start w:val="1"/>
      <w:numFmt w:val="lowerRoman"/>
      <w:lvlText w:val="%3."/>
      <w:lvlJc w:val="right"/>
      <w:pPr>
        <w:ind w:left="2880" w:hanging="180"/>
      </w:pPr>
    </w:lvl>
    <w:lvl w:ilvl="3" w:tplc="ADF8ABBE" w:tentative="1">
      <w:start w:val="1"/>
      <w:numFmt w:val="decimal"/>
      <w:lvlText w:val="%4."/>
      <w:lvlJc w:val="left"/>
      <w:pPr>
        <w:ind w:left="3600" w:hanging="360"/>
      </w:pPr>
    </w:lvl>
    <w:lvl w:ilvl="4" w:tplc="4DC03406" w:tentative="1">
      <w:start w:val="1"/>
      <w:numFmt w:val="lowerLetter"/>
      <w:lvlText w:val="%5."/>
      <w:lvlJc w:val="left"/>
      <w:pPr>
        <w:ind w:left="4320" w:hanging="360"/>
      </w:pPr>
    </w:lvl>
    <w:lvl w:ilvl="5" w:tplc="534E44D4" w:tentative="1">
      <w:start w:val="1"/>
      <w:numFmt w:val="lowerRoman"/>
      <w:lvlText w:val="%6."/>
      <w:lvlJc w:val="right"/>
      <w:pPr>
        <w:ind w:left="5040" w:hanging="180"/>
      </w:pPr>
    </w:lvl>
    <w:lvl w:ilvl="6" w:tplc="E5EE6D76" w:tentative="1">
      <w:start w:val="1"/>
      <w:numFmt w:val="decimal"/>
      <w:lvlText w:val="%7."/>
      <w:lvlJc w:val="left"/>
      <w:pPr>
        <w:ind w:left="5760" w:hanging="360"/>
      </w:pPr>
    </w:lvl>
    <w:lvl w:ilvl="7" w:tplc="DAF80640" w:tentative="1">
      <w:start w:val="1"/>
      <w:numFmt w:val="lowerLetter"/>
      <w:lvlText w:val="%8."/>
      <w:lvlJc w:val="left"/>
      <w:pPr>
        <w:ind w:left="6480" w:hanging="360"/>
      </w:pPr>
    </w:lvl>
    <w:lvl w:ilvl="8" w:tplc="3530BDC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32E2C73"/>
    <w:multiLevelType w:val="hybridMultilevel"/>
    <w:tmpl w:val="E06663CA"/>
    <w:lvl w:ilvl="0" w:tplc="883E33EC">
      <w:start w:val="1"/>
      <w:numFmt w:val="decimal"/>
      <w:lvlText w:val="%1)"/>
      <w:lvlJc w:val="left"/>
      <w:pPr>
        <w:ind w:left="720" w:hanging="360"/>
      </w:pPr>
    </w:lvl>
    <w:lvl w:ilvl="1" w:tplc="5F28EC08" w:tentative="1">
      <w:start w:val="1"/>
      <w:numFmt w:val="lowerLetter"/>
      <w:lvlText w:val="%2."/>
      <w:lvlJc w:val="left"/>
      <w:pPr>
        <w:ind w:left="1440" w:hanging="360"/>
      </w:pPr>
    </w:lvl>
    <w:lvl w:ilvl="2" w:tplc="70307160" w:tentative="1">
      <w:start w:val="1"/>
      <w:numFmt w:val="lowerRoman"/>
      <w:lvlText w:val="%3."/>
      <w:lvlJc w:val="right"/>
      <w:pPr>
        <w:ind w:left="2160" w:hanging="180"/>
      </w:pPr>
    </w:lvl>
    <w:lvl w:ilvl="3" w:tplc="C99C15D6" w:tentative="1">
      <w:start w:val="1"/>
      <w:numFmt w:val="decimal"/>
      <w:lvlText w:val="%4."/>
      <w:lvlJc w:val="left"/>
      <w:pPr>
        <w:ind w:left="2880" w:hanging="360"/>
      </w:pPr>
    </w:lvl>
    <w:lvl w:ilvl="4" w:tplc="FA48207C" w:tentative="1">
      <w:start w:val="1"/>
      <w:numFmt w:val="lowerLetter"/>
      <w:lvlText w:val="%5."/>
      <w:lvlJc w:val="left"/>
      <w:pPr>
        <w:ind w:left="3600" w:hanging="360"/>
      </w:pPr>
    </w:lvl>
    <w:lvl w:ilvl="5" w:tplc="A9049A9A" w:tentative="1">
      <w:start w:val="1"/>
      <w:numFmt w:val="lowerRoman"/>
      <w:lvlText w:val="%6."/>
      <w:lvlJc w:val="right"/>
      <w:pPr>
        <w:ind w:left="4320" w:hanging="180"/>
      </w:pPr>
    </w:lvl>
    <w:lvl w:ilvl="6" w:tplc="950ED2BE" w:tentative="1">
      <w:start w:val="1"/>
      <w:numFmt w:val="decimal"/>
      <w:lvlText w:val="%7."/>
      <w:lvlJc w:val="left"/>
      <w:pPr>
        <w:ind w:left="5040" w:hanging="360"/>
      </w:pPr>
    </w:lvl>
    <w:lvl w:ilvl="7" w:tplc="3CB8E472" w:tentative="1">
      <w:start w:val="1"/>
      <w:numFmt w:val="lowerLetter"/>
      <w:lvlText w:val="%8."/>
      <w:lvlJc w:val="left"/>
      <w:pPr>
        <w:ind w:left="5760" w:hanging="360"/>
      </w:pPr>
    </w:lvl>
    <w:lvl w:ilvl="8" w:tplc="6D3894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A263A2"/>
    <w:multiLevelType w:val="hybridMultilevel"/>
    <w:tmpl w:val="B87C1F3A"/>
    <w:lvl w:ilvl="0" w:tplc="0FCED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1F6CA4E" w:tentative="1">
      <w:start w:val="1"/>
      <w:numFmt w:val="lowerLetter"/>
      <w:lvlText w:val="%2."/>
      <w:lvlJc w:val="left"/>
      <w:pPr>
        <w:ind w:left="1440" w:hanging="360"/>
      </w:pPr>
    </w:lvl>
    <w:lvl w:ilvl="2" w:tplc="AABA4D72" w:tentative="1">
      <w:start w:val="1"/>
      <w:numFmt w:val="lowerRoman"/>
      <w:lvlText w:val="%3."/>
      <w:lvlJc w:val="right"/>
      <w:pPr>
        <w:ind w:left="2160" w:hanging="180"/>
      </w:pPr>
    </w:lvl>
    <w:lvl w:ilvl="3" w:tplc="851015AE" w:tentative="1">
      <w:start w:val="1"/>
      <w:numFmt w:val="decimal"/>
      <w:lvlText w:val="%4."/>
      <w:lvlJc w:val="left"/>
      <w:pPr>
        <w:ind w:left="2880" w:hanging="360"/>
      </w:pPr>
    </w:lvl>
    <w:lvl w:ilvl="4" w:tplc="2F2AACF0" w:tentative="1">
      <w:start w:val="1"/>
      <w:numFmt w:val="lowerLetter"/>
      <w:lvlText w:val="%5."/>
      <w:lvlJc w:val="left"/>
      <w:pPr>
        <w:ind w:left="3600" w:hanging="360"/>
      </w:pPr>
    </w:lvl>
    <w:lvl w:ilvl="5" w:tplc="F5182A0E" w:tentative="1">
      <w:start w:val="1"/>
      <w:numFmt w:val="lowerRoman"/>
      <w:lvlText w:val="%6."/>
      <w:lvlJc w:val="right"/>
      <w:pPr>
        <w:ind w:left="4320" w:hanging="180"/>
      </w:pPr>
    </w:lvl>
    <w:lvl w:ilvl="6" w:tplc="E7845664" w:tentative="1">
      <w:start w:val="1"/>
      <w:numFmt w:val="decimal"/>
      <w:lvlText w:val="%7."/>
      <w:lvlJc w:val="left"/>
      <w:pPr>
        <w:ind w:left="5040" w:hanging="360"/>
      </w:pPr>
    </w:lvl>
    <w:lvl w:ilvl="7" w:tplc="8F808FFC" w:tentative="1">
      <w:start w:val="1"/>
      <w:numFmt w:val="lowerLetter"/>
      <w:lvlText w:val="%8."/>
      <w:lvlJc w:val="left"/>
      <w:pPr>
        <w:ind w:left="5760" w:hanging="360"/>
      </w:pPr>
    </w:lvl>
    <w:lvl w:ilvl="8" w:tplc="3E0CCD6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D0F7A"/>
    <w:multiLevelType w:val="hybridMultilevel"/>
    <w:tmpl w:val="D9BA4934"/>
    <w:lvl w:ilvl="0" w:tplc="C862DA6C">
      <w:start w:val="1"/>
      <w:numFmt w:val="decimal"/>
      <w:lvlText w:val="%1)"/>
      <w:lvlJc w:val="left"/>
      <w:pPr>
        <w:ind w:left="720" w:hanging="360"/>
      </w:pPr>
    </w:lvl>
    <w:lvl w:ilvl="1" w:tplc="125C9896" w:tentative="1">
      <w:start w:val="1"/>
      <w:numFmt w:val="lowerLetter"/>
      <w:lvlText w:val="%2."/>
      <w:lvlJc w:val="left"/>
      <w:pPr>
        <w:ind w:left="1440" w:hanging="360"/>
      </w:pPr>
    </w:lvl>
    <w:lvl w:ilvl="2" w:tplc="24205374" w:tentative="1">
      <w:start w:val="1"/>
      <w:numFmt w:val="lowerRoman"/>
      <w:lvlText w:val="%3."/>
      <w:lvlJc w:val="right"/>
      <w:pPr>
        <w:ind w:left="2160" w:hanging="180"/>
      </w:pPr>
    </w:lvl>
    <w:lvl w:ilvl="3" w:tplc="0D1A0FCC" w:tentative="1">
      <w:start w:val="1"/>
      <w:numFmt w:val="decimal"/>
      <w:lvlText w:val="%4."/>
      <w:lvlJc w:val="left"/>
      <w:pPr>
        <w:ind w:left="2880" w:hanging="360"/>
      </w:pPr>
    </w:lvl>
    <w:lvl w:ilvl="4" w:tplc="6BF8A444" w:tentative="1">
      <w:start w:val="1"/>
      <w:numFmt w:val="lowerLetter"/>
      <w:lvlText w:val="%5."/>
      <w:lvlJc w:val="left"/>
      <w:pPr>
        <w:ind w:left="3600" w:hanging="360"/>
      </w:pPr>
    </w:lvl>
    <w:lvl w:ilvl="5" w:tplc="3672153A" w:tentative="1">
      <w:start w:val="1"/>
      <w:numFmt w:val="lowerRoman"/>
      <w:lvlText w:val="%6."/>
      <w:lvlJc w:val="right"/>
      <w:pPr>
        <w:ind w:left="4320" w:hanging="180"/>
      </w:pPr>
    </w:lvl>
    <w:lvl w:ilvl="6" w:tplc="AF026606" w:tentative="1">
      <w:start w:val="1"/>
      <w:numFmt w:val="decimal"/>
      <w:lvlText w:val="%7."/>
      <w:lvlJc w:val="left"/>
      <w:pPr>
        <w:ind w:left="5040" w:hanging="360"/>
      </w:pPr>
    </w:lvl>
    <w:lvl w:ilvl="7" w:tplc="64AA4D50" w:tentative="1">
      <w:start w:val="1"/>
      <w:numFmt w:val="lowerLetter"/>
      <w:lvlText w:val="%8."/>
      <w:lvlJc w:val="left"/>
      <w:pPr>
        <w:ind w:left="5760" w:hanging="360"/>
      </w:pPr>
    </w:lvl>
    <w:lvl w:ilvl="8" w:tplc="89F061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9C143F"/>
    <w:multiLevelType w:val="hybridMultilevel"/>
    <w:tmpl w:val="1E2CDF82"/>
    <w:lvl w:ilvl="0" w:tplc="451461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E66120E">
      <w:start w:val="1"/>
      <w:numFmt w:val="lowerLetter"/>
      <w:lvlText w:val="%2."/>
      <w:lvlJc w:val="left"/>
      <w:pPr>
        <w:ind w:left="1440" w:hanging="360"/>
      </w:pPr>
    </w:lvl>
    <w:lvl w:ilvl="2" w:tplc="FFCA934E" w:tentative="1">
      <w:start w:val="1"/>
      <w:numFmt w:val="lowerRoman"/>
      <w:lvlText w:val="%3."/>
      <w:lvlJc w:val="right"/>
      <w:pPr>
        <w:ind w:left="2160" w:hanging="180"/>
      </w:pPr>
    </w:lvl>
    <w:lvl w:ilvl="3" w:tplc="A13607BC" w:tentative="1">
      <w:start w:val="1"/>
      <w:numFmt w:val="decimal"/>
      <w:lvlText w:val="%4."/>
      <w:lvlJc w:val="left"/>
      <w:pPr>
        <w:ind w:left="2880" w:hanging="360"/>
      </w:pPr>
    </w:lvl>
    <w:lvl w:ilvl="4" w:tplc="0B82D986" w:tentative="1">
      <w:start w:val="1"/>
      <w:numFmt w:val="lowerLetter"/>
      <w:lvlText w:val="%5."/>
      <w:lvlJc w:val="left"/>
      <w:pPr>
        <w:ind w:left="3600" w:hanging="360"/>
      </w:pPr>
    </w:lvl>
    <w:lvl w:ilvl="5" w:tplc="8F0673EE" w:tentative="1">
      <w:start w:val="1"/>
      <w:numFmt w:val="lowerRoman"/>
      <w:lvlText w:val="%6."/>
      <w:lvlJc w:val="right"/>
      <w:pPr>
        <w:ind w:left="4320" w:hanging="180"/>
      </w:pPr>
    </w:lvl>
    <w:lvl w:ilvl="6" w:tplc="1318C4DE" w:tentative="1">
      <w:start w:val="1"/>
      <w:numFmt w:val="decimal"/>
      <w:lvlText w:val="%7."/>
      <w:lvlJc w:val="left"/>
      <w:pPr>
        <w:ind w:left="5040" w:hanging="360"/>
      </w:pPr>
    </w:lvl>
    <w:lvl w:ilvl="7" w:tplc="1276B062" w:tentative="1">
      <w:start w:val="1"/>
      <w:numFmt w:val="lowerLetter"/>
      <w:lvlText w:val="%8."/>
      <w:lvlJc w:val="left"/>
      <w:pPr>
        <w:ind w:left="5760" w:hanging="360"/>
      </w:pPr>
    </w:lvl>
    <w:lvl w:ilvl="8" w:tplc="535E9B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E32C78"/>
    <w:multiLevelType w:val="multilevel"/>
    <w:tmpl w:val="88EE84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7"/>
  </w:num>
  <w:num w:numId="5">
    <w:abstractNumId w:val="9"/>
  </w:num>
  <w:num w:numId="6">
    <w:abstractNumId w:val="3"/>
  </w:num>
  <w:num w:numId="7">
    <w:abstractNumId w:val="4"/>
  </w:num>
  <w:num w:numId="8">
    <w:abstractNumId w:val="2"/>
  </w:num>
  <w:num w:numId="9">
    <w:abstractNumId w:val="6"/>
  </w:num>
  <w:num w:numId="10">
    <w:abstractNumId w:val="0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LK0MDQ0MTKzNDdT0lEKTi0uzszPAykwNKoFAMi5X00tAAAA"/>
  </w:docVars>
  <w:rsids>
    <w:rsidRoot w:val="009F7F5B"/>
    <w:rsid w:val="000008A9"/>
    <w:rsid w:val="00001B94"/>
    <w:rsid w:val="00001F6D"/>
    <w:rsid w:val="00002290"/>
    <w:rsid w:val="000026E8"/>
    <w:rsid w:val="000035AB"/>
    <w:rsid w:val="00003644"/>
    <w:rsid w:val="00003F2C"/>
    <w:rsid w:val="0000463C"/>
    <w:rsid w:val="00004660"/>
    <w:rsid w:val="00004F5E"/>
    <w:rsid w:val="00005267"/>
    <w:rsid w:val="000057D7"/>
    <w:rsid w:val="00006885"/>
    <w:rsid w:val="00007685"/>
    <w:rsid w:val="00007BD2"/>
    <w:rsid w:val="00007F3C"/>
    <w:rsid w:val="000107EA"/>
    <w:rsid w:val="00010D9E"/>
    <w:rsid w:val="00010ECD"/>
    <w:rsid w:val="000112CA"/>
    <w:rsid w:val="000112E5"/>
    <w:rsid w:val="00011D59"/>
    <w:rsid w:val="000128A3"/>
    <w:rsid w:val="000129DE"/>
    <w:rsid w:val="00012B28"/>
    <w:rsid w:val="0001352E"/>
    <w:rsid w:val="000146BB"/>
    <w:rsid w:val="000152FC"/>
    <w:rsid w:val="000155AC"/>
    <w:rsid w:val="000169A9"/>
    <w:rsid w:val="00016EA8"/>
    <w:rsid w:val="00016FAE"/>
    <w:rsid w:val="00017AEB"/>
    <w:rsid w:val="00017F01"/>
    <w:rsid w:val="0002092A"/>
    <w:rsid w:val="00020C57"/>
    <w:rsid w:val="00020F67"/>
    <w:rsid w:val="00021414"/>
    <w:rsid w:val="00023820"/>
    <w:rsid w:val="00023A31"/>
    <w:rsid w:val="0002492B"/>
    <w:rsid w:val="00024F80"/>
    <w:rsid w:val="00025422"/>
    <w:rsid w:val="00025DBA"/>
    <w:rsid w:val="00027E85"/>
    <w:rsid w:val="00030DDF"/>
    <w:rsid w:val="00031A73"/>
    <w:rsid w:val="00032E47"/>
    <w:rsid w:val="00033100"/>
    <w:rsid w:val="000335CA"/>
    <w:rsid w:val="0003379A"/>
    <w:rsid w:val="00033B5D"/>
    <w:rsid w:val="00037369"/>
    <w:rsid w:val="000373DC"/>
    <w:rsid w:val="0003779F"/>
    <w:rsid w:val="000378D0"/>
    <w:rsid w:val="00040186"/>
    <w:rsid w:val="00040E89"/>
    <w:rsid w:val="00042607"/>
    <w:rsid w:val="0004270E"/>
    <w:rsid w:val="00043401"/>
    <w:rsid w:val="0004422A"/>
    <w:rsid w:val="000449B5"/>
    <w:rsid w:val="00044FA0"/>
    <w:rsid w:val="00046946"/>
    <w:rsid w:val="00046A5A"/>
    <w:rsid w:val="00047892"/>
    <w:rsid w:val="00050BC1"/>
    <w:rsid w:val="00050C0F"/>
    <w:rsid w:val="00051C57"/>
    <w:rsid w:val="00051E51"/>
    <w:rsid w:val="000522EA"/>
    <w:rsid w:val="000536D7"/>
    <w:rsid w:val="00055597"/>
    <w:rsid w:val="0005606C"/>
    <w:rsid w:val="00057EC3"/>
    <w:rsid w:val="00060F34"/>
    <w:rsid w:val="0006275D"/>
    <w:rsid w:val="00062CE1"/>
    <w:rsid w:val="000630E1"/>
    <w:rsid w:val="00063CAC"/>
    <w:rsid w:val="00063F4B"/>
    <w:rsid w:val="00065007"/>
    <w:rsid w:val="00070352"/>
    <w:rsid w:val="0007047B"/>
    <w:rsid w:val="00071447"/>
    <w:rsid w:val="00071596"/>
    <w:rsid w:val="0007203A"/>
    <w:rsid w:val="000727E5"/>
    <w:rsid w:val="00075796"/>
    <w:rsid w:val="00077A71"/>
    <w:rsid w:val="00077AAD"/>
    <w:rsid w:val="00080B88"/>
    <w:rsid w:val="00081CD2"/>
    <w:rsid w:val="00081F0D"/>
    <w:rsid w:val="00082249"/>
    <w:rsid w:val="00083F91"/>
    <w:rsid w:val="0008425B"/>
    <w:rsid w:val="00084350"/>
    <w:rsid w:val="0008439C"/>
    <w:rsid w:val="00084778"/>
    <w:rsid w:val="0008497D"/>
    <w:rsid w:val="00085BA2"/>
    <w:rsid w:val="00085E9B"/>
    <w:rsid w:val="00085F99"/>
    <w:rsid w:val="00086283"/>
    <w:rsid w:val="00086858"/>
    <w:rsid w:val="00086954"/>
    <w:rsid w:val="000879E9"/>
    <w:rsid w:val="00087A56"/>
    <w:rsid w:val="00087DDC"/>
    <w:rsid w:val="00087EDB"/>
    <w:rsid w:val="00090762"/>
    <w:rsid w:val="0009140D"/>
    <w:rsid w:val="000916BB"/>
    <w:rsid w:val="00091BBF"/>
    <w:rsid w:val="00091F24"/>
    <w:rsid w:val="000921D5"/>
    <w:rsid w:val="00092684"/>
    <w:rsid w:val="000930C4"/>
    <w:rsid w:val="00094579"/>
    <w:rsid w:val="000948D1"/>
    <w:rsid w:val="00095887"/>
    <w:rsid w:val="000966D3"/>
    <w:rsid w:val="000968E0"/>
    <w:rsid w:val="000969FF"/>
    <w:rsid w:val="00096C04"/>
    <w:rsid w:val="00097D17"/>
    <w:rsid w:val="000A016A"/>
    <w:rsid w:val="000A02A0"/>
    <w:rsid w:val="000A0890"/>
    <w:rsid w:val="000A13A1"/>
    <w:rsid w:val="000A19D1"/>
    <w:rsid w:val="000A36D9"/>
    <w:rsid w:val="000A3B56"/>
    <w:rsid w:val="000A4540"/>
    <w:rsid w:val="000A51B3"/>
    <w:rsid w:val="000A56F2"/>
    <w:rsid w:val="000A5DB5"/>
    <w:rsid w:val="000A61C1"/>
    <w:rsid w:val="000A6CFA"/>
    <w:rsid w:val="000B01B0"/>
    <w:rsid w:val="000B05E7"/>
    <w:rsid w:val="000B0679"/>
    <w:rsid w:val="000B0D76"/>
    <w:rsid w:val="000B1A47"/>
    <w:rsid w:val="000B23D4"/>
    <w:rsid w:val="000B328E"/>
    <w:rsid w:val="000B3AA3"/>
    <w:rsid w:val="000B4D49"/>
    <w:rsid w:val="000B5103"/>
    <w:rsid w:val="000B5393"/>
    <w:rsid w:val="000B53C4"/>
    <w:rsid w:val="000B6E5A"/>
    <w:rsid w:val="000C0C00"/>
    <w:rsid w:val="000C1110"/>
    <w:rsid w:val="000C1912"/>
    <w:rsid w:val="000C1A98"/>
    <w:rsid w:val="000C2B51"/>
    <w:rsid w:val="000C2CF8"/>
    <w:rsid w:val="000C3729"/>
    <w:rsid w:val="000C4C58"/>
    <w:rsid w:val="000C4DE9"/>
    <w:rsid w:val="000C6B1B"/>
    <w:rsid w:val="000C6B66"/>
    <w:rsid w:val="000C7F80"/>
    <w:rsid w:val="000D01DE"/>
    <w:rsid w:val="000D0581"/>
    <w:rsid w:val="000D0D84"/>
    <w:rsid w:val="000D21F0"/>
    <w:rsid w:val="000D2534"/>
    <w:rsid w:val="000D26AD"/>
    <w:rsid w:val="000D3289"/>
    <w:rsid w:val="000D43D1"/>
    <w:rsid w:val="000D47FB"/>
    <w:rsid w:val="000D4D82"/>
    <w:rsid w:val="000D525F"/>
    <w:rsid w:val="000D52DF"/>
    <w:rsid w:val="000D5300"/>
    <w:rsid w:val="000D579D"/>
    <w:rsid w:val="000D5CA2"/>
    <w:rsid w:val="000D5F8A"/>
    <w:rsid w:val="000D67B7"/>
    <w:rsid w:val="000D6FBE"/>
    <w:rsid w:val="000D727D"/>
    <w:rsid w:val="000E0010"/>
    <w:rsid w:val="000E0681"/>
    <w:rsid w:val="000E0A74"/>
    <w:rsid w:val="000E0F5C"/>
    <w:rsid w:val="000E12C4"/>
    <w:rsid w:val="000E16E6"/>
    <w:rsid w:val="000E184B"/>
    <w:rsid w:val="000E236E"/>
    <w:rsid w:val="000E2DAF"/>
    <w:rsid w:val="000E351E"/>
    <w:rsid w:val="000E4043"/>
    <w:rsid w:val="000E4331"/>
    <w:rsid w:val="000E4B62"/>
    <w:rsid w:val="000E5860"/>
    <w:rsid w:val="000E5866"/>
    <w:rsid w:val="000E5939"/>
    <w:rsid w:val="000E6D00"/>
    <w:rsid w:val="000F0352"/>
    <w:rsid w:val="000F11B0"/>
    <w:rsid w:val="000F1D08"/>
    <w:rsid w:val="000F20DF"/>
    <w:rsid w:val="000F227D"/>
    <w:rsid w:val="000F3377"/>
    <w:rsid w:val="000F39FB"/>
    <w:rsid w:val="000F3F81"/>
    <w:rsid w:val="000F42F7"/>
    <w:rsid w:val="000F432D"/>
    <w:rsid w:val="000F46BF"/>
    <w:rsid w:val="000F4C08"/>
    <w:rsid w:val="000F4D4B"/>
    <w:rsid w:val="000F505E"/>
    <w:rsid w:val="000F5D75"/>
    <w:rsid w:val="000F6914"/>
    <w:rsid w:val="000F6EF5"/>
    <w:rsid w:val="000F71D3"/>
    <w:rsid w:val="000F7B74"/>
    <w:rsid w:val="0010121A"/>
    <w:rsid w:val="00101919"/>
    <w:rsid w:val="00101D94"/>
    <w:rsid w:val="001033DA"/>
    <w:rsid w:val="00103CB3"/>
    <w:rsid w:val="00103DB1"/>
    <w:rsid w:val="00104275"/>
    <w:rsid w:val="00104968"/>
    <w:rsid w:val="00104E3E"/>
    <w:rsid w:val="00105FA3"/>
    <w:rsid w:val="00107B7D"/>
    <w:rsid w:val="00107C95"/>
    <w:rsid w:val="00110A56"/>
    <w:rsid w:val="00110AA9"/>
    <w:rsid w:val="00110AAE"/>
    <w:rsid w:val="0011175E"/>
    <w:rsid w:val="001135D6"/>
    <w:rsid w:val="0011360F"/>
    <w:rsid w:val="00113787"/>
    <w:rsid w:val="00113A85"/>
    <w:rsid w:val="001145B5"/>
    <w:rsid w:val="00115B8A"/>
    <w:rsid w:val="00115FC6"/>
    <w:rsid w:val="001163AF"/>
    <w:rsid w:val="00117354"/>
    <w:rsid w:val="00117629"/>
    <w:rsid w:val="00117971"/>
    <w:rsid w:val="00122233"/>
    <w:rsid w:val="001223AC"/>
    <w:rsid w:val="00123085"/>
    <w:rsid w:val="001238FA"/>
    <w:rsid w:val="00123E49"/>
    <w:rsid w:val="00123FEC"/>
    <w:rsid w:val="0012428E"/>
    <w:rsid w:val="00124459"/>
    <w:rsid w:val="0012469E"/>
    <w:rsid w:val="00125B04"/>
    <w:rsid w:val="00126371"/>
    <w:rsid w:val="00126388"/>
    <w:rsid w:val="00126A86"/>
    <w:rsid w:val="001277E5"/>
    <w:rsid w:val="00130968"/>
    <w:rsid w:val="00131B14"/>
    <w:rsid w:val="0013354D"/>
    <w:rsid w:val="00133BF0"/>
    <w:rsid w:val="00133EBC"/>
    <w:rsid w:val="001342A7"/>
    <w:rsid w:val="001352D2"/>
    <w:rsid w:val="0014138F"/>
    <w:rsid w:val="0014208F"/>
    <w:rsid w:val="00142914"/>
    <w:rsid w:val="00142A0C"/>
    <w:rsid w:val="00142BA3"/>
    <w:rsid w:val="00143D9A"/>
    <w:rsid w:val="00144BEF"/>
    <w:rsid w:val="00144D89"/>
    <w:rsid w:val="00144FA3"/>
    <w:rsid w:val="00146B08"/>
    <w:rsid w:val="00147C42"/>
    <w:rsid w:val="00147D4C"/>
    <w:rsid w:val="00150ABB"/>
    <w:rsid w:val="00150B74"/>
    <w:rsid w:val="00151D57"/>
    <w:rsid w:val="0015205F"/>
    <w:rsid w:val="00153BA6"/>
    <w:rsid w:val="0015408D"/>
    <w:rsid w:val="001541FF"/>
    <w:rsid w:val="001556AC"/>
    <w:rsid w:val="00155EC5"/>
    <w:rsid w:val="00157B0A"/>
    <w:rsid w:val="00157FC8"/>
    <w:rsid w:val="001600B8"/>
    <w:rsid w:val="00163B96"/>
    <w:rsid w:val="00163CB4"/>
    <w:rsid w:val="00164087"/>
    <w:rsid w:val="001649D2"/>
    <w:rsid w:val="00167B1C"/>
    <w:rsid w:val="00167F0A"/>
    <w:rsid w:val="0017027A"/>
    <w:rsid w:val="00171448"/>
    <w:rsid w:val="0017317D"/>
    <w:rsid w:val="0017326E"/>
    <w:rsid w:val="00173B59"/>
    <w:rsid w:val="00173F6D"/>
    <w:rsid w:val="00174766"/>
    <w:rsid w:val="00174A28"/>
    <w:rsid w:val="00174A5A"/>
    <w:rsid w:val="00174D08"/>
    <w:rsid w:val="001763D3"/>
    <w:rsid w:val="00177389"/>
    <w:rsid w:val="001802D1"/>
    <w:rsid w:val="0018085E"/>
    <w:rsid w:val="00180BF8"/>
    <w:rsid w:val="00180D31"/>
    <w:rsid w:val="0018134C"/>
    <w:rsid w:val="00182949"/>
    <w:rsid w:val="00182990"/>
    <w:rsid w:val="00183986"/>
    <w:rsid w:val="00183D5F"/>
    <w:rsid w:val="001844F4"/>
    <w:rsid w:val="00184C15"/>
    <w:rsid w:val="00184E1A"/>
    <w:rsid w:val="00186327"/>
    <w:rsid w:val="00186C54"/>
    <w:rsid w:val="00191313"/>
    <w:rsid w:val="00191450"/>
    <w:rsid w:val="001917DD"/>
    <w:rsid w:val="00192437"/>
    <w:rsid w:val="00192576"/>
    <w:rsid w:val="00192C11"/>
    <w:rsid w:val="00193897"/>
    <w:rsid w:val="00193FB1"/>
    <w:rsid w:val="00194CAB"/>
    <w:rsid w:val="001960CA"/>
    <w:rsid w:val="00196603"/>
    <w:rsid w:val="00196E46"/>
    <w:rsid w:val="00197402"/>
    <w:rsid w:val="00197DFF"/>
    <w:rsid w:val="001A07BF"/>
    <w:rsid w:val="001A0BC0"/>
    <w:rsid w:val="001A0CE1"/>
    <w:rsid w:val="001A0F48"/>
    <w:rsid w:val="001A11DD"/>
    <w:rsid w:val="001A1289"/>
    <w:rsid w:val="001A17B6"/>
    <w:rsid w:val="001A1C5E"/>
    <w:rsid w:val="001A1DDF"/>
    <w:rsid w:val="001A1F4B"/>
    <w:rsid w:val="001A21AB"/>
    <w:rsid w:val="001A339B"/>
    <w:rsid w:val="001A3517"/>
    <w:rsid w:val="001A3803"/>
    <w:rsid w:val="001A42A8"/>
    <w:rsid w:val="001A46C3"/>
    <w:rsid w:val="001A53EB"/>
    <w:rsid w:val="001A6BAA"/>
    <w:rsid w:val="001A74BE"/>
    <w:rsid w:val="001A7B84"/>
    <w:rsid w:val="001A7ECC"/>
    <w:rsid w:val="001B01F9"/>
    <w:rsid w:val="001B19DC"/>
    <w:rsid w:val="001B27EF"/>
    <w:rsid w:val="001B2930"/>
    <w:rsid w:val="001B2B38"/>
    <w:rsid w:val="001B2E82"/>
    <w:rsid w:val="001B2E94"/>
    <w:rsid w:val="001B33BD"/>
    <w:rsid w:val="001B37D1"/>
    <w:rsid w:val="001B39D7"/>
    <w:rsid w:val="001B47E4"/>
    <w:rsid w:val="001B5086"/>
    <w:rsid w:val="001B56DF"/>
    <w:rsid w:val="001B634B"/>
    <w:rsid w:val="001B63DE"/>
    <w:rsid w:val="001B6758"/>
    <w:rsid w:val="001B6D05"/>
    <w:rsid w:val="001B70A2"/>
    <w:rsid w:val="001B7981"/>
    <w:rsid w:val="001B7D01"/>
    <w:rsid w:val="001B7E53"/>
    <w:rsid w:val="001C01FA"/>
    <w:rsid w:val="001C039E"/>
    <w:rsid w:val="001C11B4"/>
    <w:rsid w:val="001C12B6"/>
    <w:rsid w:val="001C1F5F"/>
    <w:rsid w:val="001C25DA"/>
    <w:rsid w:val="001C2C77"/>
    <w:rsid w:val="001C3817"/>
    <w:rsid w:val="001C41EF"/>
    <w:rsid w:val="001C4387"/>
    <w:rsid w:val="001C4817"/>
    <w:rsid w:val="001C4D20"/>
    <w:rsid w:val="001C5187"/>
    <w:rsid w:val="001C68E5"/>
    <w:rsid w:val="001C701D"/>
    <w:rsid w:val="001C7A2F"/>
    <w:rsid w:val="001D0197"/>
    <w:rsid w:val="001D0685"/>
    <w:rsid w:val="001D0897"/>
    <w:rsid w:val="001D1168"/>
    <w:rsid w:val="001D19CC"/>
    <w:rsid w:val="001D22FA"/>
    <w:rsid w:val="001D25BA"/>
    <w:rsid w:val="001D48A9"/>
    <w:rsid w:val="001D5152"/>
    <w:rsid w:val="001D52DF"/>
    <w:rsid w:val="001D5517"/>
    <w:rsid w:val="001D5550"/>
    <w:rsid w:val="001D5902"/>
    <w:rsid w:val="001D5B18"/>
    <w:rsid w:val="001D66C0"/>
    <w:rsid w:val="001D7249"/>
    <w:rsid w:val="001D74C7"/>
    <w:rsid w:val="001D772D"/>
    <w:rsid w:val="001E062D"/>
    <w:rsid w:val="001E1353"/>
    <w:rsid w:val="001E3205"/>
    <w:rsid w:val="001E38C5"/>
    <w:rsid w:val="001E476C"/>
    <w:rsid w:val="001E5422"/>
    <w:rsid w:val="001E5745"/>
    <w:rsid w:val="001E58BB"/>
    <w:rsid w:val="001E5C39"/>
    <w:rsid w:val="001E5F38"/>
    <w:rsid w:val="001E640E"/>
    <w:rsid w:val="001E6586"/>
    <w:rsid w:val="001E6939"/>
    <w:rsid w:val="001E6B40"/>
    <w:rsid w:val="001E72E3"/>
    <w:rsid w:val="001E7666"/>
    <w:rsid w:val="001F1469"/>
    <w:rsid w:val="001F1B16"/>
    <w:rsid w:val="001F1C40"/>
    <w:rsid w:val="001F2659"/>
    <w:rsid w:val="001F284E"/>
    <w:rsid w:val="001F4593"/>
    <w:rsid w:val="001F59A2"/>
    <w:rsid w:val="001F640A"/>
    <w:rsid w:val="001F64D0"/>
    <w:rsid w:val="001F70B7"/>
    <w:rsid w:val="00200021"/>
    <w:rsid w:val="00200DE1"/>
    <w:rsid w:val="002011F7"/>
    <w:rsid w:val="00201394"/>
    <w:rsid w:val="00201C9F"/>
    <w:rsid w:val="002035C7"/>
    <w:rsid w:val="0020421D"/>
    <w:rsid w:val="002047EB"/>
    <w:rsid w:val="00204EEE"/>
    <w:rsid w:val="0020520B"/>
    <w:rsid w:val="00205624"/>
    <w:rsid w:val="0020613E"/>
    <w:rsid w:val="00206A89"/>
    <w:rsid w:val="002075D3"/>
    <w:rsid w:val="00210102"/>
    <w:rsid w:val="00211140"/>
    <w:rsid w:val="002121B2"/>
    <w:rsid w:val="00212C00"/>
    <w:rsid w:val="00213EC7"/>
    <w:rsid w:val="00213F70"/>
    <w:rsid w:val="002147E9"/>
    <w:rsid w:val="002156C7"/>
    <w:rsid w:val="00215C7A"/>
    <w:rsid w:val="002160C1"/>
    <w:rsid w:val="002167B6"/>
    <w:rsid w:val="002171E8"/>
    <w:rsid w:val="0021736B"/>
    <w:rsid w:val="002236C2"/>
    <w:rsid w:val="00223F4D"/>
    <w:rsid w:val="00225F56"/>
    <w:rsid w:val="002261A9"/>
    <w:rsid w:val="002269B6"/>
    <w:rsid w:val="00227914"/>
    <w:rsid w:val="00227BB5"/>
    <w:rsid w:val="00227F17"/>
    <w:rsid w:val="00230F33"/>
    <w:rsid w:val="0023152D"/>
    <w:rsid w:val="00231C7F"/>
    <w:rsid w:val="0023259F"/>
    <w:rsid w:val="0023310F"/>
    <w:rsid w:val="00233AC9"/>
    <w:rsid w:val="002340DC"/>
    <w:rsid w:val="002348FD"/>
    <w:rsid w:val="00236D49"/>
    <w:rsid w:val="00236FEB"/>
    <w:rsid w:val="002377D4"/>
    <w:rsid w:val="0024031A"/>
    <w:rsid w:val="002404FC"/>
    <w:rsid w:val="002407FE"/>
    <w:rsid w:val="0024096B"/>
    <w:rsid w:val="00240DA2"/>
    <w:rsid w:val="002419A7"/>
    <w:rsid w:val="00242358"/>
    <w:rsid w:val="0024271C"/>
    <w:rsid w:val="00243B25"/>
    <w:rsid w:val="002446DA"/>
    <w:rsid w:val="00244965"/>
    <w:rsid w:val="00244BCE"/>
    <w:rsid w:val="00245328"/>
    <w:rsid w:val="00245FCC"/>
    <w:rsid w:val="002461D0"/>
    <w:rsid w:val="0024632C"/>
    <w:rsid w:val="00247B6D"/>
    <w:rsid w:val="00250283"/>
    <w:rsid w:val="00250479"/>
    <w:rsid w:val="00250612"/>
    <w:rsid w:val="0025066E"/>
    <w:rsid w:val="002511CA"/>
    <w:rsid w:val="00251448"/>
    <w:rsid w:val="0025152F"/>
    <w:rsid w:val="002516A8"/>
    <w:rsid w:val="00251FD3"/>
    <w:rsid w:val="00252420"/>
    <w:rsid w:val="00253042"/>
    <w:rsid w:val="00253293"/>
    <w:rsid w:val="00253FD0"/>
    <w:rsid w:val="00255539"/>
    <w:rsid w:val="00255BAB"/>
    <w:rsid w:val="0025682E"/>
    <w:rsid w:val="002603CD"/>
    <w:rsid w:val="002606E1"/>
    <w:rsid w:val="00261056"/>
    <w:rsid w:val="00261320"/>
    <w:rsid w:val="00261AFB"/>
    <w:rsid w:val="00261B39"/>
    <w:rsid w:val="00261EF4"/>
    <w:rsid w:val="0026225C"/>
    <w:rsid w:val="00262E1D"/>
    <w:rsid w:val="00264077"/>
    <w:rsid w:val="00264472"/>
    <w:rsid w:val="002648AA"/>
    <w:rsid w:val="00265112"/>
    <w:rsid w:val="00266D2B"/>
    <w:rsid w:val="00267075"/>
    <w:rsid w:val="002713A8"/>
    <w:rsid w:val="0027172F"/>
    <w:rsid w:val="00272218"/>
    <w:rsid w:val="00273015"/>
    <w:rsid w:val="002732EC"/>
    <w:rsid w:val="002739D2"/>
    <w:rsid w:val="00275150"/>
    <w:rsid w:val="002752E1"/>
    <w:rsid w:val="00275562"/>
    <w:rsid w:val="00276192"/>
    <w:rsid w:val="002765E5"/>
    <w:rsid w:val="00280135"/>
    <w:rsid w:val="002801D3"/>
    <w:rsid w:val="00281E0E"/>
    <w:rsid w:val="00281F49"/>
    <w:rsid w:val="002832FD"/>
    <w:rsid w:val="00283C12"/>
    <w:rsid w:val="0028429D"/>
    <w:rsid w:val="00284B62"/>
    <w:rsid w:val="00284D84"/>
    <w:rsid w:val="00285ABE"/>
    <w:rsid w:val="00285F05"/>
    <w:rsid w:val="00286472"/>
    <w:rsid w:val="0028673F"/>
    <w:rsid w:val="00287168"/>
    <w:rsid w:val="002871B8"/>
    <w:rsid w:val="00287396"/>
    <w:rsid w:val="002877AA"/>
    <w:rsid w:val="00287E4D"/>
    <w:rsid w:val="00291476"/>
    <w:rsid w:val="00291A68"/>
    <w:rsid w:val="00291C1B"/>
    <w:rsid w:val="00292548"/>
    <w:rsid w:val="00292837"/>
    <w:rsid w:val="00295CB8"/>
    <w:rsid w:val="00295CF9"/>
    <w:rsid w:val="00296B53"/>
    <w:rsid w:val="00296ED4"/>
    <w:rsid w:val="00297DD9"/>
    <w:rsid w:val="00297FE2"/>
    <w:rsid w:val="002A013E"/>
    <w:rsid w:val="002A0930"/>
    <w:rsid w:val="002A1115"/>
    <w:rsid w:val="002A125D"/>
    <w:rsid w:val="002A1AFC"/>
    <w:rsid w:val="002A22FC"/>
    <w:rsid w:val="002A2774"/>
    <w:rsid w:val="002A4A22"/>
    <w:rsid w:val="002A5DD3"/>
    <w:rsid w:val="002A6BA0"/>
    <w:rsid w:val="002A767D"/>
    <w:rsid w:val="002A76AD"/>
    <w:rsid w:val="002B00BE"/>
    <w:rsid w:val="002B010C"/>
    <w:rsid w:val="002B030F"/>
    <w:rsid w:val="002B0D7C"/>
    <w:rsid w:val="002B1DBC"/>
    <w:rsid w:val="002B2C41"/>
    <w:rsid w:val="002B2F85"/>
    <w:rsid w:val="002B34C9"/>
    <w:rsid w:val="002B367F"/>
    <w:rsid w:val="002B3C7B"/>
    <w:rsid w:val="002B3EC1"/>
    <w:rsid w:val="002B4133"/>
    <w:rsid w:val="002B41B5"/>
    <w:rsid w:val="002B5A40"/>
    <w:rsid w:val="002B5CD2"/>
    <w:rsid w:val="002B6101"/>
    <w:rsid w:val="002B702A"/>
    <w:rsid w:val="002C003A"/>
    <w:rsid w:val="002C0120"/>
    <w:rsid w:val="002C0178"/>
    <w:rsid w:val="002C1812"/>
    <w:rsid w:val="002C1D0E"/>
    <w:rsid w:val="002C225D"/>
    <w:rsid w:val="002C2768"/>
    <w:rsid w:val="002C2B57"/>
    <w:rsid w:val="002C303A"/>
    <w:rsid w:val="002C30B9"/>
    <w:rsid w:val="002C5037"/>
    <w:rsid w:val="002C5A1B"/>
    <w:rsid w:val="002C7FCD"/>
    <w:rsid w:val="002D0406"/>
    <w:rsid w:val="002D040A"/>
    <w:rsid w:val="002D0EA0"/>
    <w:rsid w:val="002D1787"/>
    <w:rsid w:val="002D2088"/>
    <w:rsid w:val="002D20BD"/>
    <w:rsid w:val="002D351D"/>
    <w:rsid w:val="002D390C"/>
    <w:rsid w:val="002D3AA7"/>
    <w:rsid w:val="002D4452"/>
    <w:rsid w:val="002D4DA5"/>
    <w:rsid w:val="002D4FF7"/>
    <w:rsid w:val="002D51F5"/>
    <w:rsid w:val="002D672C"/>
    <w:rsid w:val="002D69B1"/>
    <w:rsid w:val="002D71CD"/>
    <w:rsid w:val="002D7532"/>
    <w:rsid w:val="002D7ABC"/>
    <w:rsid w:val="002D7B36"/>
    <w:rsid w:val="002D7B80"/>
    <w:rsid w:val="002E03F2"/>
    <w:rsid w:val="002E12F9"/>
    <w:rsid w:val="002E2823"/>
    <w:rsid w:val="002E303D"/>
    <w:rsid w:val="002E311F"/>
    <w:rsid w:val="002E4F12"/>
    <w:rsid w:val="002E50D8"/>
    <w:rsid w:val="002E58BF"/>
    <w:rsid w:val="002E59B7"/>
    <w:rsid w:val="002E70FA"/>
    <w:rsid w:val="002E7163"/>
    <w:rsid w:val="002E792B"/>
    <w:rsid w:val="002E7FA7"/>
    <w:rsid w:val="002F0352"/>
    <w:rsid w:val="002F1202"/>
    <w:rsid w:val="002F2401"/>
    <w:rsid w:val="002F2B88"/>
    <w:rsid w:val="002F3669"/>
    <w:rsid w:val="002F54A6"/>
    <w:rsid w:val="002F5F4C"/>
    <w:rsid w:val="002F67D1"/>
    <w:rsid w:val="002F6AE3"/>
    <w:rsid w:val="002F6B88"/>
    <w:rsid w:val="0030002A"/>
    <w:rsid w:val="003000DA"/>
    <w:rsid w:val="00300C4E"/>
    <w:rsid w:val="003013A9"/>
    <w:rsid w:val="00301435"/>
    <w:rsid w:val="003018E7"/>
    <w:rsid w:val="00301FD3"/>
    <w:rsid w:val="00302841"/>
    <w:rsid w:val="0030290A"/>
    <w:rsid w:val="00304064"/>
    <w:rsid w:val="00304F4D"/>
    <w:rsid w:val="0030543E"/>
    <w:rsid w:val="00305447"/>
    <w:rsid w:val="003109A7"/>
    <w:rsid w:val="00311AC4"/>
    <w:rsid w:val="00312C34"/>
    <w:rsid w:val="00312E9C"/>
    <w:rsid w:val="0031352B"/>
    <w:rsid w:val="00314249"/>
    <w:rsid w:val="003153B6"/>
    <w:rsid w:val="0031545D"/>
    <w:rsid w:val="00315742"/>
    <w:rsid w:val="00315D12"/>
    <w:rsid w:val="00316960"/>
    <w:rsid w:val="003169AE"/>
    <w:rsid w:val="003169FE"/>
    <w:rsid w:val="00316EC3"/>
    <w:rsid w:val="003170E1"/>
    <w:rsid w:val="003172DC"/>
    <w:rsid w:val="003174A2"/>
    <w:rsid w:val="003175C7"/>
    <w:rsid w:val="003204F1"/>
    <w:rsid w:val="003207E5"/>
    <w:rsid w:val="003208AC"/>
    <w:rsid w:val="00320CE4"/>
    <w:rsid w:val="00321DEF"/>
    <w:rsid w:val="00322840"/>
    <w:rsid w:val="00322DC7"/>
    <w:rsid w:val="003240EF"/>
    <w:rsid w:val="003241D5"/>
    <w:rsid w:val="00325331"/>
    <w:rsid w:val="00325392"/>
    <w:rsid w:val="003261D0"/>
    <w:rsid w:val="00326893"/>
    <w:rsid w:val="003274CD"/>
    <w:rsid w:val="003274F5"/>
    <w:rsid w:val="00327657"/>
    <w:rsid w:val="003279AD"/>
    <w:rsid w:val="00331200"/>
    <w:rsid w:val="00331594"/>
    <w:rsid w:val="00332230"/>
    <w:rsid w:val="00332BF6"/>
    <w:rsid w:val="00332EA0"/>
    <w:rsid w:val="003336A4"/>
    <w:rsid w:val="00333978"/>
    <w:rsid w:val="00333DA8"/>
    <w:rsid w:val="003342CA"/>
    <w:rsid w:val="003358DE"/>
    <w:rsid w:val="00335AFD"/>
    <w:rsid w:val="00335EDC"/>
    <w:rsid w:val="0033646F"/>
    <w:rsid w:val="00336F4B"/>
    <w:rsid w:val="003370AA"/>
    <w:rsid w:val="00337CF9"/>
    <w:rsid w:val="00340D06"/>
    <w:rsid w:val="003423C2"/>
    <w:rsid w:val="0034332F"/>
    <w:rsid w:val="00343837"/>
    <w:rsid w:val="00343874"/>
    <w:rsid w:val="0034471C"/>
    <w:rsid w:val="00344CB5"/>
    <w:rsid w:val="00345280"/>
    <w:rsid w:val="003460FD"/>
    <w:rsid w:val="003467DF"/>
    <w:rsid w:val="003473EC"/>
    <w:rsid w:val="00347C44"/>
    <w:rsid w:val="003512FD"/>
    <w:rsid w:val="0035164F"/>
    <w:rsid w:val="0035189B"/>
    <w:rsid w:val="00352626"/>
    <w:rsid w:val="00352A4C"/>
    <w:rsid w:val="00352BDD"/>
    <w:rsid w:val="003544BF"/>
    <w:rsid w:val="00354D40"/>
    <w:rsid w:val="003550F0"/>
    <w:rsid w:val="00355C1B"/>
    <w:rsid w:val="00355F0A"/>
    <w:rsid w:val="003562F4"/>
    <w:rsid w:val="0035777C"/>
    <w:rsid w:val="00357FDB"/>
    <w:rsid w:val="00360799"/>
    <w:rsid w:val="0036093A"/>
    <w:rsid w:val="00361411"/>
    <w:rsid w:val="00361E3E"/>
    <w:rsid w:val="003627B2"/>
    <w:rsid w:val="0036352D"/>
    <w:rsid w:val="00363654"/>
    <w:rsid w:val="00363A56"/>
    <w:rsid w:val="003643C7"/>
    <w:rsid w:val="00364C94"/>
    <w:rsid w:val="00365971"/>
    <w:rsid w:val="00365FA1"/>
    <w:rsid w:val="00367BD2"/>
    <w:rsid w:val="00367C17"/>
    <w:rsid w:val="00370167"/>
    <w:rsid w:val="00370309"/>
    <w:rsid w:val="003723D6"/>
    <w:rsid w:val="00373842"/>
    <w:rsid w:val="003746A0"/>
    <w:rsid w:val="00374D1C"/>
    <w:rsid w:val="003769F1"/>
    <w:rsid w:val="00380A51"/>
    <w:rsid w:val="00380C16"/>
    <w:rsid w:val="00381089"/>
    <w:rsid w:val="0038162B"/>
    <w:rsid w:val="00381ED2"/>
    <w:rsid w:val="00382A85"/>
    <w:rsid w:val="003840FF"/>
    <w:rsid w:val="0038436B"/>
    <w:rsid w:val="003848B6"/>
    <w:rsid w:val="003849B8"/>
    <w:rsid w:val="00385111"/>
    <w:rsid w:val="00387493"/>
    <w:rsid w:val="003874CF"/>
    <w:rsid w:val="00387500"/>
    <w:rsid w:val="003875C5"/>
    <w:rsid w:val="0038787E"/>
    <w:rsid w:val="00387C50"/>
    <w:rsid w:val="003908C0"/>
    <w:rsid w:val="003919AA"/>
    <w:rsid w:val="003919E9"/>
    <w:rsid w:val="00391BC4"/>
    <w:rsid w:val="003926BB"/>
    <w:rsid w:val="00392992"/>
    <w:rsid w:val="00392B55"/>
    <w:rsid w:val="003945B4"/>
    <w:rsid w:val="00394BA7"/>
    <w:rsid w:val="00395B57"/>
    <w:rsid w:val="00395D2E"/>
    <w:rsid w:val="0039602C"/>
    <w:rsid w:val="0039726B"/>
    <w:rsid w:val="003972D3"/>
    <w:rsid w:val="00397E18"/>
    <w:rsid w:val="003A0A52"/>
    <w:rsid w:val="003A1F96"/>
    <w:rsid w:val="003A2319"/>
    <w:rsid w:val="003A24CF"/>
    <w:rsid w:val="003A2A80"/>
    <w:rsid w:val="003A36EC"/>
    <w:rsid w:val="003A3D3D"/>
    <w:rsid w:val="003A3ED3"/>
    <w:rsid w:val="003A46AE"/>
    <w:rsid w:val="003A4AFC"/>
    <w:rsid w:val="003A5DE2"/>
    <w:rsid w:val="003A5F06"/>
    <w:rsid w:val="003A63AA"/>
    <w:rsid w:val="003A654D"/>
    <w:rsid w:val="003A71CF"/>
    <w:rsid w:val="003A758F"/>
    <w:rsid w:val="003A7789"/>
    <w:rsid w:val="003B17C2"/>
    <w:rsid w:val="003B43BA"/>
    <w:rsid w:val="003B4B91"/>
    <w:rsid w:val="003B4D57"/>
    <w:rsid w:val="003B53A6"/>
    <w:rsid w:val="003B578E"/>
    <w:rsid w:val="003B6067"/>
    <w:rsid w:val="003B6252"/>
    <w:rsid w:val="003B6A05"/>
    <w:rsid w:val="003B7232"/>
    <w:rsid w:val="003B76CA"/>
    <w:rsid w:val="003B7852"/>
    <w:rsid w:val="003B7DA0"/>
    <w:rsid w:val="003C09F8"/>
    <w:rsid w:val="003C0F75"/>
    <w:rsid w:val="003C149E"/>
    <w:rsid w:val="003C185F"/>
    <w:rsid w:val="003C39D4"/>
    <w:rsid w:val="003C41AE"/>
    <w:rsid w:val="003C453B"/>
    <w:rsid w:val="003C5397"/>
    <w:rsid w:val="003C5B70"/>
    <w:rsid w:val="003C5DA4"/>
    <w:rsid w:val="003C690D"/>
    <w:rsid w:val="003C6E67"/>
    <w:rsid w:val="003C7010"/>
    <w:rsid w:val="003C7E36"/>
    <w:rsid w:val="003D0F41"/>
    <w:rsid w:val="003D0F71"/>
    <w:rsid w:val="003D1BB9"/>
    <w:rsid w:val="003D205A"/>
    <w:rsid w:val="003D217A"/>
    <w:rsid w:val="003D2251"/>
    <w:rsid w:val="003D24E5"/>
    <w:rsid w:val="003D260E"/>
    <w:rsid w:val="003D2BA4"/>
    <w:rsid w:val="003D2FF8"/>
    <w:rsid w:val="003D462F"/>
    <w:rsid w:val="003D4873"/>
    <w:rsid w:val="003D4F2F"/>
    <w:rsid w:val="003D63C9"/>
    <w:rsid w:val="003D704B"/>
    <w:rsid w:val="003D7D2C"/>
    <w:rsid w:val="003E0A6C"/>
    <w:rsid w:val="003E25B8"/>
    <w:rsid w:val="003E33FF"/>
    <w:rsid w:val="003E3747"/>
    <w:rsid w:val="003E453D"/>
    <w:rsid w:val="003E5AF4"/>
    <w:rsid w:val="003E5B07"/>
    <w:rsid w:val="003E6ED6"/>
    <w:rsid w:val="003E7C03"/>
    <w:rsid w:val="003E7FE5"/>
    <w:rsid w:val="003F003A"/>
    <w:rsid w:val="003F00EF"/>
    <w:rsid w:val="003F0578"/>
    <w:rsid w:val="003F1653"/>
    <w:rsid w:val="003F1AED"/>
    <w:rsid w:val="003F2AEC"/>
    <w:rsid w:val="003F3F87"/>
    <w:rsid w:val="003F42A7"/>
    <w:rsid w:val="003F475D"/>
    <w:rsid w:val="003F4B2A"/>
    <w:rsid w:val="003F5251"/>
    <w:rsid w:val="003F5503"/>
    <w:rsid w:val="003F6073"/>
    <w:rsid w:val="00400082"/>
    <w:rsid w:val="00400273"/>
    <w:rsid w:val="004005C8"/>
    <w:rsid w:val="00401711"/>
    <w:rsid w:val="004019E5"/>
    <w:rsid w:val="004025BA"/>
    <w:rsid w:val="00403D4B"/>
    <w:rsid w:val="004048DF"/>
    <w:rsid w:val="00405EB2"/>
    <w:rsid w:val="00406193"/>
    <w:rsid w:val="00406AE8"/>
    <w:rsid w:val="00406E17"/>
    <w:rsid w:val="004079E0"/>
    <w:rsid w:val="004100D2"/>
    <w:rsid w:val="00410B7F"/>
    <w:rsid w:val="00411D63"/>
    <w:rsid w:val="00412639"/>
    <w:rsid w:val="004132E3"/>
    <w:rsid w:val="00413624"/>
    <w:rsid w:val="00415D7B"/>
    <w:rsid w:val="004179D3"/>
    <w:rsid w:val="00420376"/>
    <w:rsid w:val="00420D5A"/>
    <w:rsid w:val="00422B2C"/>
    <w:rsid w:val="004234B0"/>
    <w:rsid w:val="00423B36"/>
    <w:rsid w:val="00423D9C"/>
    <w:rsid w:val="004248AA"/>
    <w:rsid w:val="00426872"/>
    <w:rsid w:val="00426DD1"/>
    <w:rsid w:val="0042723C"/>
    <w:rsid w:val="00427E62"/>
    <w:rsid w:val="00430644"/>
    <w:rsid w:val="00431372"/>
    <w:rsid w:val="00431A2D"/>
    <w:rsid w:val="004323AA"/>
    <w:rsid w:val="004325E1"/>
    <w:rsid w:val="00435309"/>
    <w:rsid w:val="00437EA6"/>
    <w:rsid w:val="004405E3"/>
    <w:rsid w:val="0044091D"/>
    <w:rsid w:val="00440FE0"/>
    <w:rsid w:val="00442AD9"/>
    <w:rsid w:val="00442BFB"/>
    <w:rsid w:val="0044302D"/>
    <w:rsid w:val="004438B7"/>
    <w:rsid w:val="00443F71"/>
    <w:rsid w:val="00444CB0"/>
    <w:rsid w:val="00446875"/>
    <w:rsid w:val="00447EB8"/>
    <w:rsid w:val="00450653"/>
    <w:rsid w:val="004510FD"/>
    <w:rsid w:val="00452088"/>
    <w:rsid w:val="00452A73"/>
    <w:rsid w:val="00452FFF"/>
    <w:rsid w:val="0045332D"/>
    <w:rsid w:val="00453BE1"/>
    <w:rsid w:val="0045420F"/>
    <w:rsid w:val="00455190"/>
    <w:rsid w:val="00457C9A"/>
    <w:rsid w:val="004611E9"/>
    <w:rsid w:val="004620A5"/>
    <w:rsid w:val="004621D7"/>
    <w:rsid w:val="00464773"/>
    <w:rsid w:val="004647A7"/>
    <w:rsid w:val="00464D95"/>
    <w:rsid w:val="00466638"/>
    <w:rsid w:val="0046666C"/>
    <w:rsid w:val="00466674"/>
    <w:rsid w:val="00466805"/>
    <w:rsid w:val="00467580"/>
    <w:rsid w:val="0046789E"/>
    <w:rsid w:val="004678C3"/>
    <w:rsid w:val="0047038B"/>
    <w:rsid w:val="004708C2"/>
    <w:rsid w:val="004712E0"/>
    <w:rsid w:val="00472E4F"/>
    <w:rsid w:val="00473BA5"/>
    <w:rsid w:val="004742E1"/>
    <w:rsid w:val="004745A6"/>
    <w:rsid w:val="00474C0E"/>
    <w:rsid w:val="00475970"/>
    <w:rsid w:val="00475C07"/>
    <w:rsid w:val="00475FB7"/>
    <w:rsid w:val="00476992"/>
    <w:rsid w:val="00476BE7"/>
    <w:rsid w:val="00480ED1"/>
    <w:rsid w:val="00481027"/>
    <w:rsid w:val="00483CCB"/>
    <w:rsid w:val="004870C3"/>
    <w:rsid w:val="0048734E"/>
    <w:rsid w:val="004874C9"/>
    <w:rsid w:val="00487BFA"/>
    <w:rsid w:val="00490242"/>
    <w:rsid w:val="00490260"/>
    <w:rsid w:val="00490982"/>
    <w:rsid w:val="00490C6E"/>
    <w:rsid w:val="00490E94"/>
    <w:rsid w:val="00491268"/>
    <w:rsid w:val="00491494"/>
    <w:rsid w:val="00491B55"/>
    <w:rsid w:val="004925AE"/>
    <w:rsid w:val="00492CA5"/>
    <w:rsid w:val="00493E5A"/>
    <w:rsid w:val="00496621"/>
    <w:rsid w:val="00496753"/>
    <w:rsid w:val="00497095"/>
    <w:rsid w:val="004970BD"/>
    <w:rsid w:val="00497D4A"/>
    <w:rsid w:val="004A05AF"/>
    <w:rsid w:val="004A0EEC"/>
    <w:rsid w:val="004A13D5"/>
    <w:rsid w:val="004A216B"/>
    <w:rsid w:val="004A2A7F"/>
    <w:rsid w:val="004A2B2D"/>
    <w:rsid w:val="004A3CB7"/>
    <w:rsid w:val="004A4657"/>
    <w:rsid w:val="004A49C0"/>
    <w:rsid w:val="004A4F7B"/>
    <w:rsid w:val="004A5E29"/>
    <w:rsid w:val="004A60BF"/>
    <w:rsid w:val="004A60DC"/>
    <w:rsid w:val="004A752D"/>
    <w:rsid w:val="004A7634"/>
    <w:rsid w:val="004A7C09"/>
    <w:rsid w:val="004A7F51"/>
    <w:rsid w:val="004B0BBD"/>
    <w:rsid w:val="004B137B"/>
    <w:rsid w:val="004B1AA1"/>
    <w:rsid w:val="004B29BE"/>
    <w:rsid w:val="004B2D0C"/>
    <w:rsid w:val="004B323B"/>
    <w:rsid w:val="004B32C3"/>
    <w:rsid w:val="004B338D"/>
    <w:rsid w:val="004B4386"/>
    <w:rsid w:val="004B5C64"/>
    <w:rsid w:val="004B5CD1"/>
    <w:rsid w:val="004B6493"/>
    <w:rsid w:val="004B6D19"/>
    <w:rsid w:val="004B7EE6"/>
    <w:rsid w:val="004B7F58"/>
    <w:rsid w:val="004C03D7"/>
    <w:rsid w:val="004C05D2"/>
    <w:rsid w:val="004C1505"/>
    <w:rsid w:val="004C200E"/>
    <w:rsid w:val="004C2616"/>
    <w:rsid w:val="004C2BAA"/>
    <w:rsid w:val="004C2EFF"/>
    <w:rsid w:val="004C3217"/>
    <w:rsid w:val="004C4121"/>
    <w:rsid w:val="004C47E8"/>
    <w:rsid w:val="004C4A3B"/>
    <w:rsid w:val="004C532B"/>
    <w:rsid w:val="004C6001"/>
    <w:rsid w:val="004C658F"/>
    <w:rsid w:val="004C7129"/>
    <w:rsid w:val="004C7368"/>
    <w:rsid w:val="004C76D4"/>
    <w:rsid w:val="004C799B"/>
    <w:rsid w:val="004C7FA2"/>
    <w:rsid w:val="004D0872"/>
    <w:rsid w:val="004D2428"/>
    <w:rsid w:val="004D29BF"/>
    <w:rsid w:val="004D2FA2"/>
    <w:rsid w:val="004D3D88"/>
    <w:rsid w:val="004D4606"/>
    <w:rsid w:val="004D4C5F"/>
    <w:rsid w:val="004D4F89"/>
    <w:rsid w:val="004D669B"/>
    <w:rsid w:val="004D7984"/>
    <w:rsid w:val="004D7AEF"/>
    <w:rsid w:val="004D7B7C"/>
    <w:rsid w:val="004D7D42"/>
    <w:rsid w:val="004E01BC"/>
    <w:rsid w:val="004E0A16"/>
    <w:rsid w:val="004E1B71"/>
    <w:rsid w:val="004E28B1"/>
    <w:rsid w:val="004E298D"/>
    <w:rsid w:val="004E2A9B"/>
    <w:rsid w:val="004E3C40"/>
    <w:rsid w:val="004E434F"/>
    <w:rsid w:val="004E4423"/>
    <w:rsid w:val="004E4633"/>
    <w:rsid w:val="004E47AD"/>
    <w:rsid w:val="004E5808"/>
    <w:rsid w:val="004E6BEB"/>
    <w:rsid w:val="004E6CCB"/>
    <w:rsid w:val="004E6ECB"/>
    <w:rsid w:val="004E6F5E"/>
    <w:rsid w:val="004F0E1E"/>
    <w:rsid w:val="004F1146"/>
    <w:rsid w:val="004F1BEC"/>
    <w:rsid w:val="004F1CAA"/>
    <w:rsid w:val="004F27D3"/>
    <w:rsid w:val="004F29E6"/>
    <w:rsid w:val="004F29FF"/>
    <w:rsid w:val="004F3F5A"/>
    <w:rsid w:val="004F466A"/>
    <w:rsid w:val="004F4AAD"/>
    <w:rsid w:val="004F4D28"/>
    <w:rsid w:val="004F5771"/>
    <w:rsid w:val="004F59E9"/>
    <w:rsid w:val="004F5A66"/>
    <w:rsid w:val="004F5AEE"/>
    <w:rsid w:val="004F5D80"/>
    <w:rsid w:val="00500236"/>
    <w:rsid w:val="005008BE"/>
    <w:rsid w:val="00501BF7"/>
    <w:rsid w:val="00501D69"/>
    <w:rsid w:val="0050219E"/>
    <w:rsid w:val="00502292"/>
    <w:rsid w:val="00502AE5"/>
    <w:rsid w:val="005037D8"/>
    <w:rsid w:val="00503B3D"/>
    <w:rsid w:val="00504818"/>
    <w:rsid w:val="005051F5"/>
    <w:rsid w:val="005058B1"/>
    <w:rsid w:val="00506438"/>
    <w:rsid w:val="00506F0B"/>
    <w:rsid w:val="005071E5"/>
    <w:rsid w:val="0050747F"/>
    <w:rsid w:val="00510AC9"/>
    <w:rsid w:val="00510E8D"/>
    <w:rsid w:val="00511708"/>
    <w:rsid w:val="00511DFA"/>
    <w:rsid w:val="0051324D"/>
    <w:rsid w:val="0051393C"/>
    <w:rsid w:val="00513973"/>
    <w:rsid w:val="00514C40"/>
    <w:rsid w:val="00514F00"/>
    <w:rsid w:val="00515996"/>
    <w:rsid w:val="00520AFD"/>
    <w:rsid w:val="005221B7"/>
    <w:rsid w:val="00522B69"/>
    <w:rsid w:val="0052307C"/>
    <w:rsid w:val="00523DD6"/>
    <w:rsid w:val="005242F7"/>
    <w:rsid w:val="005243D9"/>
    <w:rsid w:val="00524526"/>
    <w:rsid w:val="00524739"/>
    <w:rsid w:val="00524850"/>
    <w:rsid w:val="00525AFD"/>
    <w:rsid w:val="00526296"/>
    <w:rsid w:val="005263FC"/>
    <w:rsid w:val="005265D0"/>
    <w:rsid w:val="0052688D"/>
    <w:rsid w:val="00527727"/>
    <w:rsid w:val="0052795C"/>
    <w:rsid w:val="00527B88"/>
    <w:rsid w:val="00527EA7"/>
    <w:rsid w:val="0053005B"/>
    <w:rsid w:val="00530763"/>
    <w:rsid w:val="005308E2"/>
    <w:rsid w:val="0053101B"/>
    <w:rsid w:val="005315D2"/>
    <w:rsid w:val="00531E6F"/>
    <w:rsid w:val="005322C0"/>
    <w:rsid w:val="00532CE4"/>
    <w:rsid w:val="00533589"/>
    <w:rsid w:val="00533D90"/>
    <w:rsid w:val="00534237"/>
    <w:rsid w:val="0053444F"/>
    <w:rsid w:val="00534C64"/>
    <w:rsid w:val="00534CA7"/>
    <w:rsid w:val="005355F0"/>
    <w:rsid w:val="00535765"/>
    <w:rsid w:val="00535C47"/>
    <w:rsid w:val="00535EAD"/>
    <w:rsid w:val="00536534"/>
    <w:rsid w:val="00536B17"/>
    <w:rsid w:val="00536D83"/>
    <w:rsid w:val="005370F5"/>
    <w:rsid w:val="00537453"/>
    <w:rsid w:val="00537904"/>
    <w:rsid w:val="00537D67"/>
    <w:rsid w:val="00540620"/>
    <w:rsid w:val="00541E04"/>
    <w:rsid w:val="00541F7E"/>
    <w:rsid w:val="00542D7E"/>
    <w:rsid w:val="00542DFC"/>
    <w:rsid w:val="005433C7"/>
    <w:rsid w:val="0054359A"/>
    <w:rsid w:val="0054386F"/>
    <w:rsid w:val="00544FC2"/>
    <w:rsid w:val="0054510F"/>
    <w:rsid w:val="00545557"/>
    <w:rsid w:val="00546FF6"/>
    <w:rsid w:val="005508FD"/>
    <w:rsid w:val="00550B96"/>
    <w:rsid w:val="00551890"/>
    <w:rsid w:val="00551916"/>
    <w:rsid w:val="00551AD8"/>
    <w:rsid w:val="0055244C"/>
    <w:rsid w:val="00553037"/>
    <w:rsid w:val="0055419C"/>
    <w:rsid w:val="005553AB"/>
    <w:rsid w:val="00555BEB"/>
    <w:rsid w:val="00556C77"/>
    <w:rsid w:val="00556E0B"/>
    <w:rsid w:val="00557135"/>
    <w:rsid w:val="0055741B"/>
    <w:rsid w:val="00557538"/>
    <w:rsid w:val="005579B4"/>
    <w:rsid w:val="00560247"/>
    <w:rsid w:val="00560A7E"/>
    <w:rsid w:val="00560AED"/>
    <w:rsid w:val="00561569"/>
    <w:rsid w:val="00561E8D"/>
    <w:rsid w:val="00561F8D"/>
    <w:rsid w:val="005622C1"/>
    <w:rsid w:val="005625AF"/>
    <w:rsid w:val="00562CC2"/>
    <w:rsid w:val="005630A4"/>
    <w:rsid w:val="005638BF"/>
    <w:rsid w:val="00563ECB"/>
    <w:rsid w:val="005648E1"/>
    <w:rsid w:val="00565219"/>
    <w:rsid w:val="00566DC6"/>
    <w:rsid w:val="005672C9"/>
    <w:rsid w:val="005679C6"/>
    <w:rsid w:val="005679DF"/>
    <w:rsid w:val="00567AD3"/>
    <w:rsid w:val="00567AE3"/>
    <w:rsid w:val="005700E8"/>
    <w:rsid w:val="00571158"/>
    <w:rsid w:val="00571287"/>
    <w:rsid w:val="00574E7F"/>
    <w:rsid w:val="00575200"/>
    <w:rsid w:val="00575D56"/>
    <w:rsid w:val="00576232"/>
    <w:rsid w:val="00577AB2"/>
    <w:rsid w:val="0058059F"/>
    <w:rsid w:val="005827B0"/>
    <w:rsid w:val="00582B10"/>
    <w:rsid w:val="00582F49"/>
    <w:rsid w:val="00583D4C"/>
    <w:rsid w:val="0058473E"/>
    <w:rsid w:val="00584922"/>
    <w:rsid w:val="00584E0F"/>
    <w:rsid w:val="005850AE"/>
    <w:rsid w:val="00587C6C"/>
    <w:rsid w:val="00590D50"/>
    <w:rsid w:val="005911F3"/>
    <w:rsid w:val="005923AD"/>
    <w:rsid w:val="00592517"/>
    <w:rsid w:val="00592DD0"/>
    <w:rsid w:val="00593BAE"/>
    <w:rsid w:val="00594B0B"/>
    <w:rsid w:val="00594CBA"/>
    <w:rsid w:val="005966EA"/>
    <w:rsid w:val="00596A8D"/>
    <w:rsid w:val="0059723A"/>
    <w:rsid w:val="005972DF"/>
    <w:rsid w:val="00597BCC"/>
    <w:rsid w:val="005A01E8"/>
    <w:rsid w:val="005A03BC"/>
    <w:rsid w:val="005A3067"/>
    <w:rsid w:val="005A343C"/>
    <w:rsid w:val="005A3EAE"/>
    <w:rsid w:val="005A3FB0"/>
    <w:rsid w:val="005A718D"/>
    <w:rsid w:val="005B02C2"/>
    <w:rsid w:val="005B06F8"/>
    <w:rsid w:val="005B108B"/>
    <w:rsid w:val="005B1202"/>
    <w:rsid w:val="005B1D67"/>
    <w:rsid w:val="005B1F37"/>
    <w:rsid w:val="005B1FED"/>
    <w:rsid w:val="005B2412"/>
    <w:rsid w:val="005B2843"/>
    <w:rsid w:val="005B29CA"/>
    <w:rsid w:val="005B2EAD"/>
    <w:rsid w:val="005B3431"/>
    <w:rsid w:val="005B377F"/>
    <w:rsid w:val="005B4838"/>
    <w:rsid w:val="005B4996"/>
    <w:rsid w:val="005B4AB7"/>
    <w:rsid w:val="005B4D3E"/>
    <w:rsid w:val="005B55F9"/>
    <w:rsid w:val="005B619F"/>
    <w:rsid w:val="005B69F2"/>
    <w:rsid w:val="005B7080"/>
    <w:rsid w:val="005B72EC"/>
    <w:rsid w:val="005B7C11"/>
    <w:rsid w:val="005C0A44"/>
    <w:rsid w:val="005C0CF6"/>
    <w:rsid w:val="005C0DE4"/>
    <w:rsid w:val="005C0F51"/>
    <w:rsid w:val="005C188F"/>
    <w:rsid w:val="005C2100"/>
    <w:rsid w:val="005C2467"/>
    <w:rsid w:val="005C2E24"/>
    <w:rsid w:val="005C2E32"/>
    <w:rsid w:val="005C3090"/>
    <w:rsid w:val="005C4892"/>
    <w:rsid w:val="005C572A"/>
    <w:rsid w:val="005C6086"/>
    <w:rsid w:val="005C6F08"/>
    <w:rsid w:val="005C7368"/>
    <w:rsid w:val="005C7F3C"/>
    <w:rsid w:val="005D00A2"/>
    <w:rsid w:val="005D067C"/>
    <w:rsid w:val="005D07E7"/>
    <w:rsid w:val="005D0A73"/>
    <w:rsid w:val="005D0B37"/>
    <w:rsid w:val="005D1A06"/>
    <w:rsid w:val="005D1CD1"/>
    <w:rsid w:val="005D2676"/>
    <w:rsid w:val="005D425A"/>
    <w:rsid w:val="005D4736"/>
    <w:rsid w:val="005D5626"/>
    <w:rsid w:val="005D5D6C"/>
    <w:rsid w:val="005D64D3"/>
    <w:rsid w:val="005D657F"/>
    <w:rsid w:val="005D6BEA"/>
    <w:rsid w:val="005D7041"/>
    <w:rsid w:val="005D7891"/>
    <w:rsid w:val="005E04B9"/>
    <w:rsid w:val="005E0F18"/>
    <w:rsid w:val="005E0F59"/>
    <w:rsid w:val="005E1B47"/>
    <w:rsid w:val="005E1DB7"/>
    <w:rsid w:val="005E2378"/>
    <w:rsid w:val="005E25C1"/>
    <w:rsid w:val="005E2EC2"/>
    <w:rsid w:val="005E5192"/>
    <w:rsid w:val="005E54CD"/>
    <w:rsid w:val="005E78A4"/>
    <w:rsid w:val="005E7B07"/>
    <w:rsid w:val="005E7B99"/>
    <w:rsid w:val="005E7F11"/>
    <w:rsid w:val="005E7F76"/>
    <w:rsid w:val="005F11B1"/>
    <w:rsid w:val="005F2DE2"/>
    <w:rsid w:val="005F423E"/>
    <w:rsid w:val="005F4624"/>
    <w:rsid w:val="005F46F5"/>
    <w:rsid w:val="005F4BE1"/>
    <w:rsid w:val="005F52F8"/>
    <w:rsid w:val="005F5369"/>
    <w:rsid w:val="005F5BBA"/>
    <w:rsid w:val="005F5EEF"/>
    <w:rsid w:val="005F621C"/>
    <w:rsid w:val="005F78BB"/>
    <w:rsid w:val="005F7A65"/>
    <w:rsid w:val="00600808"/>
    <w:rsid w:val="006015B8"/>
    <w:rsid w:val="00601AB1"/>
    <w:rsid w:val="00601F30"/>
    <w:rsid w:val="00602A57"/>
    <w:rsid w:val="00602F4B"/>
    <w:rsid w:val="00603279"/>
    <w:rsid w:val="00604CA6"/>
    <w:rsid w:val="00604CD5"/>
    <w:rsid w:val="0060551D"/>
    <w:rsid w:val="00605E24"/>
    <w:rsid w:val="00605FF3"/>
    <w:rsid w:val="00606025"/>
    <w:rsid w:val="006068F5"/>
    <w:rsid w:val="00606CAB"/>
    <w:rsid w:val="00606F1D"/>
    <w:rsid w:val="00607CB2"/>
    <w:rsid w:val="00610451"/>
    <w:rsid w:val="00610BC6"/>
    <w:rsid w:val="00610DEA"/>
    <w:rsid w:val="006114E2"/>
    <w:rsid w:val="00611626"/>
    <w:rsid w:val="00612B42"/>
    <w:rsid w:val="006134E9"/>
    <w:rsid w:val="00613A7B"/>
    <w:rsid w:val="00613B43"/>
    <w:rsid w:val="00613B55"/>
    <w:rsid w:val="00613FBF"/>
    <w:rsid w:val="006167CD"/>
    <w:rsid w:val="006177A1"/>
    <w:rsid w:val="00617B34"/>
    <w:rsid w:val="00621F09"/>
    <w:rsid w:val="00621FAB"/>
    <w:rsid w:val="0062276C"/>
    <w:rsid w:val="00622A18"/>
    <w:rsid w:val="006238AE"/>
    <w:rsid w:val="00623CCB"/>
    <w:rsid w:val="006240EF"/>
    <w:rsid w:val="00624333"/>
    <w:rsid w:val="00624737"/>
    <w:rsid w:val="00624970"/>
    <w:rsid w:val="00626E5A"/>
    <w:rsid w:val="00627201"/>
    <w:rsid w:val="006273AC"/>
    <w:rsid w:val="00627877"/>
    <w:rsid w:val="00627FD0"/>
    <w:rsid w:val="00631C84"/>
    <w:rsid w:val="00631D2C"/>
    <w:rsid w:val="006320D7"/>
    <w:rsid w:val="00632610"/>
    <w:rsid w:val="00632D4B"/>
    <w:rsid w:val="00632E46"/>
    <w:rsid w:val="00633E5B"/>
    <w:rsid w:val="00635702"/>
    <w:rsid w:val="006368F3"/>
    <w:rsid w:val="0063698B"/>
    <w:rsid w:val="006371A0"/>
    <w:rsid w:val="0063739F"/>
    <w:rsid w:val="00640616"/>
    <w:rsid w:val="0064061C"/>
    <w:rsid w:val="00640B79"/>
    <w:rsid w:val="0064110F"/>
    <w:rsid w:val="00641880"/>
    <w:rsid w:val="00642601"/>
    <w:rsid w:val="00642979"/>
    <w:rsid w:val="00642E07"/>
    <w:rsid w:val="00643FAD"/>
    <w:rsid w:val="0064433C"/>
    <w:rsid w:val="00645A35"/>
    <w:rsid w:val="00646519"/>
    <w:rsid w:val="00646AE0"/>
    <w:rsid w:val="00646AF1"/>
    <w:rsid w:val="00650194"/>
    <w:rsid w:val="00650A75"/>
    <w:rsid w:val="00650AF0"/>
    <w:rsid w:val="00650AFC"/>
    <w:rsid w:val="00650C56"/>
    <w:rsid w:val="00650CB4"/>
    <w:rsid w:val="00650E7B"/>
    <w:rsid w:val="00650F87"/>
    <w:rsid w:val="00650FCB"/>
    <w:rsid w:val="006527B2"/>
    <w:rsid w:val="00654A1C"/>
    <w:rsid w:val="00654E21"/>
    <w:rsid w:val="00654FD9"/>
    <w:rsid w:val="00655686"/>
    <w:rsid w:val="00655CBB"/>
    <w:rsid w:val="00655F69"/>
    <w:rsid w:val="00657BCD"/>
    <w:rsid w:val="0066069A"/>
    <w:rsid w:val="00660ACD"/>
    <w:rsid w:val="00660D52"/>
    <w:rsid w:val="00661207"/>
    <w:rsid w:val="00661708"/>
    <w:rsid w:val="00661AC9"/>
    <w:rsid w:val="0066204F"/>
    <w:rsid w:val="00664D46"/>
    <w:rsid w:val="00666AD8"/>
    <w:rsid w:val="0066717A"/>
    <w:rsid w:val="00667478"/>
    <w:rsid w:val="00667AC6"/>
    <w:rsid w:val="00667CC1"/>
    <w:rsid w:val="00667FB8"/>
    <w:rsid w:val="00670F45"/>
    <w:rsid w:val="00671C7D"/>
    <w:rsid w:val="0067200C"/>
    <w:rsid w:val="0067224D"/>
    <w:rsid w:val="00672DD7"/>
    <w:rsid w:val="0067332C"/>
    <w:rsid w:val="00674197"/>
    <w:rsid w:val="00674519"/>
    <w:rsid w:val="00674E8B"/>
    <w:rsid w:val="00675209"/>
    <w:rsid w:val="006755DA"/>
    <w:rsid w:val="00675F1F"/>
    <w:rsid w:val="006761B5"/>
    <w:rsid w:val="00676707"/>
    <w:rsid w:val="00681EC6"/>
    <w:rsid w:val="006821CA"/>
    <w:rsid w:val="0068228D"/>
    <w:rsid w:val="00682334"/>
    <w:rsid w:val="006824D1"/>
    <w:rsid w:val="00683230"/>
    <w:rsid w:val="006835D0"/>
    <w:rsid w:val="00685948"/>
    <w:rsid w:val="00685C34"/>
    <w:rsid w:val="00685E8B"/>
    <w:rsid w:val="00687F59"/>
    <w:rsid w:val="00687F8D"/>
    <w:rsid w:val="00690627"/>
    <w:rsid w:val="006920D2"/>
    <w:rsid w:val="00692A20"/>
    <w:rsid w:val="0069372C"/>
    <w:rsid w:val="00694A43"/>
    <w:rsid w:val="00694F06"/>
    <w:rsid w:val="006951EA"/>
    <w:rsid w:val="00695A04"/>
    <w:rsid w:val="00695B51"/>
    <w:rsid w:val="0069639C"/>
    <w:rsid w:val="00697826"/>
    <w:rsid w:val="00697DBC"/>
    <w:rsid w:val="006A03B5"/>
    <w:rsid w:val="006A0572"/>
    <w:rsid w:val="006A1194"/>
    <w:rsid w:val="006A12D4"/>
    <w:rsid w:val="006A14B8"/>
    <w:rsid w:val="006A1D43"/>
    <w:rsid w:val="006A252A"/>
    <w:rsid w:val="006A2CED"/>
    <w:rsid w:val="006A3300"/>
    <w:rsid w:val="006A36C3"/>
    <w:rsid w:val="006A3AB2"/>
    <w:rsid w:val="006A4507"/>
    <w:rsid w:val="006A5C9D"/>
    <w:rsid w:val="006A5E3B"/>
    <w:rsid w:val="006A6249"/>
    <w:rsid w:val="006A6ED8"/>
    <w:rsid w:val="006B18B0"/>
    <w:rsid w:val="006B2006"/>
    <w:rsid w:val="006B2B41"/>
    <w:rsid w:val="006B3339"/>
    <w:rsid w:val="006B389B"/>
    <w:rsid w:val="006B489D"/>
    <w:rsid w:val="006B4CE7"/>
    <w:rsid w:val="006B5CEF"/>
    <w:rsid w:val="006B6CE3"/>
    <w:rsid w:val="006B709A"/>
    <w:rsid w:val="006B7A36"/>
    <w:rsid w:val="006B7C09"/>
    <w:rsid w:val="006C1E61"/>
    <w:rsid w:val="006C2CE6"/>
    <w:rsid w:val="006C32CA"/>
    <w:rsid w:val="006C36C3"/>
    <w:rsid w:val="006C514A"/>
    <w:rsid w:val="006C55AE"/>
    <w:rsid w:val="006C5684"/>
    <w:rsid w:val="006C5E97"/>
    <w:rsid w:val="006C6126"/>
    <w:rsid w:val="006C6135"/>
    <w:rsid w:val="006C615F"/>
    <w:rsid w:val="006C6C73"/>
    <w:rsid w:val="006C74C0"/>
    <w:rsid w:val="006C7DC4"/>
    <w:rsid w:val="006C7E31"/>
    <w:rsid w:val="006D07AA"/>
    <w:rsid w:val="006D1671"/>
    <w:rsid w:val="006D16E8"/>
    <w:rsid w:val="006D2E57"/>
    <w:rsid w:val="006D404D"/>
    <w:rsid w:val="006D48A9"/>
    <w:rsid w:val="006D4D7D"/>
    <w:rsid w:val="006D549D"/>
    <w:rsid w:val="006D5995"/>
    <w:rsid w:val="006D5A30"/>
    <w:rsid w:val="006D66D9"/>
    <w:rsid w:val="006D6BA6"/>
    <w:rsid w:val="006D7E2D"/>
    <w:rsid w:val="006E00F4"/>
    <w:rsid w:val="006E07D9"/>
    <w:rsid w:val="006E170E"/>
    <w:rsid w:val="006E1B64"/>
    <w:rsid w:val="006E213D"/>
    <w:rsid w:val="006E2285"/>
    <w:rsid w:val="006E36CF"/>
    <w:rsid w:val="006E3DEC"/>
    <w:rsid w:val="006E402B"/>
    <w:rsid w:val="006E4201"/>
    <w:rsid w:val="006E5029"/>
    <w:rsid w:val="006E524E"/>
    <w:rsid w:val="006E588A"/>
    <w:rsid w:val="006E613A"/>
    <w:rsid w:val="006E6772"/>
    <w:rsid w:val="006E69A4"/>
    <w:rsid w:val="006E6B96"/>
    <w:rsid w:val="006E6E12"/>
    <w:rsid w:val="006E7DAB"/>
    <w:rsid w:val="006F0438"/>
    <w:rsid w:val="006F0864"/>
    <w:rsid w:val="006F0F8B"/>
    <w:rsid w:val="006F1114"/>
    <w:rsid w:val="006F1BA8"/>
    <w:rsid w:val="006F1C43"/>
    <w:rsid w:val="006F1DEB"/>
    <w:rsid w:val="006F211D"/>
    <w:rsid w:val="006F24B2"/>
    <w:rsid w:val="006F2588"/>
    <w:rsid w:val="006F315A"/>
    <w:rsid w:val="006F3415"/>
    <w:rsid w:val="006F4B6A"/>
    <w:rsid w:val="006F50EB"/>
    <w:rsid w:val="006F5B18"/>
    <w:rsid w:val="006F6D76"/>
    <w:rsid w:val="006F6FDB"/>
    <w:rsid w:val="006F7B2B"/>
    <w:rsid w:val="00700BD8"/>
    <w:rsid w:val="00700EA6"/>
    <w:rsid w:val="007011B8"/>
    <w:rsid w:val="00701728"/>
    <w:rsid w:val="00701CAA"/>
    <w:rsid w:val="00703722"/>
    <w:rsid w:val="00703D18"/>
    <w:rsid w:val="00704298"/>
    <w:rsid w:val="00704AA0"/>
    <w:rsid w:val="00704F14"/>
    <w:rsid w:val="00705442"/>
    <w:rsid w:val="0070549B"/>
    <w:rsid w:val="007073FA"/>
    <w:rsid w:val="00707480"/>
    <w:rsid w:val="007079FB"/>
    <w:rsid w:val="00707F39"/>
    <w:rsid w:val="007105E8"/>
    <w:rsid w:val="00710C9F"/>
    <w:rsid w:val="00711696"/>
    <w:rsid w:val="0071217B"/>
    <w:rsid w:val="00712CE7"/>
    <w:rsid w:val="0071324F"/>
    <w:rsid w:val="007132DA"/>
    <w:rsid w:val="007138BE"/>
    <w:rsid w:val="00713C2C"/>
    <w:rsid w:val="007145AA"/>
    <w:rsid w:val="007145B5"/>
    <w:rsid w:val="007145F1"/>
    <w:rsid w:val="00714998"/>
    <w:rsid w:val="00714D11"/>
    <w:rsid w:val="00715096"/>
    <w:rsid w:val="00715BDC"/>
    <w:rsid w:val="00716298"/>
    <w:rsid w:val="00717EFE"/>
    <w:rsid w:val="00720610"/>
    <w:rsid w:val="00720BE8"/>
    <w:rsid w:val="00720CD4"/>
    <w:rsid w:val="00721A6C"/>
    <w:rsid w:val="00721F45"/>
    <w:rsid w:val="007229FE"/>
    <w:rsid w:val="00723B07"/>
    <w:rsid w:val="00724815"/>
    <w:rsid w:val="007254A0"/>
    <w:rsid w:val="00725807"/>
    <w:rsid w:val="00725C3A"/>
    <w:rsid w:val="007268F5"/>
    <w:rsid w:val="00726C62"/>
    <w:rsid w:val="00727CE1"/>
    <w:rsid w:val="0073048F"/>
    <w:rsid w:val="007306AD"/>
    <w:rsid w:val="00731A18"/>
    <w:rsid w:val="00731FF4"/>
    <w:rsid w:val="00732AB6"/>
    <w:rsid w:val="00732CC4"/>
    <w:rsid w:val="007334FC"/>
    <w:rsid w:val="00733712"/>
    <w:rsid w:val="00733F5E"/>
    <w:rsid w:val="0073472F"/>
    <w:rsid w:val="00734A03"/>
    <w:rsid w:val="00734D2E"/>
    <w:rsid w:val="007366EB"/>
    <w:rsid w:val="00736887"/>
    <w:rsid w:val="007369D8"/>
    <w:rsid w:val="00736A7D"/>
    <w:rsid w:val="00736ACD"/>
    <w:rsid w:val="007373EF"/>
    <w:rsid w:val="00737C6E"/>
    <w:rsid w:val="00740439"/>
    <w:rsid w:val="00740F34"/>
    <w:rsid w:val="007410D0"/>
    <w:rsid w:val="00741E32"/>
    <w:rsid w:val="0074260F"/>
    <w:rsid w:val="0074270C"/>
    <w:rsid w:val="00742772"/>
    <w:rsid w:val="00742A35"/>
    <w:rsid w:val="00742FAB"/>
    <w:rsid w:val="007431CB"/>
    <w:rsid w:val="007434FA"/>
    <w:rsid w:val="00745163"/>
    <w:rsid w:val="00745C7E"/>
    <w:rsid w:val="0074631F"/>
    <w:rsid w:val="0074634D"/>
    <w:rsid w:val="00747247"/>
    <w:rsid w:val="00747400"/>
    <w:rsid w:val="007474D2"/>
    <w:rsid w:val="007478DB"/>
    <w:rsid w:val="0075062F"/>
    <w:rsid w:val="0075199F"/>
    <w:rsid w:val="007526B7"/>
    <w:rsid w:val="007526F4"/>
    <w:rsid w:val="00752924"/>
    <w:rsid w:val="00752C39"/>
    <w:rsid w:val="00753EEA"/>
    <w:rsid w:val="007540ED"/>
    <w:rsid w:val="007546A2"/>
    <w:rsid w:val="007546D2"/>
    <w:rsid w:val="00754747"/>
    <w:rsid w:val="00754848"/>
    <w:rsid w:val="00755B28"/>
    <w:rsid w:val="00756536"/>
    <w:rsid w:val="00757341"/>
    <w:rsid w:val="00757886"/>
    <w:rsid w:val="00757C94"/>
    <w:rsid w:val="00757E71"/>
    <w:rsid w:val="00757F0E"/>
    <w:rsid w:val="007602C6"/>
    <w:rsid w:val="00761151"/>
    <w:rsid w:val="007616A0"/>
    <w:rsid w:val="007616D6"/>
    <w:rsid w:val="00761744"/>
    <w:rsid w:val="00761A13"/>
    <w:rsid w:val="00762033"/>
    <w:rsid w:val="00762126"/>
    <w:rsid w:val="007626C3"/>
    <w:rsid w:val="00762A78"/>
    <w:rsid w:val="007644B4"/>
    <w:rsid w:val="00764E01"/>
    <w:rsid w:val="00764FF6"/>
    <w:rsid w:val="00765AF3"/>
    <w:rsid w:val="00766C50"/>
    <w:rsid w:val="00766DFE"/>
    <w:rsid w:val="00766FF9"/>
    <w:rsid w:val="0076774E"/>
    <w:rsid w:val="00767E9D"/>
    <w:rsid w:val="00770263"/>
    <w:rsid w:val="00770454"/>
    <w:rsid w:val="00770B05"/>
    <w:rsid w:val="00772954"/>
    <w:rsid w:val="00772A30"/>
    <w:rsid w:val="0077314A"/>
    <w:rsid w:val="0077320E"/>
    <w:rsid w:val="0077340D"/>
    <w:rsid w:val="007738F0"/>
    <w:rsid w:val="00773A38"/>
    <w:rsid w:val="00773AAB"/>
    <w:rsid w:val="00773DFF"/>
    <w:rsid w:val="00774397"/>
    <w:rsid w:val="007744DE"/>
    <w:rsid w:val="00774F89"/>
    <w:rsid w:val="00775546"/>
    <w:rsid w:val="0077579A"/>
    <w:rsid w:val="00775AF7"/>
    <w:rsid w:val="00776156"/>
    <w:rsid w:val="00776DE8"/>
    <w:rsid w:val="00777231"/>
    <w:rsid w:val="00777B58"/>
    <w:rsid w:val="00777F2F"/>
    <w:rsid w:val="00780429"/>
    <w:rsid w:val="00782194"/>
    <w:rsid w:val="0078272B"/>
    <w:rsid w:val="0078290F"/>
    <w:rsid w:val="007829CD"/>
    <w:rsid w:val="00783358"/>
    <w:rsid w:val="0078494E"/>
    <w:rsid w:val="007849FD"/>
    <w:rsid w:val="00785250"/>
    <w:rsid w:val="00785EF0"/>
    <w:rsid w:val="0078650D"/>
    <w:rsid w:val="007871AB"/>
    <w:rsid w:val="0079230B"/>
    <w:rsid w:val="00792C1D"/>
    <w:rsid w:val="00792F4A"/>
    <w:rsid w:val="00792FD3"/>
    <w:rsid w:val="0079317A"/>
    <w:rsid w:val="007935C8"/>
    <w:rsid w:val="00793CBD"/>
    <w:rsid w:val="00795303"/>
    <w:rsid w:val="00796F54"/>
    <w:rsid w:val="0079741C"/>
    <w:rsid w:val="00797DF2"/>
    <w:rsid w:val="007A070E"/>
    <w:rsid w:val="007A0874"/>
    <w:rsid w:val="007A0FFC"/>
    <w:rsid w:val="007A162D"/>
    <w:rsid w:val="007A1FA1"/>
    <w:rsid w:val="007A2758"/>
    <w:rsid w:val="007A2AF9"/>
    <w:rsid w:val="007A2D4A"/>
    <w:rsid w:val="007A443D"/>
    <w:rsid w:val="007A4C60"/>
    <w:rsid w:val="007A589C"/>
    <w:rsid w:val="007A60DA"/>
    <w:rsid w:val="007A6AF8"/>
    <w:rsid w:val="007A6B85"/>
    <w:rsid w:val="007A752D"/>
    <w:rsid w:val="007A75A9"/>
    <w:rsid w:val="007A7A95"/>
    <w:rsid w:val="007A7C04"/>
    <w:rsid w:val="007B12D2"/>
    <w:rsid w:val="007B179A"/>
    <w:rsid w:val="007B3893"/>
    <w:rsid w:val="007B41C6"/>
    <w:rsid w:val="007B5EB9"/>
    <w:rsid w:val="007B6123"/>
    <w:rsid w:val="007B6814"/>
    <w:rsid w:val="007B760D"/>
    <w:rsid w:val="007B7BB4"/>
    <w:rsid w:val="007B7FC3"/>
    <w:rsid w:val="007C0223"/>
    <w:rsid w:val="007C0850"/>
    <w:rsid w:val="007C0B42"/>
    <w:rsid w:val="007C1038"/>
    <w:rsid w:val="007C1E14"/>
    <w:rsid w:val="007C2CC2"/>
    <w:rsid w:val="007C35CC"/>
    <w:rsid w:val="007C3C29"/>
    <w:rsid w:val="007C4694"/>
    <w:rsid w:val="007C488C"/>
    <w:rsid w:val="007C57BD"/>
    <w:rsid w:val="007C5E99"/>
    <w:rsid w:val="007C621A"/>
    <w:rsid w:val="007C66C2"/>
    <w:rsid w:val="007C7E93"/>
    <w:rsid w:val="007D005B"/>
    <w:rsid w:val="007D05EE"/>
    <w:rsid w:val="007D0AAF"/>
    <w:rsid w:val="007D0B81"/>
    <w:rsid w:val="007D0DF1"/>
    <w:rsid w:val="007D1035"/>
    <w:rsid w:val="007D143E"/>
    <w:rsid w:val="007D2510"/>
    <w:rsid w:val="007D2AA0"/>
    <w:rsid w:val="007D38A0"/>
    <w:rsid w:val="007D428D"/>
    <w:rsid w:val="007D42CD"/>
    <w:rsid w:val="007D4582"/>
    <w:rsid w:val="007D4809"/>
    <w:rsid w:val="007D558F"/>
    <w:rsid w:val="007D5A8C"/>
    <w:rsid w:val="007D5C72"/>
    <w:rsid w:val="007D627B"/>
    <w:rsid w:val="007D661F"/>
    <w:rsid w:val="007D727A"/>
    <w:rsid w:val="007E02D7"/>
    <w:rsid w:val="007E0377"/>
    <w:rsid w:val="007E06F2"/>
    <w:rsid w:val="007E1924"/>
    <w:rsid w:val="007E2430"/>
    <w:rsid w:val="007E2B99"/>
    <w:rsid w:val="007E2EFC"/>
    <w:rsid w:val="007E3277"/>
    <w:rsid w:val="007E3647"/>
    <w:rsid w:val="007E4150"/>
    <w:rsid w:val="007E472D"/>
    <w:rsid w:val="007E4E1E"/>
    <w:rsid w:val="007E4F16"/>
    <w:rsid w:val="007E5DD4"/>
    <w:rsid w:val="007E7369"/>
    <w:rsid w:val="007E7E67"/>
    <w:rsid w:val="007E7EA7"/>
    <w:rsid w:val="007F1BD6"/>
    <w:rsid w:val="007F1D1E"/>
    <w:rsid w:val="007F28FB"/>
    <w:rsid w:val="007F2D35"/>
    <w:rsid w:val="007F35CE"/>
    <w:rsid w:val="007F371F"/>
    <w:rsid w:val="007F3DFE"/>
    <w:rsid w:val="007F556B"/>
    <w:rsid w:val="007F6A9B"/>
    <w:rsid w:val="007F736E"/>
    <w:rsid w:val="007F7CA6"/>
    <w:rsid w:val="008004DF"/>
    <w:rsid w:val="008015EC"/>
    <w:rsid w:val="0080239A"/>
    <w:rsid w:val="00802956"/>
    <w:rsid w:val="00802B50"/>
    <w:rsid w:val="00802B88"/>
    <w:rsid w:val="00803D3B"/>
    <w:rsid w:val="00803E39"/>
    <w:rsid w:val="00804E65"/>
    <w:rsid w:val="00805428"/>
    <w:rsid w:val="00805A82"/>
    <w:rsid w:val="00806BA7"/>
    <w:rsid w:val="0081026B"/>
    <w:rsid w:val="008103C3"/>
    <w:rsid w:val="00811684"/>
    <w:rsid w:val="00812ADC"/>
    <w:rsid w:val="00813068"/>
    <w:rsid w:val="008138F0"/>
    <w:rsid w:val="00813DFD"/>
    <w:rsid w:val="008147C3"/>
    <w:rsid w:val="008147C9"/>
    <w:rsid w:val="00814878"/>
    <w:rsid w:val="00815667"/>
    <w:rsid w:val="0081570B"/>
    <w:rsid w:val="0081593A"/>
    <w:rsid w:val="00816687"/>
    <w:rsid w:val="00816DD0"/>
    <w:rsid w:val="00816F91"/>
    <w:rsid w:val="00817969"/>
    <w:rsid w:val="00817E1D"/>
    <w:rsid w:val="00820646"/>
    <w:rsid w:val="00821CE6"/>
    <w:rsid w:val="00822154"/>
    <w:rsid w:val="00822A46"/>
    <w:rsid w:val="00823D26"/>
    <w:rsid w:val="00823E07"/>
    <w:rsid w:val="00823FBD"/>
    <w:rsid w:val="00824A61"/>
    <w:rsid w:val="0082684D"/>
    <w:rsid w:val="00826965"/>
    <w:rsid w:val="008269E8"/>
    <w:rsid w:val="00826E24"/>
    <w:rsid w:val="00831314"/>
    <w:rsid w:val="008314F6"/>
    <w:rsid w:val="0083172F"/>
    <w:rsid w:val="00831C77"/>
    <w:rsid w:val="00831EE7"/>
    <w:rsid w:val="008326F2"/>
    <w:rsid w:val="008333DF"/>
    <w:rsid w:val="00833530"/>
    <w:rsid w:val="00833FE7"/>
    <w:rsid w:val="008344EE"/>
    <w:rsid w:val="00834C33"/>
    <w:rsid w:val="00834D1C"/>
    <w:rsid w:val="008351A6"/>
    <w:rsid w:val="00836562"/>
    <w:rsid w:val="008367FF"/>
    <w:rsid w:val="008376F3"/>
    <w:rsid w:val="00837FA8"/>
    <w:rsid w:val="0084041B"/>
    <w:rsid w:val="0084046A"/>
    <w:rsid w:val="008411B1"/>
    <w:rsid w:val="008415B7"/>
    <w:rsid w:val="00841BEE"/>
    <w:rsid w:val="008422AE"/>
    <w:rsid w:val="0084252E"/>
    <w:rsid w:val="008425F3"/>
    <w:rsid w:val="00842E87"/>
    <w:rsid w:val="008432A5"/>
    <w:rsid w:val="0084382D"/>
    <w:rsid w:val="00843A1F"/>
    <w:rsid w:val="008443ED"/>
    <w:rsid w:val="008445ED"/>
    <w:rsid w:val="00844C0F"/>
    <w:rsid w:val="00844EDA"/>
    <w:rsid w:val="008456EB"/>
    <w:rsid w:val="00845B04"/>
    <w:rsid w:val="00845D26"/>
    <w:rsid w:val="008465E6"/>
    <w:rsid w:val="0084681B"/>
    <w:rsid w:val="00846B14"/>
    <w:rsid w:val="008470E1"/>
    <w:rsid w:val="00850C24"/>
    <w:rsid w:val="0085115F"/>
    <w:rsid w:val="00851C9C"/>
    <w:rsid w:val="008531E7"/>
    <w:rsid w:val="0085337C"/>
    <w:rsid w:val="00853625"/>
    <w:rsid w:val="008542D0"/>
    <w:rsid w:val="00854F3A"/>
    <w:rsid w:val="00855EC3"/>
    <w:rsid w:val="00856462"/>
    <w:rsid w:val="00856D2F"/>
    <w:rsid w:val="00857A19"/>
    <w:rsid w:val="0086014C"/>
    <w:rsid w:val="0086047A"/>
    <w:rsid w:val="008604F4"/>
    <w:rsid w:val="00860A5E"/>
    <w:rsid w:val="008619A2"/>
    <w:rsid w:val="00861BA0"/>
    <w:rsid w:val="00862186"/>
    <w:rsid w:val="008623E5"/>
    <w:rsid w:val="00863A95"/>
    <w:rsid w:val="00863C93"/>
    <w:rsid w:val="00864A3C"/>
    <w:rsid w:val="00864B1F"/>
    <w:rsid w:val="008666F9"/>
    <w:rsid w:val="00866D51"/>
    <w:rsid w:val="00866D89"/>
    <w:rsid w:val="008679F2"/>
    <w:rsid w:val="0087059D"/>
    <w:rsid w:val="00870E83"/>
    <w:rsid w:val="00870F03"/>
    <w:rsid w:val="008713EB"/>
    <w:rsid w:val="00871931"/>
    <w:rsid w:val="0087213B"/>
    <w:rsid w:val="00872A86"/>
    <w:rsid w:val="00873421"/>
    <w:rsid w:val="00873854"/>
    <w:rsid w:val="00873BE1"/>
    <w:rsid w:val="00874453"/>
    <w:rsid w:val="008745CF"/>
    <w:rsid w:val="00874B1D"/>
    <w:rsid w:val="008767A1"/>
    <w:rsid w:val="00876EA3"/>
    <w:rsid w:val="0087781E"/>
    <w:rsid w:val="00877F7E"/>
    <w:rsid w:val="00877FBA"/>
    <w:rsid w:val="00880052"/>
    <w:rsid w:val="008801CA"/>
    <w:rsid w:val="00881113"/>
    <w:rsid w:val="00881803"/>
    <w:rsid w:val="00881E3A"/>
    <w:rsid w:val="008822D1"/>
    <w:rsid w:val="0088259E"/>
    <w:rsid w:val="00882F6C"/>
    <w:rsid w:val="008847BF"/>
    <w:rsid w:val="00884EBE"/>
    <w:rsid w:val="008853BC"/>
    <w:rsid w:val="00885B9F"/>
    <w:rsid w:val="00886C30"/>
    <w:rsid w:val="008874E3"/>
    <w:rsid w:val="00887518"/>
    <w:rsid w:val="00887BEE"/>
    <w:rsid w:val="00887DDD"/>
    <w:rsid w:val="00887E83"/>
    <w:rsid w:val="00891049"/>
    <w:rsid w:val="008911B3"/>
    <w:rsid w:val="0089130F"/>
    <w:rsid w:val="00891374"/>
    <w:rsid w:val="00891835"/>
    <w:rsid w:val="00892898"/>
    <w:rsid w:val="00892A3A"/>
    <w:rsid w:val="00893A5A"/>
    <w:rsid w:val="008940B3"/>
    <w:rsid w:val="00894576"/>
    <w:rsid w:val="0089476F"/>
    <w:rsid w:val="00894AA6"/>
    <w:rsid w:val="00895069"/>
    <w:rsid w:val="008960A4"/>
    <w:rsid w:val="00896787"/>
    <w:rsid w:val="00896A1F"/>
    <w:rsid w:val="0089793F"/>
    <w:rsid w:val="00897D6E"/>
    <w:rsid w:val="00897D7E"/>
    <w:rsid w:val="008A0841"/>
    <w:rsid w:val="008A086F"/>
    <w:rsid w:val="008A09F3"/>
    <w:rsid w:val="008A0C58"/>
    <w:rsid w:val="008A222D"/>
    <w:rsid w:val="008A38DF"/>
    <w:rsid w:val="008A3A18"/>
    <w:rsid w:val="008A3A60"/>
    <w:rsid w:val="008A4E16"/>
    <w:rsid w:val="008A557C"/>
    <w:rsid w:val="008A62F0"/>
    <w:rsid w:val="008A67E4"/>
    <w:rsid w:val="008A7655"/>
    <w:rsid w:val="008A7E23"/>
    <w:rsid w:val="008A7EC5"/>
    <w:rsid w:val="008B0794"/>
    <w:rsid w:val="008B0A07"/>
    <w:rsid w:val="008B0C06"/>
    <w:rsid w:val="008B1591"/>
    <w:rsid w:val="008B2632"/>
    <w:rsid w:val="008B2CB5"/>
    <w:rsid w:val="008B30F5"/>
    <w:rsid w:val="008B472C"/>
    <w:rsid w:val="008B4749"/>
    <w:rsid w:val="008B484F"/>
    <w:rsid w:val="008B572A"/>
    <w:rsid w:val="008B59B7"/>
    <w:rsid w:val="008B6102"/>
    <w:rsid w:val="008B65E2"/>
    <w:rsid w:val="008B6805"/>
    <w:rsid w:val="008B6F64"/>
    <w:rsid w:val="008B753F"/>
    <w:rsid w:val="008B7F34"/>
    <w:rsid w:val="008C0DC1"/>
    <w:rsid w:val="008C12F8"/>
    <w:rsid w:val="008C1883"/>
    <w:rsid w:val="008C277E"/>
    <w:rsid w:val="008C416D"/>
    <w:rsid w:val="008C46DD"/>
    <w:rsid w:val="008C4745"/>
    <w:rsid w:val="008C4D14"/>
    <w:rsid w:val="008C5DE6"/>
    <w:rsid w:val="008C6302"/>
    <w:rsid w:val="008C664D"/>
    <w:rsid w:val="008C6DCC"/>
    <w:rsid w:val="008C71ED"/>
    <w:rsid w:val="008C7430"/>
    <w:rsid w:val="008C7706"/>
    <w:rsid w:val="008D0721"/>
    <w:rsid w:val="008D1386"/>
    <w:rsid w:val="008D15DB"/>
    <w:rsid w:val="008D2B09"/>
    <w:rsid w:val="008D2C13"/>
    <w:rsid w:val="008D307D"/>
    <w:rsid w:val="008D552B"/>
    <w:rsid w:val="008D6307"/>
    <w:rsid w:val="008D634B"/>
    <w:rsid w:val="008D6DB4"/>
    <w:rsid w:val="008D74BF"/>
    <w:rsid w:val="008D7CF0"/>
    <w:rsid w:val="008E017F"/>
    <w:rsid w:val="008E1D14"/>
    <w:rsid w:val="008E29AE"/>
    <w:rsid w:val="008E3C1A"/>
    <w:rsid w:val="008E4630"/>
    <w:rsid w:val="008E5F9E"/>
    <w:rsid w:val="008E62E4"/>
    <w:rsid w:val="008E64EA"/>
    <w:rsid w:val="008E69E9"/>
    <w:rsid w:val="008E6BA8"/>
    <w:rsid w:val="008E6CAC"/>
    <w:rsid w:val="008E7385"/>
    <w:rsid w:val="008F01FB"/>
    <w:rsid w:val="008F06BF"/>
    <w:rsid w:val="008F1558"/>
    <w:rsid w:val="008F1EBD"/>
    <w:rsid w:val="008F250D"/>
    <w:rsid w:val="008F271C"/>
    <w:rsid w:val="008F3D16"/>
    <w:rsid w:val="008F3EE4"/>
    <w:rsid w:val="008F4753"/>
    <w:rsid w:val="008F5841"/>
    <w:rsid w:val="008F65CC"/>
    <w:rsid w:val="008F6740"/>
    <w:rsid w:val="008F69CA"/>
    <w:rsid w:val="009007FE"/>
    <w:rsid w:val="00900F91"/>
    <w:rsid w:val="0090190A"/>
    <w:rsid w:val="00901C6B"/>
    <w:rsid w:val="00902E58"/>
    <w:rsid w:val="009032C9"/>
    <w:rsid w:val="00903953"/>
    <w:rsid w:val="00903F76"/>
    <w:rsid w:val="00905AD1"/>
    <w:rsid w:val="00907691"/>
    <w:rsid w:val="00910DCE"/>
    <w:rsid w:val="009118F5"/>
    <w:rsid w:val="00911DC7"/>
    <w:rsid w:val="00912022"/>
    <w:rsid w:val="00913692"/>
    <w:rsid w:val="00913967"/>
    <w:rsid w:val="00913E51"/>
    <w:rsid w:val="0091444B"/>
    <w:rsid w:val="009145D6"/>
    <w:rsid w:val="00914932"/>
    <w:rsid w:val="00915668"/>
    <w:rsid w:val="00915847"/>
    <w:rsid w:val="0091648C"/>
    <w:rsid w:val="00916E0A"/>
    <w:rsid w:val="009209F1"/>
    <w:rsid w:val="00921184"/>
    <w:rsid w:val="009212F5"/>
    <w:rsid w:val="00921997"/>
    <w:rsid w:val="00922A3D"/>
    <w:rsid w:val="00923192"/>
    <w:rsid w:val="00923610"/>
    <w:rsid w:val="00923690"/>
    <w:rsid w:val="00923A0F"/>
    <w:rsid w:val="009245A0"/>
    <w:rsid w:val="00924BD7"/>
    <w:rsid w:val="00924FD4"/>
    <w:rsid w:val="009250F3"/>
    <w:rsid w:val="009251DD"/>
    <w:rsid w:val="00925878"/>
    <w:rsid w:val="00927456"/>
    <w:rsid w:val="00927A2A"/>
    <w:rsid w:val="00930079"/>
    <w:rsid w:val="009300D2"/>
    <w:rsid w:val="009306A2"/>
    <w:rsid w:val="00931D6C"/>
    <w:rsid w:val="00931ECE"/>
    <w:rsid w:val="0093235D"/>
    <w:rsid w:val="009326E3"/>
    <w:rsid w:val="00933419"/>
    <w:rsid w:val="00934025"/>
    <w:rsid w:val="00934494"/>
    <w:rsid w:val="00934C33"/>
    <w:rsid w:val="00934EFF"/>
    <w:rsid w:val="00936065"/>
    <w:rsid w:val="00936497"/>
    <w:rsid w:val="00936F06"/>
    <w:rsid w:val="00937BF7"/>
    <w:rsid w:val="00941898"/>
    <w:rsid w:val="009419F4"/>
    <w:rsid w:val="00941D1D"/>
    <w:rsid w:val="00942405"/>
    <w:rsid w:val="00942A5B"/>
    <w:rsid w:val="009433DD"/>
    <w:rsid w:val="009438AF"/>
    <w:rsid w:val="009441E7"/>
    <w:rsid w:val="0094595D"/>
    <w:rsid w:val="0094601C"/>
    <w:rsid w:val="00946073"/>
    <w:rsid w:val="00946BC1"/>
    <w:rsid w:val="00946C32"/>
    <w:rsid w:val="00947CF7"/>
    <w:rsid w:val="009507BE"/>
    <w:rsid w:val="00950A1B"/>
    <w:rsid w:val="00951009"/>
    <w:rsid w:val="00951737"/>
    <w:rsid w:val="009527F2"/>
    <w:rsid w:val="0095333B"/>
    <w:rsid w:val="00953D53"/>
    <w:rsid w:val="00954451"/>
    <w:rsid w:val="00955C76"/>
    <w:rsid w:val="009563E5"/>
    <w:rsid w:val="00956948"/>
    <w:rsid w:val="00956A7E"/>
    <w:rsid w:val="00956CBB"/>
    <w:rsid w:val="00957369"/>
    <w:rsid w:val="00957676"/>
    <w:rsid w:val="0096074C"/>
    <w:rsid w:val="00960984"/>
    <w:rsid w:val="009616D6"/>
    <w:rsid w:val="00961984"/>
    <w:rsid w:val="00962067"/>
    <w:rsid w:val="00962861"/>
    <w:rsid w:val="00963FAA"/>
    <w:rsid w:val="00964A92"/>
    <w:rsid w:val="0096606C"/>
    <w:rsid w:val="00966521"/>
    <w:rsid w:val="009667CE"/>
    <w:rsid w:val="00966D6E"/>
    <w:rsid w:val="00966ED4"/>
    <w:rsid w:val="00967137"/>
    <w:rsid w:val="00967970"/>
    <w:rsid w:val="009702BB"/>
    <w:rsid w:val="009702F5"/>
    <w:rsid w:val="009705A5"/>
    <w:rsid w:val="00970D03"/>
    <w:rsid w:val="00970F9A"/>
    <w:rsid w:val="009712FC"/>
    <w:rsid w:val="009730CC"/>
    <w:rsid w:val="00973124"/>
    <w:rsid w:val="00973C02"/>
    <w:rsid w:val="00973D81"/>
    <w:rsid w:val="00974547"/>
    <w:rsid w:val="009745E5"/>
    <w:rsid w:val="0097598E"/>
    <w:rsid w:val="00975CB5"/>
    <w:rsid w:val="00975E62"/>
    <w:rsid w:val="00976003"/>
    <w:rsid w:val="009761F0"/>
    <w:rsid w:val="009801DC"/>
    <w:rsid w:val="00980AA8"/>
    <w:rsid w:val="00980B01"/>
    <w:rsid w:val="009814D6"/>
    <w:rsid w:val="00981ADB"/>
    <w:rsid w:val="009822C9"/>
    <w:rsid w:val="00982EC5"/>
    <w:rsid w:val="00983FA3"/>
    <w:rsid w:val="00984257"/>
    <w:rsid w:val="00984333"/>
    <w:rsid w:val="0098487C"/>
    <w:rsid w:val="00985AB0"/>
    <w:rsid w:val="00985FC0"/>
    <w:rsid w:val="009863C5"/>
    <w:rsid w:val="00986657"/>
    <w:rsid w:val="009870F1"/>
    <w:rsid w:val="00990192"/>
    <w:rsid w:val="0099198C"/>
    <w:rsid w:val="00991C42"/>
    <w:rsid w:val="00993023"/>
    <w:rsid w:val="009931A5"/>
    <w:rsid w:val="00993246"/>
    <w:rsid w:val="009942BF"/>
    <w:rsid w:val="00995D10"/>
    <w:rsid w:val="0099609E"/>
    <w:rsid w:val="009962A3"/>
    <w:rsid w:val="00997B08"/>
    <w:rsid w:val="009A1C5C"/>
    <w:rsid w:val="009A2ABA"/>
    <w:rsid w:val="009A383B"/>
    <w:rsid w:val="009A399F"/>
    <w:rsid w:val="009A47E0"/>
    <w:rsid w:val="009A69BA"/>
    <w:rsid w:val="009A75EA"/>
    <w:rsid w:val="009B1985"/>
    <w:rsid w:val="009B1E6B"/>
    <w:rsid w:val="009B2390"/>
    <w:rsid w:val="009B25FC"/>
    <w:rsid w:val="009B2D19"/>
    <w:rsid w:val="009B301B"/>
    <w:rsid w:val="009B3175"/>
    <w:rsid w:val="009B3A74"/>
    <w:rsid w:val="009B4061"/>
    <w:rsid w:val="009B40EC"/>
    <w:rsid w:val="009B4DA5"/>
    <w:rsid w:val="009B56E9"/>
    <w:rsid w:val="009B6090"/>
    <w:rsid w:val="009B696F"/>
    <w:rsid w:val="009C0AE5"/>
    <w:rsid w:val="009C0BD9"/>
    <w:rsid w:val="009C0F78"/>
    <w:rsid w:val="009C14AB"/>
    <w:rsid w:val="009C1E52"/>
    <w:rsid w:val="009C4894"/>
    <w:rsid w:val="009C4B6B"/>
    <w:rsid w:val="009C5BA7"/>
    <w:rsid w:val="009C5C1F"/>
    <w:rsid w:val="009C5F6D"/>
    <w:rsid w:val="009C6712"/>
    <w:rsid w:val="009C76C4"/>
    <w:rsid w:val="009C7BF1"/>
    <w:rsid w:val="009C7D5A"/>
    <w:rsid w:val="009D05D5"/>
    <w:rsid w:val="009D111C"/>
    <w:rsid w:val="009D2130"/>
    <w:rsid w:val="009D3E39"/>
    <w:rsid w:val="009D4940"/>
    <w:rsid w:val="009D50CE"/>
    <w:rsid w:val="009D55BC"/>
    <w:rsid w:val="009D58F1"/>
    <w:rsid w:val="009D6192"/>
    <w:rsid w:val="009D6532"/>
    <w:rsid w:val="009D679C"/>
    <w:rsid w:val="009D77E3"/>
    <w:rsid w:val="009E038E"/>
    <w:rsid w:val="009E0F14"/>
    <w:rsid w:val="009E1403"/>
    <w:rsid w:val="009E15BA"/>
    <w:rsid w:val="009E1701"/>
    <w:rsid w:val="009E1873"/>
    <w:rsid w:val="009E19A8"/>
    <w:rsid w:val="009E1A6B"/>
    <w:rsid w:val="009E1E03"/>
    <w:rsid w:val="009E242C"/>
    <w:rsid w:val="009E28F4"/>
    <w:rsid w:val="009E2A9C"/>
    <w:rsid w:val="009E2C5A"/>
    <w:rsid w:val="009E3BC4"/>
    <w:rsid w:val="009E4A1A"/>
    <w:rsid w:val="009E4AFF"/>
    <w:rsid w:val="009E5412"/>
    <w:rsid w:val="009E594B"/>
    <w:rsid w:val="009E59A1"/>
    <w:rsid w:val="009E601F"/>
    <w:rsid w:val="009E6661"/>
    <w:rsid w:val="009E736D"/>
    <w:rsid w:val="009F0429"/>
    <w:rsid w:val="009F1048"/>
    <w:rsid w:val="009F1575"/>
    <w:rsid w:val="009F191E"/>
    <w:rsid w:val="009F1CFD"/>
    <w:rsid w:val="009F43C2"/>
    <w:rsid w:val="009F4469"/>
    <w:rsid w:val="009F4522"/>
    <w:rsid w:val="009F479E"/>
    <w:rsid w:val="009F4976"/>
    <w:rsid w:val="009F6139"/>
    <w:rsid w:val="009F6BD1"/>
    <w:rsid w:val="009F726C"/>
    <w:rsid w:val="009F7682"/>
    <w:rsid w:val="009F7F5B"/>
    <w:rsid w:val="00A00491"/>
    <w:rsid w:val="00A008D3"/>
    <w:rsid w:val="00A01FF2"/>
    <w:rsid w:val="00A0214D"/>
    <w:rsid w:val="00A0338F"/>
    <w:rsid w:val="00A03896"/>
    <w:rsid w:val="00A03BBA"/>
    <w:rsid w:val="00A04189"/>
    <w:rsid w:val="00A045DC"/>
    <w:rsid w:val="00A04F35"/>
    <w:rsid w:val="00A07982"/>
    <w:rsid w:val="00A106EB"/>
    <w:rsid w:val="00A10D92"/>
    <w:rsid w:val="00A1147F"/>
    <w:rsid w:val="00A115AD"/>
    <w:rsid w:val="00A1203C"/>
    <w:rsid w:val="00A1229D"/>
    <w:rsid w:val="00A12C4A"/>
    <w:rsid w:val="00A138E0"/>
    <w:rsid w:val="00A149C0"/>
    <w:rsid w:val="00A1598E"/>
    <w:rsid w:val="00A20539"/>
    <w:rsid w:val="00A21308"/>
    <w:rsid w:val="00A218F5"/>
    <w:rsid w:val="00A22365"/>
    <w:rsid w:val="00A22BE7"/>
    <w:rsid w:val="00A22FB8"/>
    <w:rsid w:val="00A236E9"/>
    <w:rsid w:val="00A237B0"/>
    <w:rsid w:val="00A23A02"/>
    <w:rsid w:val="00A24382"/>
    <w:rsid w:val="00A2550A"/>
    <w:rsid w:val="00A25706"/>
    <w:rsid w:val="00A2573D"/>
    <w:rsid w:val="00A25985"/>
    <w:rsid w:val="00A26CA1"/>
    <w:rsid w:val="00A26E9C"/>
    <w:rsid w:val="00A304D8"/>
    <w:rsid w:val="00A304DD"/>
    <w:rsid w:val="00A313B7"/>
    <w:rsid w:val="00A32C94"/>
    <w:rsid w:val="00A33544"/>
    <w:rsid w:val="00A33843"/>
    <w:rsid w:val="00A34B21"/>
    <w:rsid w:val="00A36420"/>
    <w:rsid w:val="00A36896"/>
    <w:rsid w:val="00A36DCE"/>
    <w:rsid w:val="00A4258C"/>
    <w:rsid w:val="00A43130"/>
    <w:rsid w:val="00A43288"/>
    <w:rsid w:val="00A43F26"/>
    <w:rsid w:val="00A4436D"/>
    <w:rsid w:val="00A446F6"/>
    <w:rsid w:val="00A44967"/>
    <w:rsid w:val="00A4500B"/>
    <w:rsid w:val="00A463D2"/>
    <w:rsid w:val="00A46658"/>
    <w:rsid w:val="00A47974"/>
    <w:rsid w:val="00A47DAC"/>
    <w:rsid w:val="00A50ACF"/>
    <w:rsid w:val="00A51101"/>
    <w:rsid w:val="00A51BCE"/>
    <w:rsid w:val="00A52859"/>
    <w:rsid w:val="00A52C05"/>
    <w:rsid w:val="00A52DA9"/>
    <w:rsid w:val="00A53239"/>
    <w:rsid w:val="00A533AC"/>
    <w:rsid w:val="00A53B40"/>
    <w:rsid w:val="00A5447D"/>
    <w:rsid w:val="00A54686"/>
    <w:rsid w:val="00A55FF6"/>
    <w:rsid w:val="00A57561"/>
    <w:rsid w:val="00A57BB8"/>
    <w:rsid w:val="00A60EF9"/>
    <w:rsid w:val="00A610EB"/>
    <w:rsid w:val="00A61677"/>
    <w:rsid w:val="00A61C65"/>
    <w:rsid w:val="00A62338"/>
    <w:rsid w:val="00A623E3"/>
    <w:rsid w:val="00A62BA5"/>
    <w:rsid w:val="00A637D8"/>
    <w:rsid w:val="00A63E25"/>
    <w:rsid w:val="00A64643"/>
    <w:rsid w:val="00A647DB"/>
    <w:rsid w:val="00A64C3B"/>
    <w:rsid w:val="00A6515B"/>
    <w:rsid w:val="00A6551C"/>
    <w:rsid w:val="00A66A3D"/>
    <w:rsid w:val="00A700A1"/>
    <w:rsid w:val="00A700A3"/>
    <w:rsid w:val="00A70FAB"/>
    <w:rsid w:val="00A716C8"/>
    <w:rsid w:val="00A71E57"/>
    <w:rsid w:val="00A72127"/>
    <w:rsid w:val="00A7252E"/>
    <w:rsid w:val="00A72F40"/>
    <w:rsid w:val="00A73533"/>
    <w:rsid w:val="00A74670"/>
    <w:rsid w:val="00A74727"/>
    <w:rsid w:val="00A75750"/>
    <w:rsid w:val="00A757A5"/>
    <w:rsid w:val="00A759F8"/>
    <w:rsid w:val="00A75F81"/>
    <w:rsid w:val="00A764A2"/>
    <w:rsid w:val="00A76757"/>
    <w:rsid w:val="00A779A7"/>
    <w:rsid w:val="00A77A51"/>
    <w:rsid w:val="00A8121A"/>
    <w:rsid w:val="00A81E12"/>
    <w:rsid w:val="00A82024"/>
    <w:rsid w:val="00A82943"/>
    <w:rsid w:val="00A829CC"/>
    <w:rsid w:val="00A832F8"/>
    <w:rsid w:val="00A834A4"/>
    <w:rsid w:val="00A8365E"/>
    <w:rsid w:val="00A8386F"/>
    <w:rsid w:val="00A83A39"/>
    <w:rsid w:val="00A83E77"/>
    <w:rsid w:val="00A84499"/>
    <w:rsid w:val="00A84DF4"/>
    <w:rsid w:val="00A84F1D"/>
    <w:rsid w:val="00A84FA0"/>
    <w:rsid w:val="00A85611"/>
    <w:rsid w:val="00A857ED"/>
    <w:rsid w:val="00A85984"/>
    <w:rsid w:val="00A85B4B"/>
    <w:rsid w:val="00A8643F"/>
    <w:rsid w:val="00A87842"/>
    <w:rsid w:val="00A903D1"/>
    <w:rsid w:val="00A905B2"/>
    <w:rsid w:val="00A90D97"/>
    <w:rsid w:val="00A91130"/>
    <w:rsid w:val="00A930A7"/>
    <w:rsid w:val="00A93230"/>
    <w:rsid w:val="00A94479"/>
    <w:rsid w:val="00A946B3"/>
    <w:rsid w:val="00A94B7E"/>
    <w:rsid w:val="00A94BDD"/>
    <w:rsid w:val="00A94E0C"/>
    <w:rsid w:val="00A954E6"/>
    <w:rsid w:val="00A95A2F"/>
    <w:rsid w:val="00A9706E"/>
    <w:rsid w:val="00A97FB0"/>
    <w:rsid w:val="00AA017B"/>
    <w:rsid w:val="00AA0270"/>
    <w:rsid w:val="00AA190C"/>
    <w:rsid w:val="00AA1B65"/>
    <w:rsid w:val="00AA3388"/>
    <w:rsid w:val="00AA3C8B"/>
    <w:rsid w:val="00AA4B96"/>
    <w:rsid w:val="00AA5240"/>
    <w:rsid w:val="00AA56E2"/>
    <w:rsid w:val="00AA5933"/>
    <w:rsid w:val="00AA5FAC"/>
    <w:rsid w:val="00AA7070"/>
    <w:rsid w:val="00AB0AD2"/>
    <w:rsid w:val="00AB0EC1"/>
    <w:rsid w:val="00AB123D"/>
    <w:rsid w:val="00AB163F"/>
    <w:rsid w:val="00AB18D0"/>
    <w:rsid w:val="00AB1D52"/>
    <w:rsid w:val="00AB1FC6"/>
    <w:rsid w:val="00AB21D8"/>
    <w:rsid w:val="00AB22CC"/>
    <w:rsid w:val="00AB392A"/>
    <w:rsid w:val="00AB4543"/>
    <w:rsid w:val="00AB4A87"/>
    <w:rsid w:val="00AB56E8"/>
    <w:rsid w:val="00AB699E"/>
    <w:rsid w:val="00AB69F1"/>
    <w:rsid w:val="00AB7572"/>
    <w:rsid w:val="00AC12DF"/>
    <w:rsid w:val="00AC14E5"/>
    <w:rsid w:val="00AC1A0B"/>
    <w:rsid w:val="00AC1EBE"/>
    <w:rsid w:val="00AC3359"/>
    <w:rsid w:val="00AC3A32"/>
    <w:rsid w:val="00AC4227"/>
    <w:rsid w:val="00AC48C8"/>
    <w:rsid w:val="00AC4C5D"/>
    <w:rsid w:val="00AC557B"/>
    <w:rsid w:val="00AC5698"/>
    <w:rsid w:val="00AC5B4C"/>
    <w:rsid w:val="00AC691F"/>
    <w:rsid w:val="00AD07C8"/>
    <w:rsid w:val="00AD11E1"/>
    <w:rsid w:val="00AD1E5F"/>
    <w:rsid w:val="00AD26D9"/>
    <w:rsid w:val="00AD3300"/>
    <w:rsid w:val="00AD3319"/>
    <w:rsid w:val="00AD45C5"/>
    <w:rsid w:val="00AD4816"/>
    <w:rsid w:val="00AD5994"/>
    <w:rsid w:val="00AD59BD"/>
    <w:rsid w:val="00AD5B5F"/>
    <w:rsid w:val="00AD69F0"/>
    <w:rsid w:val="00AD702E"/>
    <w:rsid w:val="00AD75C8"/>
    <w:rsid w:val="00AE00B6"/>
    <w:rsid w:val="00AE138B"/>
    <w:rsid w:val="00AE22CA"/>
    <w:rsid w:val="00AE2371"/>
    <w:rsid w:val="00AE3195"/>
    <w:rsid w:val="00AE3A90"/>
    <w:rsid w:val="00AE4D13"/>
    <w:rsid w:val="00AE4E86"/>
    <w:rsid w:val="00AE54F1"/>
    <w:rsid w:val="00AE6065"/>
    <w:rsid w:val="00AE6A76"/>
    <w:rsid w:val="00AE7051"/>
    <w:rsid w:val="00AE753B"/>
    <w:rsid w:val="00AE787C"/>
    <w:rsid w:val="00AE7C76"/>
    <w:rsid w:val="00AF06BF"/>
    <w:rsid w:val="00AF0764"/>
    <w:rsid w:val="00AF0CF9"/>
    <w:rsid w:val="00AF1A53"/>
    <w:rsid w:val="00AF2BC6"/>
    <w:rsid w:val="00AF3CD6"/>
    <w:rsid w:val="00AF3DDE"/>
    <w:rsid w:val="00AF4FBD"/>
    <w:rsid w:val="00AF582C"/>
    <w:rsid w:val="00AF6A03"/>
    <w:rsid w:val="00AF6AC8"/>
    <w:rsid w:val="00AF76DE"/>
    <w:rsid w:val="00AF7C25"/>
    <w:rsid w:val="00B01615"/>
    <w:rsid w:val="00B02652"/>
    <w:rsid w:val="00B0280B"/>
    <w:rsid w:val="00B0336A"/>
    <w:rsid w:val="00B03613"/>
    <w:rsid w:val="00B036D2"/>
    <w:rsid w:val="00B03C64"/>
    <w:rsid w:val="00B03D73"/>
    <w:rsid w:val="00B04274"/>
    <w:rsid w:val="00B0430C"/>
    <w:rsid w:val="00B0450F"/>
    <w:rsid w:val="00B04BD8"/>
    <w:rsid w:val="00B04EB3"/>
    <w:rsid w:val="00B0512A"/>
    <w:rsid w:val="00B05823"/>
    <w:rsid w:val="00B060FD"/>
    <w:rsid w:val="00B06556"/>
    <w:rsid w:val="00B06749"/>
    <w:rsid w:val="00B0706F"/>
    <w:rsid w:val="00B07696"/>
    <w:rsid w:val="00B111CD"/>
    <w:rsid w:val="00B11D94"/>
    <w:rsid w:val="00B15B2E"/>
    <w:rsid w:val="00B15EA8"/>
    <w:rsid w:val="00B1672B"/>
    <w:rsid w:val="00B16CAA"/>
    <w:rsid w:val="00B17136"/>
    <w:rsid w:val="00B174A9"/>
    <w:rsid w:val="00B20444"/>
    <w:rsid w:val="00B21603"/>
    <w:rsid w:val="00B2236A"/>
    <w:rsid w:val="00B2239C"/>
    <w:rsid w:val="00B22843"/>
    <w:rsid w:val="00B22DAC"/>
    <w:rsid w:val="00B230B3"/>
    <w:rsid w:val="00B23225"/>
    <w:rsid w:val="00B236EA"/>
    <w:rsid w:val="00B24243"/>
    <w:rsid w:val="00B24927"/>
    <w:rsid w:val="00B24C84"/>
    <w:rsid w:val="00B25751"/>
    <w:rsid w:val="00B2596A"/>
    <w:rsid w:val="00B260BA"/>
    <w:rsid w:val="00B266EC"/>
    <w:rsid w:val="00B273E9"/>
    <w:rsid w:val="00B2787B"/>
    <w:rsid w:val="00B27C5A"/>
    <w:rsid w:val="00B27CF4"/>
    <w:rsid w:val="00B30239"/>
    <w:rsid w:val="00B30DC3"/>
    <w:rsid w:val="00B314C3"/>
    <w:rsid w:val="00B336B8"/>
    <w:rsid w:val="00B33C0B"/>
    <w:rsid w:val="00B34C32"/>
    <w:rsid w:val="00B35729"/>
    <w:rsid w:val="00B35B93"/>
    <w:rsid w:val="00B35E69"/>
    <w:rsid w:val="00B35F33"/>
    <w:rsid w:val="00B361FF"/>
    <w:rsid w:val="00B36C3B"/>
    <w:rsid w:val="00B371BC"/>
    <w:rsid w:val="00B37913"/>
    <w:rsid w:val="00B408AD"/>
    <w:rsid w:val="00B40C72"/>
    <w:rsid w:val="00B41100"/>
    <w:rsid w:val="00B414E6"/>
    <w:rsid w:val="00B41D58"/>
    <w:rsid w:val="00B424FC"/>
    <w:rsid w:val="00B426B0"/>
    <w:rsid w:val="00B42802"/>
    <w:rsid w:val="00B42A83"/>
    <w:rsid w:val="00B42E35"/>
    <w:rsid w:val="00B42E75"/>
    <w:rsid w:val="00B43101"/>
    <w:rsid w:val="00B43D62"/>
    <w:rsid w:val="00B4440C"/>
    <w:rsid w:val="00B44BA5"/>
    <w:rsid w:val="00B454AF"/>
    <w:rsid w:val="00B4569D"/>
    <w:rsid w:val="00B462FA"/>
    <w:rsid w:val="00B462FC"/>
    <w:rsid w:val="00B46F07"/>
    <w:rsid w:val="00B47442"/>
    <w:rsid w:val="00B4782C"/>
    <w:rsid w:val="00B5013E"/>
    <w:rsid w:val="00B50AF7"/>
    <w:rsid w:val="00B51AC3"/>
    <w:rsid w:val="00B51E62"/>
    <w:rsid w:val="00B51F70"/>
    <w:rsid w:val="00B52B3D"/>
    <w:rsid w:val="00B52CAD"/>
    <w:rsid w:val="00B53107"/>
    <w:rsid w:val="00B533F3"/>
    <w:rsid w:val="00B538A0"/>
    <w:rsid w:val="00B539B3"/>
    <w:rsid w:val="00B540D3"/>
    <w:rsid w:val="00B54F82"/>
    <w:rsid w:val="00B5523F"/>
    <w:rsid w:val="00B554CF"/>
    <w:rsid w:val="00B55550"/>
    <w:rsid w:val="00B559A2"/>
    <w:rsid w:val="00B55E10"/>
    <w:rsid w:val="00B5658B"/>
    <w:rsid w:val="00B56E31"/>
    <w:rsid w:val="00B6083B"/>
    <w:rsid w:val="00B631A8"/>
    <w:rsid w:val="00B63EC6"/>
    <w:rsid w:val="00B64D62"/>
    <w:rsid w:val="00B64F85"/>
    <w:rsid w:val="00B655BA"/>
    <w:rsid w:val="00B65C9F"/>
    <w:rsid w:val="00B66B7E"/>
    <w:rsid w:val="00B66DC1"/>
    <w:rsid w:val="00B671AD"/>
    <w:rsid w:val="00B67341"/>
    <w:rsid w:val="00B67E3A"/>
    <w:rsid w:val="00B67E8D"/>
    <w:rsid w:val="00B709B3"/>
    <w:rsid w:val="00B70A13"/>
    <w:rsid w:val="00B71C99"/>
    <w:rsid w:val="00B7222E"/>
    <w:rsid w:val="00B729D0"/>
    <w:rsid w:val="00B72D02"/>
    <w:rsid w:val="00B76073"/>
    <w:rsid w:val="00B76A83"/>
    <w:rsid w:val="00B77A48"/>
    <w:rsid w:val="00B80E9E"/>
    <w:rsid w:val="00B81574"/>
    <w:rsid w:val="00B81635"/>
    <w:rsid w:val="00B82144"/>
    <w:rsid w:val="00B82300"/>
    <w:rsid w:val="00B82926"/>
    <w:rsid w:val="00B82E9E"/>
    <w:rsid w:val="00B83577"/>
    <w:rsid w:val="00B839A3"/>
    <w:rsid w:val="00B84302"/>
    <w:rsid w:val="00B85009"/>
    <w:rsid w:val="00B853CA"/>
    <w:rsid w:val="00B85969"/>
    <w:rsid w:val="00B85A25"/>
    <w:rsid w:val="00B86595"/>
    <w:rsid w:val="00B86ED5"/>
    <w:rsid w:val="00B87C1F"/>
    <w:rsid w:val="00B90288"/>
    <w:rsid w:val="00B908DD"/>
    <w:rsid w:val="00B91286"/>
    <w:rsid w:val="00B9198B"/>
    <w:rsid w:val="00B920DC"/>
    <w:rsid w:val="00B927C4"/>
    <w:rsid w:val="00B92DF5"/>
    <w:rsid w:val="00B94000"/>
    <w:rsid w:val="00B94B09"/>
    <w:rsid w:val="00B94D31"/>
    <w:rsid w:val="00B95C07"/>
    <w:rsid w:val="00B97432"/>
    <w:rsid w:val="00B97628"/>
    <w:rsid w:val="00B979E3"/>
    <w:rsid w:val="00BA1AB2"/>
    <w:rsid w:val="00BA2CE7"/>
    <w:rsid w:val="00BA5A4B"/>
    <w:rsid w:val="00BA5CCC"/>
    <w:rsid w:val="00BA5E80"/>
    <w:rsid w:val="00BA6C9D"/>
    <w:rsid w:val="00BA6FD9"/>
    <w:rsid w:val="00BA7154"/>
    <w:rsid w:val="00BA7AE4"/>
    <w:rsid w:val="00BB014A"/>
    <w:rsid w:val="00BB05F9"/>
    <w:rsid w:val="00BB116A"/>
    <w:rsid w:val="00BB1233"/>
    <w:rsid w:val="00BB17D6"/>
    <w:rsid w:val="00BB1CA4"/>
    <w:rsid w:val="00BB1E75"/>
    <w:rsid w:val="00BB244F"/>
    <w:rsid w:val="00BB274B"/>
    <w:rsid w:val="00BB27E7"/>
    <w:rsid w:val="00BB38A0"/>
    <w:rsid w:val="00BB38BC"/>
    <w:rsid w:val="00BB45A7"/>
    <w:rsid w:val="00BB4977"/>
    <w:rsid w:val="00BB4F2E"/>
    <w:rsid w:val="00BB5049"/>
    <w:rsid w:val="00BB5549"/>
    <w:rsid w:val="00BB5E72"/>
    <w:rsid w:val="00BB6A85"/>
    <w:rsid w:val="00BB706E"/>
    <w:rsid w:val="00BB77CC"/>
    <w:rsid w:val="00BB7E31"/>
    <w:rsid w:val="00BC0CDA"/>
    <w:rsid w:val="00BC1297"/>
    <w:rsid w:val="00BC1545"/>
    <w:rsid w:val="00BC45F4"/>
    <w:rsid w:val="00BC565A"/>
    <w:rsid w:val="00BC57A0"/>
    <w:rsid w:val="00BC5A75"/>
    <w:rsid w:val="00BC5CF4"/>
    <w:rsid w:val="00BC6994"/>
    <w:rsid w:val="00BC71C8"/>
    <w:rsid w:val="00BC7459"/>
    <w:rsid w:val="00BC7677"/>
    <w:rsid w:val="00BC7D20"/>
    <w:rsid w:val="00BC7D54"/>
    <w:rsid w:val="00BD013A"/>
    <w:rsid w:val="00BD03CB"/>
    <w:rsid w:val="00BD043F"/>
    <w:rsid w:val="00BD1D3D"/>
    <w:rsid w:val="00BD1DA8"/>
    <w:rsid w:val="00BD3050"/>
    <w:rsid w:val="00BD30F2"/>
    <w:rsid w:val="00BD3111"/>
    <w:rsid w:val="00BD3636"/>
    <w:rsid w:val="00BD37C0"/>
    <w:rsid w:val="00BD3F22"/>
    <w:rsid w:val="00BD4349"/>
    <w:rsid w:val="00BD4500"/>
    <w:rsid w:val="00BD4D14"/>
    <w:rsid w:val="00BD4E6E"/>
    <w:rsid w:val="00BD597E"/>
    <w:rsid w:val="00BD5FC5"/>
    <w:rsid w:val="00BD65D4"/>
    <w:rsid w:val="00BD6993"/>
    <w:rsid w:val="00BD7245"/>
    <w:rsid w:val="00BD737B"/>
    <w:rsid w:val="00BD75DB"/>
    <w:rsid w:val="00BD78CC"/>
    <w:rsid w:val="00BE034E"/>
    <w:rsid w:val="00BE0879"/>
    <w:rsid w:val="00BE0DDD"/>
    <w:rsid w:val="00BE12FF"/>
    <w:rsid w:val="00BE1499"/>
    <w:rsid w:val="00BE202B"/>
    <w:rsid w:val="00BE3A8C"/>
    <w:rsid w:val="00BE3F47"/>
    <w:rsid w:val="00BE41D4"/>
    <w:rsid w:val="00BE443E"/>
    <w:rsid w:val="00BE4470"/>
    <w:rsid w:val="00BE50B0"/>
    <w:rsid w:val="00BE5FE8"/>
    <w:rsid w:val="00BE6297"/>
    <w:rsid w:val="00BE7309"/>
    <w:rsid w:val="00BE73C6"/>
    <w:rsid w:val="00BF0DB6"/>
    <w:rsid w:val="00BF0F4E"/>
    <w:rsid w:val="00BF16FA"/>
    <w:rsid w:val="00BF18CF"/>
    <w:rsid w:val="00BF25DC"/>
    <w:rsid w:val="00BF3276"/>
    <w:rsid w:val="00BF354D"/>
    <w:rsid w:val="00BF3643"/>
    <w:rsid w:val="00BF3738"/>
    <w:rsid w:val="00BF3E00"/>
    <w:rsid w:val="00BF3E78"/>
    <w:rsid w:val="00BF3F35"/>
    <w:rsid w:val="00BF421A"/>
    <w:rsid w:val="00BF4384"/>
    <w:rsid w:val="00BF4761"/>
    <w:rsid w:val="00BF4C67"/>
    <w:rsid w:val="00BF6774"/>
    <w:rsid w:val="00BF67B9"/>
    <w:rsid w:val="00BF7FF8"/>
    <w:rsid w:val="00C00806"/>
    <w:rsid w:val="00C00D1B"/>
    <w:rsid w:val="00C00FF7"/>
    <w:rsid w:val="00C02CF2"/>
    <w:rsid w:val="00C03DD1"/>
    <w:rsid w:val="00C047F6"/>
    <w:rsid w:val="00C05B0E"/>
    <w:rsid w:val="00C063FE"/>
    <w:rsid w:val="00C064A5"/>
    <w:rsid w:val="00C07001"/>
    <w:rsid w:val="00C0705D"/>
    <w:rsid w:val="00C07180"/>
    <w:rsid w:val="00C07254"/>
    <w:rsid w:val="00C07AFE"/>
    <w:rsid w:val="00C11437"/>
    <w:rsid w:val="00C11BFA"/>
    <w:rsid w:val="00C121F5"/>
    <w:rsid w:val="00C13203"/>
    <w:rsid w:val="00C13DF0"/>
    <w:rsid w:val="00C14972"/>
    <w:rsid w:val="00C15C0F"/>
    <w:rsid w:val="00C16862"/>
    <w:rsid w:val="00C20BB9"/>
    <w:rsid w:val="00C217DC"/>
    <w:rsid w:val="00C21807"/>
    <w:rsid w:val="00C21A84"/>
    <w:rsid w:val="00C22207"/>
    <w:rsid w:val="00C230AB"/>
    <w:rsid w:val="00C23193"/>
    <w:rsid w:val="00C24718"/>
    <w:rsid w:val="00C25BF7"/>
    <w:rsid w:val="00C25D05"/>
    <w:rsid w:val="00C26F0B"/>
    <w:rsid w:val="00C2709C"/>
    <w:rsid w:val="00C30626"/>
    <w:rsid w:val="00C316C2"/>
    <w:rsid w:val="00C324E1"/>
    <w:rsid w:val="00C325E7"/>
    <w:rsid w:val="00C32EDC"/>
    <w:rsid w:val="00C32F02"/>
    <w:rsid w:val="00C33D3A"/>
    <w:rsid w:val="00C3519A"/>
    <w:rsid w:val="00C35B42"/>
    <w:rsid w:val="00C35F46"/>
    <w:rsid w:val="00C35FF4"/>
    <w:rsid w:val="00C360D0"/>
    <w:rsid w:val="00C368A7"/>
    <w:rsid w:val="00C36AF4"/>
    <w:rsid w:val="00C379C4"/>
    <w:rsid w:val="00C40552"/>
    <w:rsid w:val="00C40742"/>
    <w:rsid w:val="00C40EBC"/>
    <w:rsid w:val="00C419BE"/>
    <w:rsid w:val="00C41FC4"/>
    <w:rsid w:val="00C4271D"/>
    <w:rsid w:val="00C429B6"/>
    <w:rsid w:val="00C43324"/>
    <w:rsid w:val="00C4352F"/>
    <w:rsid w:val="00C4381F"/>
    <w:rsid w:val="00C43A40"/>
    <w:rsid w:val="00C43C6C"/>
    <w:rsid w:val="00C4432F"/>
    <w:rsid w:val="00C44689"/>
    <w:rsid w:val="00C44C00"/>
    <w:rsid w:val="00C44C03"/>
    <w:rsid w:val="00C44C4F"/>
    <w:rsid w:val="00C4561D"/>
    <w:rsid w:val="00C468D7"/>
    <w:rsid w:val="00C46B02"/>
    <w:rsid w:val="00C50AD8"/>
    <w:rsid w:val="00C50E7B"/>
    <w:rsid w:val="00C51AAF"/>
    <w:rsid w:val="00C52471"/>
    <w:rsid w:val="00C524DA"/>
    <w:rsid w:val="00C52715"/>
    <w:rsid w:val="00C52F52"/>
    <w:rsid w:val="00C52F6E"/>
    <w:rsid w:val="00C53F2E"/>
    <w:rsid w:val="00C54F35"/>
    <w:rsid w:val="00C55575"/>
    <w:rsid w:val="00C557BA"/>
    <w:rsid w:val="00C557E4"/>
    <w:rsid w:val="00C558CD"/>
    <w:rsid w:val="00C55D54"/>
    <w:rsid w:val="00C5608D"/>
    <w:rsid w:val="00C56E95"/>
    <w:rsid w:val="00C57980"/>
    <w:rsid w:val="00C57A9C"/>
    <w:rsid w:val="00C57DED"/>
    <w:rsid w:val="00C6080F"/>
    <w:rsid w:val="00C60C8D"/>
    <w:rsid w:val="00C60E96"/>
    <w:rsid w:val="00C612B9"/>
    <w:rsid w:val="00C61B5E"/>
    <w:rsid w:val="00C6238A"/>
    <w:rsid w:val="00C62D1E"/>
    <w:rsid w:val="00C62F3A"/>
    <w:rsid w:val="00C63298"/>
    <w:rsid w:val="00C65936"/>
    <w:rsid w:val="00C66138"/>
    <w:rsid w:val="00C664A2"/>
    <w:rsid w:val="00C66564"/>
    <w:rsid w:val="00C666BB"/>
    <w:rsid w:val="00C676BA"/>
    <w:rsid w:val="00C67970"/>
    <w:rsid w:val="00C70819"/>
    <w:rsid w:val="00C7258C"/>
    <w:rsid w:val="00C72EB2"/>
    <w:rsid w:val="00C73179"/>
    <w:rsid w:val="00C7431D"/>
    <w:rsid w:val="00C74959"/>
    <w:rsid w:val="00C74B09"/>
    <w:rsid w:val="00C74E19"/>
    <w:rsid w:val="00C7514A"/>
    <w:rsid w:val="00C7591D"/>
    <w:rsid w:val="00C75CFA"/>
    <w:rsid w:val="00C76B94"/>
    <w:rsid w:val="00C77786"/>
    <w:rsid w:val="00C77D89"/>
    <w:rsid w:val="00C80760"/>
    <w:rsid w:val="00C80BA6"/>
    <w:rsid w:val="00C80C09"/>
    <w:rsid w:val="00C8194E"/>
    <w:rsid w:val="00C82569"/>
    <w:rsid w:val="00C82B59"/>
    <w:rsid w:val="00C82B72"/>
    <w:rsid w:val="00C836B7"/>
    <w:rsid w:val="00C839C7"/>
    <w:rsid w:val="00C83D9B"/>
    <w:rsid w:val="00C8490E"/>
    <w:rsid w:val="00C84B7A"/>
    <w:rsid w:val="00C84CCC"/>
    <w:rsid w:val="00C85208"/>
    <w:rsid w:val="00C85B70"/>
    <w:rsid w:val="00C87A3A"/>
    <w:rsid w:val="00C90A30"/>
    <w:rsid w:val="00C91259"/>
    <w:rsid w:val="00C923CF"/>
    <w:rsid w:val="00C92556"/>
    <w:rsid w:val="00C92DE6"/>
    <w:rsid w:val="00C93176"/>
    <w:rsid w:val="00C93339"/>
    <w:rsid w:val="00C93610"/>
    <w:rsid w:val="00C93D8D"/>
    <w:rsid w:val="00C94230"/>
    <w:rsid w:val="00C94962"/>
    <w:rsid w:val="00C94DBF"/>
    <w:rsid w:val="00C94F92"/>
    <w:rsid w:val="00C966D9"/>
    <w:rsid w:val="00C97FED"/>
    <w:rsid w:val="00CA0087"/>
    <w:rsid w:val="00CA07A5"/>
    <w:rsid w:val="00CA1438"/>
    <w:rsid w:val="00CA1825"/>
    <w:rsid w:val="00CA2C79"/>
    <w:rsid w:val="00CA3D1D"/>
    <w:rsid w:val="00CA43A4"/>
    <w:rsid w:val="00CA4435"/>
    <w:rsid w:val="00CA65FC"/>
    <w:rsid w:val="00CA6912"/>
    <w:rsid w:val="00CA70BB"/>
    <w:rsid w:val="00CA76FD"/>
    <w:rsid w:val="00CA7DCA"/>
    <w:rsid w:val="00CB1371"/>
    <w:rsid w:val="00CB1603"/>
    <w:rsid w:val="00CB1D42"/>
    <w:rsid w:val="00CB235B"/>
    <w:rsid w:val="00CB328A"/>
    <w:rsid w:val="00CB363F"/>
    <w:rsid w:val="00CB44C8"/>
    <w:rsid w:val="00CB474F"/>
    <w:rsid w:val="00CB47D8"/>
    <w:rsid w:val="00CB50DB"/>
    <w:rsid w:val="00CB566B"/>
    <w:rsid w:val="00CB5CA6"/>
    <w:rsid w:val="00CB66C7"/>
    <w:rsid w:val="00CB7739"/>
    <w:rsid w:val="00CC056F"/>
    <w:rsid w:val="00CC1BCD"/>
    <w:rsid w:val="00CC1DF9"/>
    <w:rsid w:val="00CC2172"/>
    <w:rsid w:val="00CC3162"/>
    <w:rsid w:val="00CC36C9"/>
    <w:rsid w:val="00CC37B6"/>
    <w:rsid w:val="00CC47EE"/>
    <w:rsid w:val="00CC4CD6"/>
    <w:rsid w:val="00CC56DF"/>
    <w:rsid w:val="00CC6350"/>
    <w:rsid w:val="00CC646D"/>
    <w:rsid w:val="00CC79FE"/>
    <w:rsid w:val="00CD081A"/>
    <w:rsid w:val="00CD1240"/>
    <w:rsid w:val="00CD1FDF"/>
    <w:rsid w:val="00CD2B75"/>
    <w:rsid w:val="00CD3724"/>
    <w:rsid w:val="00CD4A5C"/>
    <w:rsid w:val="00CD4AF6"/>
    <w:rsid w:val="00CD4BA0"/>
    <w:rsid w:val="00CD4F8B"/>
    <w:rsid w:val="00CD602B"/>
    <w:rsid w:val="00CD67D0"/>
    <w:rsid w:val="00CE0340"/>
    <w:rsid w:val="00CE0420"/>
    <w:rsid w:val="00CE091F"/>
    <w:rsid w:val="00CE15C5"/>
    <w:rsid w:val="00CE1B01"/>
    <w:rsid w:val="00CE32B2"/>
    <w:rsid w:val="00CE349C"/>
    <w:rsid w:val="00CE3877"/>
    <w:rsid w:val="00CE39E9"/>
    <w:rsid w:val="00CE3DB7"/>
    <w:rsid w:val="00CE50D7"/>
    <w:rsid w:val="00CE53DB"/>
    <w:rsid w:val="00CE5844"/>
    <w:rsid w:val="00CE5A78"/>
    <w:rsid w:val="00CE619D"/>
    <w:rsid w:val="00CE6461"/>
    <w:rsid w:val="00CE70B5"/>
    <w:rsid w:val="00CE70ED"/>
    <w:rsid w:val="00CE73C7"/>
    <w:rsid w:val="00CF058A"/>
    <w:rsid w:val="00CF12E7"/>
    <w:rsid w:val="00CF1FFD"/>
    <w:rsid w:val="00CF227F"/>
    <w:rsid w:val="00CF2B50"/>
    <w:rsid w:val="00CF2BC7"/>
    <w:rsid w:val="00CF33BC"/>
    <w:rsid w:val="00CF3721"/>
    <w:rsid w:val="00CF3C43"/>
    <w:rsid w:val="00CF4D21"/>
    <w:rsid w:val="00CF587B"/>
    <w:rsid w:val="00CF5A81"/>
    <w:rsid w:val="00CF6694"/>
    <w:rsid w:val="00CF6835"/>
    <w:rsid w:val="00CF69C7"/>
    <w:rsid w:val="00CF736E"/>
    <w:rsid w:val="00CF73B0"/>
    <w:rsid w:val="00CF74C4"/>
    <w:rsid w:val="00CF770F"/>
    <w:rsid w:val="00D0082D"/>
    <w:rsid w:val="00D02FE1"/>
    <w:rsid w:val="00D03397"/>
    <w:rsid w:val="00D033C0"/>
    <w:rsid w:val="00D03571"/>
    <w:rsid w:val="00D03986"/>
    <w:rsid w:val="00D0483C"/>
    <w:rsid w:val="00D05099"/>
    <w:rsid w:val="00D05313"/>
    <w:rsid w:val="00D057C7"/>
    <w:rsid w:val="00D05E66"/>
    <w:rsid w:val="00D06E18"/>
    <w:rsid w:val="00D10758"/>
    <w:rsid w:val="00D10E78"/>
    <w:rsid w:val="00D11EA5"/>
    <w:rsid w:val="00D13203"/>
    <w:rsid w:val="00D13B57"/>
    <w:rsid w:val="00D13EE6"/>
    <w:rsid w:val="00D140EE"/>
    <w:rsid w:val="00D14FDC"/>
    <w:rsid w:val="00D15193"/>
    <w:rsid w:val="00D157D2"/>
    <w:rsid w:val="00D176BF"/>
    <w:rsid w:val="00D20053"/>
    <w:rsid w:val="00D205FB"/>
    <w:rsid w:val="00D20D8C"/>
    <w:rsid w:val="00D20FBB"/>
    <w:rsid w:val="00D22A22"/>
    <w:rsid w:val="00D2333C"/>
    <w:rsid w:val="00D23670"/>
    <w:rsid w:val="00D24B9A"/>
    <w:rsid w:val="00D25164"/>
    <w:rsid w:val="00D2592F"/>
    <w:rsid w:val="00D2636A"/>
    <w:rsid w:val="00D272AC"/>
    <w:rsid w:val="00D2776E"/>
    <w:rsid w:val="00D30A8E"/>
    <w:rsid w:val="00D30DF5"/>
    <w:rsid w:val="00D30F52"/>
    <w:rsid w:val="00D310BE"/>
    <w:rsid w:val="00D31C26"/>
    <w:rsid w:val="00D31DAE"/>
    <w:rsid w:val="00D31DCF"/>
    <w:rsid w:val="00D31EE2"/>
    <w:rsid w:val="00D33132"/>
    <w:rsid w:val="00D338D2"/>
    <w:rsid w:val="00D340C1"/>
    <w:rsid w:val="00D34315"/>
    <w:rsid w:val="00D346D8"/>
    <w:rsid w:val="00D34B8E"/>
    <w:rsid w:val="00D34CEE"/>
    <w:rsid w:val="00D35144"/>
    <w:rsid w:val="00D37E71"/>
    <w:rsid w:val="00D40D77"/>
    <w:rsid w:val="00D41E79"/>
    <w:rsid w:val="00D4229F"/>
    <w:rsid w:val="00D42324"/>
    <w:rsid w:val="00D42A17"/>
    <w:rsid w:val="00D430FE"/>
    <w:rsid w:val="00D43CA6"/>
    <w:rsid w:val="00D452E1"/>
    <w:rsid w:val="00D46BAC"/>
    <w:rsid w:val="00D47C8A"/>
    <w:rsid w:val="00D502BB"/>
    <w:rsid w:val="00D50BB6"/>
    <w:rsid w:val="00D5100A"/>
    <w:rsid w:val="00D52351"/>
    <w:rsid w:val="00D527F0"/>
    <w:rsid w:val="00D530C7"/>
    <w:rsid w:val="00D533C9"/>
    <w:rsid w:val="00D537D0"/>
    <w:rsid w:val="00D53FC8"/>
    <w:rsid w:val="00D5461F"/>
    <w:rsid w:val="00D54A51"/>
    <w:rsid w:val="00D54AB7"/>
    <w:rsid w:val="00D55394"/>
    <w:rsid w:val="00D55823"/>
    <w:rsid w:val="00D55ACC"/>
    <w:rsid w:val="00D55B58"/>
    <w:rsid w:val="00D57172"/>
    <w:rsid w:val="00D602A1"/>
    <w:rsid w:val="00D607CA"/>
    <w:rsid w:val="00D60EE0"/>
    <w:rsid w:val="00D616A2"/>
    <w:rsid w:val="00D6171A"/>
    <w:rsid w:val="00D624DE"/>
    <w:rsid w:val="00D624EF"/>
    <w:rsid w:val="00D62564"/>
    <w:rsid w:val="00D62598"/>
    <w:rsid w:val="00D63BD1"/>
    <w:rsid w:val="00D63EFE"/>
    <w:rsid w:val="00D64294"/>
    <w:rsid w:val="00D64748"/>
    <w:rsid w:val="00D64869"/>
    <w:rsid w:val="00D6492C"/>
    <w:rsid w:val="00D64A94"/>
    <w:rsid w:val="00D65134"/>
    <w:rsid w:val="00D651AB"/>
    <w:rsid w:val="00D65603"/>
    <w:rsid w:val="00D65CF1"/>
    <w:rsid w:val="00D6602B"/>
    <w:rsid w:val="00D6728F"/>
    <w:rsid w:val="00D70639"/>
    <w:rsid w:val="00D7193B"/>
    <w:rsid w:val="00D71DF3"/>
    <w:rsid w:val="00D72426"/>
    <w:rsid w:val="00D72D0B"/>
    <w:rsid w:val="00D72DB7"/>
    <w:rsid w:val="00D736CD"/>
    <w:rsid w:val="00D73A01"/>
    <w:rsid w:val="00D73C98"/>
    <w:rsid w:val="00D746D4"/>
    <w:rsid w:val="00D74A8F"/>
    <w:rsid w:val="00D758C3"/>
    <w:rsid w:val="00D75CC7"/>
    <w:rsid w:val="00D75FB7"/>
    <w:rsid w:val="00D76837"/>
    <w:rsid w:val="00D76A27"/>
    <w:rsid w:val="00D77148"/>
    <w:rsid w:val="00D771BB"/>
    <w:rsid w:val="00D77384"/>
    <w:rsid w:val="00D77526"/>
    <w:rsid w:val="00D800AF"/>
    <w:rsid w:val="00D80B3F"/>
    <w:rsid w:val="00D80FF4"/>
    <w:rsid w:val="00D81024"/>
    <w:rsid w:val="00D8146B"/>
    <w:rsid w:val="00D8170E"/>
    <w:rsid w:val="00D81A2C"/>
    <w:rsid w:val="00D827F7"/>
    <w:rsid w:val="00D8382A"/>
    <w:rsid w:val="00D83832"/>
    <w:rsid w:val="00D83D3B"/>
    <w:rsid w:val="00D84617"/>
    <w:rsid w:val="00D84E52"/>
    <w:rsid w:val="00D85035"/>
    <w:rsid w:val="00D8521C"/>
    <w:rsid w:val="00D85263"/>
    <w:rsid w:val="00D86040"/>
    <w:rsid w:val="00D869E4"/>
    <w:rsid w:val="00D8795A"/>
    <w:rsid w:val="00D908A5"/>
    <w:rsid w:val="00D90FBB"/>
    <w:rsid w:val="00D9108C"/>
    <w:rsid w:val="00D912B6"/>
    <w:rsid w:val="00D91861"/>
    <w:rsid w:val="00D927E5"/>
    <w:rsid w:val="00D935CA"/>
    <w:rsid w:val="00D93DC4"/>
    <w:rsid w:val="00D94661"/>
    <w:rsid w:val="00D94883"/>
    <w:rsid w:val="00D960D2"/>
    <w:rsid w:val="00D97E23"/>
    <w:rsid w:val="00D97FCF"/>
    <w:rsid w:val="00DA058A"/>
    <w:rsid w:val="00DA05BA"/>
    <w:rsid w:val="00DA0602"/>
    <w:rsid w:val="00DA2162"/>
    <w:rsid w:val="00DA2636"/>
    <w:rsid w:val="00DA27A3"/>
    <w:rsid w:val="00DA2BA1"/>
    <w:rsid w:val="00DA2CE5"/>
    <w:rsid w:val="00DA333A"/>
    <w:rsid w:val="00DA3C97"/>
    <w:rsid w:val="00DA41C4"/>
    <w:rsid w:val="00DA41F6"/>
    <w:rsid w:val="00DA46B2"/>
    <w:rsid w:val="00DA4B63"/>
    <w:rsid w:val="00DA52D2"/>
    <w:rsid w:val="00DA6F86"/>
    <w:rsid w:val="00DA7CFB"/>
    <w:rsid w:val="00DB007E"/>
    <w:rsid w:val="00DB067A"/>
    <w:rsid w:val="00DB146F"/>
    <w:rsid w:val="00DB1674"/>
    <w:rsid w:val="00DB170D"/>
    <w:rsid w:val="00DB198A"/>
    <w:rsid w:val="00DB1FCF"/>
    <w:rsid w:val="00DB20CB"/>
    <w:rsid w:val="00DB212E"/>
    <w:rsid w:val="00DB3C8F"/>
    <w:rsid w:val="00DB4A9F"/>
    <w:rsid w:val="00DB6A4F"/>
    <w:rsid w:val="00DC0B83"/>
    <w:rsid w:val="00DC0D20"/>
    <w:rsid w:val="00DC1499"/>
    <w:rsid w:val="00DC40AA"/>
    <w:rsid w:val="00DC4D5A"/>
    <w:rsid w:val="00DC503F"/>
    <w:rsid w:val="00DC53AC"/>
    <w:rsid w:val="00DC542D"/>
    <w:rsid w:val="00DC5D18"/>
    <w:rsid w:val="00DC5D57"/>
    <w:rsid w:val="00DC5ED1"/>
    <w:rsid w:val="00DC6697"/>
    <w:rsid w:val="00DC6F2E"/>
    <w:rsid w:val="00DC79EA"/>
    <w:rsid w:val="00DD1FFE"/>
    <w:rsid w:val="00DD2365"/>
    <w:rsid w:val="00DD2380"/>
    <w:rsid w:val="00DD261B"/>
    <w:rsid w:val="00DD2FC6"/>
    <w:rsid w:val="00DD3D86"/>
    <w:rsid w:val="00DD4B34"/>
    <w:rsid w:val="00DD5337"/>
    <w:rsid w:val="00DD5732"/>
    <w:rsid w:val="00DD5A95"/>
    <w:rsid w:val="00DD6289"/>
    <w:rsid w:val="00DD65EA"/>
    <w:rsid w:val="00DD6B55"/>
    <w:rsid w:val="00DD72F9"/>
    <w:rsid w:val="00DD7583"/>
    <w:rsid w:val="00DD77F7"/>
    <w:rsid w:val="00DD794A"/>
    <w:rsid w:val="00DE122C"/>
    <w:rsid w:val="00DE37E6"/>
    <w:rsid w:val="00DE654D"/>
    <w:rsid w:val="00DE69A4"/>
    <w:rsid w:val="00DE712C"/>
    <w:rsid w:val="00DE7366"/>
    <w:rsid w:val="00DE7DC6"/>
    <w:rsid w:val="00DF0A6E"/>
    <w:rsid w:val="00DF0C9B"/>
    <w:rsid w:val="00DF1193"/>
    <w:rsid w:val="00DF127B"/>
    <w:rsid w:val="00DF20C2"/>
    <w:rsid w:val="00DF2393"/>
    <w:rsid w:val="00DF26C8"/>
    <w:rsid w:val="00DF447D"/>
    <w:rsid w:val="00DF4CEB"/>
    <w:rsid w:val="00DF551A"/>
    <w:rsid w:val="00DF60D5"/>
    <w:rsid w:val="00DF6BFC"/>
    <w:rsid w:val="00DF7590"/>
    <w:rsid w:val="00E001C2"/>
    <w:rsid w:val="00E004C0"/>
    <w:rsid w:val="00E00F42"/>
    <w:rsid w:val="00E014FC"/>
    <w:rsid w:val="00E01D0D"/>
    <w:rsid w:val="00E02D95"/>
    <w:rsid w:val="00E04370"/>
    <w:rsid w:val="00E04656"/>
    <w:rsid w:val="00E05055"/>
    <w:rsid w:val="00E05C2C"/>
    <w:rsid w:val="00E0622F"/>
    <w:rsid w:val="00E064A9"/>
    <w:rsid w:val="00E109D3"/>
    <w:rsid w:val="00E10AFB"/>
    <w:rsid w:val="00E114DF"/>
    <w:rsid w:val="00E1200E"/>
    <w:rsid w:val="00E121BE"/>
    <w:rsid w:val="00E12699"/>
    <w:rsid w:val="00E12F76"/>
    <w:rsid w:val="00E1376E"/>
    <w:rsid w:val="00E1382F"/>
    <w:rsid w:val="00E147D3"/>
    <w:rsid w:val="00E151C4"/>
    <w:rsid w:val="00E1554A"/>
    <w:rsid w:val="00E15E26"/>
    <w:rsid w:val="00E16179"/>
    <w:rsid w:val="00E166DA"/>
    <w:rsid w:val="00E16C48"/>
    <w:rsid w:val="00E175C1"/>
    <w:rsid w:val="00E21303"/>
    <w:rsid w:val="00E218B3"/>
    <w:rsid w:val="00E218FC"/>
    <w:rsid w:val="00E21BA5"/>
    <w:rsid w:val="00E22005"/>
    <w:rsid w:val="00E23484"/>
    <w:rsid w:val="00E23675"/>
    <w:rsid w:val="00E23D8A"/>
    <w:rsid w:val="00E24111"/>
    <w:rsid w:val="00E253AD"/>
    <w:rsid w:val="00E2545F"/>
    <w:rsid w:val="00E25896"/>
    <w:rsid w:val="00E27DE1"/>
    <w:rsid w:val="00E3024F"/>
    <w:rsid w:val="00E303B7"/>
    <w:rsid w:val="00E305A5"/>
    <w:rsid w:val="00E30606"/>
    <w:rsid w:val="00E30A75"/>
    <w:rsid w:val="00E30D23"/>
    <w:rsid w:val="00E31787"/>
    <w:rsid w:val="00E31FDA"/>
    <w:rsid w:val="00E321D9"/>
    <w:rsid w:val="00E32D45"/>
    <w:rsid w:val="00E33069"/>
    <w:rsid w:val="00E33195"/>
    <w:rsid w:val="00E33232"/>
    <w:rsid w:val="00E336F8"/>
    <w:rsid w:val="00E34379"/>
    <w:rsid w:val="00E34F6E"/>
    <w:rsid w:val="00E362DA"/>
    <w:rsid w:val="00E365C0"/>
    <w:rsid w:val="00E365EB"/>
    <w:rsid w:val="00E3662E"/>
    <w:rsid w:val="00E36D11"/>
    <w:rsid w:val="00E37310"/>
    <w:rsid w:val="00E3762E"/>
    <w:rsid w:val="00E37D89"/>
    <w:rsid w:val="00E37F54"/>
    <w:rsid w:val="00E406A2"/>
    <w:rsid w:val="00E418CC"/>
    <w:rsid w:val="00E41B5F"/>
    <w:rsid w:val="00E4299D"/>
    <w:rsid w:val="00E4326E"/>
    <w:rsid w:val="00E4361E"/>
    <w:rsid w:val="00E4446E"/>
    <w:rsid w:val="00E448BE"/>
    <w:rsid w:val="00E449C6"/>
    <w:rsid w:val="00E452D6"/>
    <w:rsid w:val="00E46394"/>
    <w:rsid w:val="00E466E2"/>
    <w:rsid w:val="00E47315"/>
    <w:rsid w:val="00E47A5C"/>
    <w:rsid w:val="00E503B2"/>
    <w:rsid w:val="00E51893"/>
    <w:rsid w:val="00E52386"/>
    <w:rsid w:val="00E52981"/>
    <w:rsid w:val="00E52A6A"/>
    <w:rsid w:val="00E53305"/>
    <w:rsid w:val="00E5399F"/>
    <w:rsid w:val="00E5448B"/>
    <w:rsid w:val="00E544CC"/>
    <w:rsid w:val="00E54EAF"/>
    <w:rsid w:val="00E5544A"/>
    <w:rsid w:val="00E55D74"/>
    <w:rsid w:val="00E56143"/>
    <w:rsid w:val="00E575FB"/>
    <w:rsid w:val="00E609F8"/>
    <w:rsid w:val="00E60D36"/>
    <w:rsid w:val="00E60FFE"/>
    <w:rsid w:val="00E610EF"/>
    <w:rsid w:val="00E61647"/>
    <w:rsid w:val="00E6203D"/>
    <w:rsid w:val="00E62365"/>
    <w:rsid w:val="00E62ACF"/>
    <w:rsid w:val="00E63F31"/>
    <w:rsid w:val="00E64837"/>
    <w:rsid w:val="00E64ACF"/>
    <w:rsid w:val="00E65358"/>
    <w:rsid w:val="00E65EB2"/>
    <w:rsid w:val="00E66090"/>
    <w:rsid w:val="00E66428"/>
    <w:rsid w:val="00E66649"/>
    <w:rsid w:val="00E6709B"/>
    <w:rsid w:val="00E67811"/>
    <w:rsid w:val="00E67861"/>
    <w:rsid w:val="00E678C9"/>
    <w:rsid w:val="00E67B17"/>
    <w:rsid w:val="00E70F8F"/>
    <w:rsid w:val="00E70FFA"/>
    <w:rsid w:val="00E7128C"/>
    <w:rsid w:val="00E71369"/>
    <w:rsid w:val="00E723DE"/>
    <w:rsid w:val="00E729EE"/>
    <w:rsid w:val="00E72C09"/>
    <w:rsid w:val="00E72E8B"/>
    <w:rsid w:val="00E763E9"/>
    <w:rsid w:val="00E76E85"/>
    <w:rsid w:val="00E772F0"/>
    <w:rsid w:val="00E773F7"/>
    <w:rsid w:val="00E77465"/>
    <w:rsid w:val="00E80E44"/>
    <w:rsid w:val="00E81466"/>
    <w:rsid w:val="00E81905"/>
    <w:rsid w:val="00E819BA"/>
    <w:rsid w:val="00E82828"/>
    <w:rsid w:val="00E8284C"/>
    <w:rsid w:val="00E82BE6"/>
    <w:rsid w:val="00E82C86"/>
    <w:rsid w:val="00E8325C"/>
    <w:rsid w:val="00E83D9C"/>
    <w:rsid w:val="00E83E17"/>
    <w:rsid w:val="00E84D36"/>
    <w:rsid w:val="00E85963"/>
    <w:rsid w:val="00E85C19"/>
    <w:rsid w:val="00E87400"/>
    <w:rsid w:val="00E87960"/>
    <w:rsid w:val="00E87B18"/>
    <w:rsid w:val="00E909B0"/>
    <w:rsid w:val="00E917AE"/>
    <w:rsid w:val="00E919A5"/>
    <w:rsid w:val="00E93E0F"/>
    <w:rsid w:val="00E93EE5"/>
    <w:rsid w:val="00E94578"/>
    <w:rsid w:val="00E94E2C"/>
    <w:rsid w:val="00E9584B"/>
    <w:rsid w:val="00E95DF5"/>
    <w:rsid w:val="00E963A7"/>
    <w:rsid w:val="00E96770"/>
    <w:rsid w:val="00EA071F"/>
    <w:rsid w:val="00EA1C14"/>
    <w:rsid w:val="00EA1FC3"/>
    <w:rsid w:val="00EA3515"/>
    <w:rsid w:val="00EA36E3"/>
    <w:rsid w:val="00EA3776"/>
    <w:rsid w:val="00EA575B"/>
    <w:rsid w:val="00EA68C3"/>
    <w:rsid w:val="00EA6A94"/>
    <w:rsid w:val="00EA6C9A"/>
    <w:rsid w:val="00EB0496"/>
    <w:rsid w:val="00EB14F1"/>
    <w:rsid w:val="00EB1AA9"/>
    <w:rsid w:val="00EB1BBF"/>
    <w:rsid w:val="00EB211A"/>
    <w:rsid w:val="00EB23BE"/>
    <w:rsid w:val="00EB2667"/>
    <w:rsid w:val="00EB2772"/>
    <w:rsid w:val="00EB2B6C"/>
    <w:rsid w:val="00EB31F3"/>
    <w:rsid w:val="00EB37A1"/>
    <w:rsid w:val="00EB3AD2"/>
    <w:rsid w:val="00EB3C2D"/>
    <w:rsid w:val="00EB56BE"/>
    <w:rsid w:val="00EB5AF3"/>
    <w:rsid w:val="00EB5B75"/>
    <w:rsid w:val="00EB5C6A"/>
    <w:rsid w:val="00EB6113"/>
    <w:rsid w:val="00EB66EE"/>
    <w:rsid w:val="00EB6C4D"/>
    <w:rsid w:val="00EB72B1"/>
    <w:rsid w:val="00EC057B"/>
    <w:rsid w:val="00EC05DC"/>
    <w:rsid w:val="00EC19F1"/>
    <w:rsid w:val="00EC1C78"/>
    <w:rsid w:val="00EC23E3"/>
    <w:rsid w:val="00EC2652"/>
    <w:rsid w:val="00EC27F1"/>
    <w:rsid w:val="00EC2AE6"/>
    <w:rsid w:val="00EC440F"/>
    <w:rsid w:val="00EC480A"/>
    <w:rsid w:val="00EC60A7"/>
    <w:rsid w:val="00EC7857"/>
    <w:rsid w:val="00EC7D20"/>
    <w:rsid w:val="00EC7D25"/>
    <w:rsid w:val="00EC7E4E"/>
    <w:rsid w:val="00ED0448"/>
    <w:rsid w:val="00ED297A"/>
    <w:rsid w:val="00ED37DE"/>
    <w:rsid w:val="00ED3B98"/>
    <w:rsid w:val="00ED4FD9"/>
    <w:rsid w:val="00ED5CFD"/>
    <w:rsid w:val="00ED613E"/>
    <w:rsid w:val="00ED65CF"/>
    <w:rsid w:val="00ED6879"/>
    <w:rsid w:val="00ED68A4"/>
    <w:rsid w:val="00ED6A60"/>
    <w:rsid w:val="00ED6F96"/>
    <w:rsid w:val="00ED702E"/>
    <w:rsid w:val="00ED75F4"/>
    <w:rsid w:val="00ED7FEE"/>
    <w:rsid w:val="00EE0282"/>
    <w:rsid w:val="00EE0519"/>
    <w:rsid w:val="00EE09B7"/>
    <w:rsid w:val="00EE2334"/>
    <w:rsid w:val="00EE2731"/>
    <w:rsid w:val="00EE2D99"/>
    <w:rsid w:val="00EE3076"/>
    <w:rsid w:val="00EE3463"/>
    <w:rsid w:val="00EE3BB8"/>
    <w:rsid w:val="00EE3D83"/>
    <w:rsid w:val="00EE421F"/>
    <w:rsid w:val="00EE44F8"/>
    <w:rsid w:val="00EE48A1"/>
    <w:rsid w:val="00EE536F"/>
    <w:rsid w:val="00EE53E8"/>
    <w:rsid w:val="00EE5745"/>
    <w:rsid w:val="00EE5EC0"/>
    <w:rsid w:val="00EE671A"/>
    <w:rsid w:val="00EE6AC4"/>
    <w:rsid w:val="00EE6E44"/>
    <w:rsid w:val="00EE7992"/>
    <w:rsid w:val="00EE7CA5"/>
    <w:rsid w:val="00EE7CFC"/>
    <w:rsid w:val="00EF016B"/>
    <w:rsid w:val="00EF102B"/>
    <w:rsid w:val="00EF1044"/>
    <w:rsid w:val="00EF11B0"/>
    <w:rsid w:val="00EF120F"/>
    <w:rsid w:val="00EF14DA"/>
    <w:rsid w:val="00EF1726"/>
    <w:rsid w:val="00EF1C1E"/>
    <w:rsid w:val="00EF1F7E"/>
    <w:rsid w:val="00EF21E4"/>
    <w:rsid w:val="00EF359F"/>
    <w:rsid w:val="00EF4E64"/>
    <w:rsid w:val="00EF510C"/>
    <w:rsid w:val="00EF6015"/>
    <w:rsid w:val="00EF6FD4"/>
    <w:rsid w:val="00EF6FD6"/>
    <w:rsid w:val="00EF74C0"/>
    <w:rsid w:val="00F00A2D"/>
    <w:rsid w:val="00F010CD"/>
    <w:rsid w:val="00F016F4"/>
    <w:rsid w:val="00F0236A"/>
    <w:rsid w:val="00F029A9"/>
    <w:rsid w:val="00F02C22"/>
    <w:rsid w:val="00F03D49"/>
    <w:rsid w:val="00F03F7C"/>
    <w:rsid w:val="00F0494C"/>
    <w:rsid w:val="00F0507E"/>
    <w:rsid w:val="00F05572"/>
    <w:rsid w:val="00F058EE"/>
    <w:rsid w:val="00F06621"/>
    <w:rsid w:val="00F10FDE"/>
    <w:rsid w:val="00F11112"/>
    <w:rsid w:val="00F115CB"/>
    <w:rsid w:val="00F1188B"/>
    <w:rsid w:val="00F122F8"/>
    <w:rsid w:val="00F12B93"/>
    <w:rsid w:val="00F12D4A"/>
    <w:rsid w:val="00F13B3B"/>
    <w:rsid w:val="00F13F44"/>
    <w:rsid w:val="00F14B93"/>
    <w:rsid w:val="00F14D9E"/>
    <w:rsid w:val="00F15254"/>
    <w:rsid w:val="00F20054"/>
    <w:rsid w:val="00F20C92"/>
    <w:rsid w:val="00F2147C"/>
    <w:rsid w:val="00F22189"/>
    <w:rsid w:val="00F22996"/>
    <w:rsid w:val="00F233BF"/>
    <w:rsid w:val="00F23BFE"/>
    <w:rsid w:val="00F24048"/>
    <w:rsid w:val="00F24944"/>
    <w:rsid w:val="00F250DD"/>
    <w:rsid w:val="00F25307"/>
    <w:rsid w:val="00F259D0"/>
    <w:rsid w:val="00F25D2C"/>
    <w:rsid w:val="00F26E77"/>
    <w:rsid w:val="00F271E3"/>
    <w:rsid w:val="00F3002A"/>
    <w:rsid w:val="00F307FA"/>
    <w:rsid w:val="00F309D3"/>
    <w:rsid w:val="00F30F83"/>
    <w:rsid w:val="00F316BC"/>
    <w:rsid w:val="00F318BA"/>
    <w:rsid w:val="00F34095"/>
    <w:rsid w:val="00F34AD1"/>
    <w:rsid w:val="00F34F94"/>
    <w:rsid w:val="00F35988"/>
    <w:rsid w:val="00F35B5D"/>
    <w:rsid w:val="00F361D7"/>
    <w:rsid w:val="00F367E2"/>
    <w:rsid w:val="00F36E4D"/>
    <w:rsid w:val="00F37004"/>
    <w:rsid w:val="00F3773A"/>
    <w:rsid w:val="00F37ACC"/>
    <w:rsid w:val="00F37E61"/>
    <w:rsid w:val="00F40801"/>
    <w:rsid w:val="00F41416"/>
    <w:rsid w:val="00F418D4"/>
    <w:rsid w:val="00F41941"/>
    <w:rsid w:val="00F41E4A"/>
    <w:rsid w:val="00F4220F"/>
    <w:rsid w:val="00F430D3"/>
    <w:rsid w:val="00F4392B"/>
    <w:rsid w:val="00F4431D"/>
    <w:rsid w:val="00F44454"/>
    <w:rsid w:val="00F448BE"/>
    <w:rsid w:val="00F44D32"/>
    <w:rsid w:val="00F45775"/>
    <w:rsid w:val="00F46D65"/>
    <w:rsid w:val="00F47C1F"/>
    <w:rsid w:val="00F47F52"/>
    <w:rsid w:val="00F504A5"/>
    <w:rsid w:val="00F50FC9"/>
    <w:rsid w:val="00F512A8"/>
    <w:rsid w:val="00F517B3"/>
    <w:rsid w:val="00F51B94"/>
    <w:rsid w:val="00F51FF7"/>
    <w:rsid w:val="00F52398"/>
    <w:rsid w:val="00F526D7"/>
    <w:rsid w:val="00F52DA5"/>
    <w:rsid w:val="00F536C2"/>
    <w:rsid w:val="00F5519F"/>
    <w:rsid w:val="00F55301"/>
    <w:rsid w:val="00F5561B"/>
    <w:rsid w:val="00F56009"/>
    <w:rsid w:val="00F56E52"/>
    <w:rsid w:val="00F5708B"/>
    <w:rsid w:val="00F5708C"/>
    <w:rsid w:val="00F57787"/>
    <w:rsid w:val="00F578A2"/>
    <w:rsid w:val="00F578AD"/>
    <w:rsid w:val="00F57A63"/>
    <w:rsid w:val="00F57B8E"/>
    <w:rsid w:val="00F57BC4"/>
    <w:rsid w:val="00F57E07"/>
    <w:rsid w:val="00F60502"/>
    <w:rsid w:val="00F632E4"/>
    <w:rsid w:val="00F6330E"/>
    <w:rsid w:val="00F63A69"/>
    <w:rsid w:val="00F64D08"/>
    <w:rsid w:val="00F65175"/>
    <w:rsid w:val="00F66804"/>
    <w:rsid w:val="00F67364"/>
    <w:rsid w:val="00F67441"/>
    <w:rsid w:val="00F70F79"/>
    <w:rsid w:val="00F71001"/>
    <w:rsid w:val="00F71327"/>
    <w:rsid w:val="00F725DD"/>
    <w:rsid w:val="00F72607"/>
    <w:rsid w:val="00F72C38"/>
    <w:rsid w:val="00F73500"/>
    <w:rsid w:val="00F7366D"/>
    <w:rsid w:val="00F73774"/>
    <w:rsid w:val="00F738F5"/>
    <w:rsid w:val="00F73BEF"/>
    <w:rsid w:val="00F75A69"/>
    <w:rsid w:val="00F75DFE"/>
    <w:rsid w:val="00F7637E"/>
    <w:rsid w:val="00F7717D"/>
    <w:rsid w:val="00F7734F"/>
    <w:rsid w:val="00F77808"/>
    <w:rsid w:val="00F77F79"/>
    <w:rsid w:val="00F814DC"/>
    <w:rsid w:val="00F81540"/>
    <w:rsid w:val="00F81FDF"/>
    <w:rsid w:val="00F8280D"/>
    <w:rsid w:val="00F8308F"/>
    <w:rsid w:val="00F83853"/>
    <w:rsid w:val="00F83CD9"/>
    <w:rsid w:val="00F845E4"/>
    <w:rsid w:val="00F84794"/>
    <w:rsid w:val="00F84A93"/>
    <w:rsid w:val="00F84B44"/>
    <w:rsid w:val="00F85162"/>
    <w:rsid w:val="00F90238"/>
    <w:rsid w:val="00F9083F"/>
    <w:rsid w:val="00F90DDC"/>
    <w:rsid w:val="00F92778"/>
    <w:rsid w:val="00F92CDE"/>
    <w:rsid w:val="00F92D5D"/>
    <w:rsid w:val="00F936A4"/>
    <w:rsid w:val="00F93832"/>
    <w:rsid w:val="00F939BA"/>
    <w:rsid w:val="00F93AE2"/>
    <w:rsid w:val="00F93B5D"/>
    <w:rsid w:val="00F93D87"/>
    <w:rsid w:val="00F94CC0"/>
    <w:rsid w:val="00F953C9"/>
    <w:rsid w:val="00F95B0D"/>
    <w:rsid w:val="00F95E54"/>
    <w:rsid w:val="00F96272"/>
    <w:rsid w:val="00F9665D"/>
    <w:rsid w:val="00F967A8"/>
    <w:rsid w:val="00F9739F"/>
    <w:rsid w:val="00F97D9C"/>
    <w:rsid w:val="00FA115E"/>
    <w:rsid w:val="00FA159C"/>
    <w:rsid w:val="00FA1F10"/>
    <w:rsid w:val="00FA2381"/>
    <w:rsid w:val="00FA2BB9"/>
    <w:rsid w:val="00FA3238"/>
    <w:rsid w:val="00FA3278"/>
    <w:rsid w:val="00FA34D6"/>
    <w:rsid w:val="00FA3A65"/>
    <w:rsid w:val="00FA4553"/>
    <w:rsid w:val="00FA4A1F"/>
    <w:rsid w:val="00FA4BFB"/>
    <w:rsid w:val="00FA567F"/>
    <w:rsid w:val="00FA5863"/>
    <w:rsid w:val="00FA685E"/>
    <w:rsid w:val="00FA6C68"/>
    <w:rsid w:val="00FA760F"/>
    <w:rsid w:val="00FB0155"/>
    <w:rsid w:val="00FB0F4A"/>
    <w:rsid w:val="00FB2DAB"/>
    <w:rsid w:val="00FB32C8"/>
    <w:rsid w:val="00FB353F"/>
    <w:rsid w:val="00FB4007"/>
    <w:rsid w:val="00FB41B3"/>
    <w:rsid w:val="00FB4FA7"/>
    <w:rsid w:val="00FB6005"/>
    <w:rsid w:val="00FB620F"/>
    <w:rsid w:val="00FB6DA6"/>
    <w:rsid w:val="00FC02C0"/>
    <w:rsid w:val="00FC0C54"/>
    <w:rsid w:val="00FC206F"/>
    <w:rsid w:val="00FC346C"/>
    <w:rsid w:val="00FC3614"/>
    <w:rsid w:val="00FC378D"/>
    <w:rsid w:val="00FC37EF"/>
    <w:rsid w:val="00FC3A83"/>
    <w:rsid w:val="00FC4BFE"/>
    <w:rsid w:val="00FC5522"/>
    <w:rsid w:val="00FC5AC9"/>
    <w:rsid w:val="00FC612C"/>
    <w:rsid w:val="00FC6997"/>
    <w:rsid w:val="00FC6A6C"/>
    <w:rsid w:val="00FD06C1"/>
    <w:rsid w:val="00FD14E4"/>
    <w:rsid w:val="00FD1B2C"/>
    <w:rsid w:val="00FD1B32"/>
    <w:rsid w:val="00FD1CD8"/>
    <w:rsid w:val="00FD2682"/>
    <w:rsid w:val="00FD2828"/>
    <w:rsid w:val="00FD3104"/>
    <w:rsid w:val="00FD3431"/>
    <w:rsid w:val="00FD34EF"/>
    <w:rsid w:val="00FD3788"/>
    <w:rsid w:val="00FD48FF"/>
    <w:rsid w:val="00FD4E39"/>
    <w:rsid w:val="00FD503E"/>
    <w:rsid w:val="00FD51BA"/>
    <w:rsid w:val="00FD5466"/>
    <w:rsid w:val="00FD6259"/>
    <w:rsid w:val="00FD6ACE"/>
    <w:rsid w:val="00FE0099"/>
    <w:rsid w:val="00FE0301"/>
    <w:rsid w:val="00FE06CE"/>
    <w:rsid w:val="00FE099A"/>
    <w:rsid w:val="00FE0B88"/>
    <w:rsid w:val="00FE14AF"/>
    <w:rsid w:val="00FE193F"/>
    <w:rsid w:val="00FE20BC"/>
    <w:rsid w:val="00FE2731"/>
    <w:rsid w:val="00FE2B5C"/>
    <w:rsid w:val="00FE3878"/>
    <w:rsid w:val="00FE3DBF"/>
    <w:rsid w:val="00FE3E11"/>
    <w:rsid w:val="00FE3FB2"/>
    <w:rsid w:val="00FE48D8"/>
    <w:rsid w:val="00FE4C79"/>
    <w:rsid w:val="00FE5098"/>
    <w:rsid w:val="00FE6FE0"/>
    <w:rsid w:val="00FE7AEE"/>
    <w:rsid w:val="00FE7DFE"/>
    <w:rsid w:val="00FE7F50"/>
    <w:rsid w:val="00FF1A96"/>
    <w:rsid w:val="00FF213B"/>
    <w:rsid w:val="00FF44A5"/>
    <w:rsid w:val="00FF47E6"/>
    <w:rsid w:val="00FF4AB9"/>
    <w:rsid w:val="00FF5462"/>
    <w:rsid w:val="00FF56EE"/>
    <w:rsid w:val="00FF57F0"/>
    <w:rsid w:val="00FF59CD"/>
    <w:rsid w:val="00FF5D18"/>
    <w:rsid w:val="00FF6369"/>
    <w:rsid w:val="00FF6A89"/>
    <w:rsid w:val="00FF75A3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0D7D1"/>
  <w15:chartTrackingRefBased/>
  <w15:docId w15:val="{B23E16F2-2CD2-426A-8A45-D7A844D3A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2516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27E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ipnotMetni">
    <w:name w:val="footnote text"/>
    <w:basedOn w:val="Normal"/>
    <w:link w:val="DipnotMetniChar"/>
    <w:uiPriority w:val="99"/>
    <w:semiHidden/>
    <w:unhideWhenUsed/>
    <w:rsid w:val="00ED5CFD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D5CFD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ED5CFD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ED5CFD"/>
    <w:rPr>
      <w:color w:val="0563C1" w:themeColor="hyperlink"/>
      <w:u w:val="single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ED5CFD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4C658F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FC5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FC5AC9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VarsaylanParagrafYazTipi"/>
    <w:rsid w:val="00FC5AC9"/>
  </w:style>
  <w:style w:type="table" w:styleId="TabloKlavuzu">
    <w:name w:val="Table Grid"/>
    <w:basedOn w:val="NormalTablo"/>
    <w:uiPriority w:val="39"/>
    <w:rsid w:val="00E30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561E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YerTutucuMetni">
    <w:name w:val="Placeholder Text"/>
    <w:basedOn w:val="VarsaylanParagrafYazTipi"/>
    <w:uiPriority w:val="99"/>
    <w:semiHidden/>
    <w:rsid w:val="00D85035"/>
    <w:rPr>
      <w:color w:val="808080"/>
    </w:rPr>
  </w:style>
  <w:style w:type="table" w:styleId="DzTablo2">
    <w:name w:val="Plain Table 2"/>
    <w:basedOn w:val="NormalTablo"/>
    <w:uiPriority w:val="42"/>
    <w:rsid w:val="00F23BF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KlavuzTablo1Ak">
    <w:name w:val="Grid Table 1 Light"/>
    <w:basedOn w:val="NormalTablo"/>
    <w:uiPriority w:val="46"/>
    <w:rsid w:val="004E298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lk1Char">
    <w:name w:val="Başlık 1 Char"/>
    <w:basedOn w:val="VarsaylanParagrafYazTipi"/>
    <w:link w:val="Balk1"/>
    <w:uiPriority w:val="9"/>
    <w:rsid w:val="002516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27E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nuBal">
    <w:name w:val="Title"/>
    <w:basedOn w:val="Normal"/>
    <w:next w:val="Normal"/>
    <w:link w:val="KonuBalChar"/>
    <w:uiPriority w:val="10"/>
    <w:qFormat/>
    <w:rsid w:val="00153B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53B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Gl">
    <w:name w:val="Strong"/>
    <w:basedOn w:val="VarsaylanParagrafYazTipi"/>
    <w:uiPriority w:val="22"/>
    <w:qFormat/>
    <w:rsid w:val="009667CE"/>
    <w:rPr>
      <w:b/>
      <w:bCs/>
    </w:rPr>
  </w:style>
  <w:style w:type="character" w:styleId="SonNotBavurusu">
    <w:name w:val="endnote reference"/>
    <w:basedOn w:val="VarsaylanParagrafYazTipi"/>
    <w:uiPriority w:val="99"/>
    <w:semiHidden/>
    <w:unhideWhenUsed/>
    <w:rsid w:val="003B43BA"/>
    <w:rPr>
      <w:vertAlign w:val="superscript"/>
    </w:rPr>
  </w:style>
  <w:style w:type="table" w:styleId="TabloKlavuzuAk">
    <w:name w:val="Grid Table Light"/>
    <w:basedOn w:val="NormalTablo"/>
    <w:uiPriority w:val="40"/>
    <w:rsid w:val="000401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klamaBavurusu">
    <w:name w:val="annotation reference"/>
    <w:basedOn w:val="VarsaylanParagrafYazTipi"/>
    <w:uiPriority w:val="99"/>
    <w:semiHidden/>
    <w:unhideWhenUsed/>
    <w:rsid w:val="00DA52D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DA52D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DA52D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A52D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A52D2"/>
    <w:rPr>
      <w:b/>
      <w:bCs/>
      <w:sz w:val="20"/>
      <w:szCs w:val="20"/>
    </w:rPr>
  </w:style>
  <w:style w:type="paragraph" w:styleId="Dzeltme">
    <w:name w:val="Revision"/>
    <w:hidden/>
    <w:uiPriority w:val="99"/>
    <w:semiHidden/>
    <w:rsid w:val="00AC1A0B"/>
    <w:pPr>
      <w:spacing w:after="0" w:line="240" w:lineRule="auto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DD5A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5A9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554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DzTablo1">
    <w:name w:val="Plain Table 1"/>
    <w:basedOn w:val="NormalTablo"/>
    <w:uiPriority w:val="41"/>
    <w:rsid w:val="00E253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zmlenmeyenBahsetme2">
    <w:name w:val="Çözümlenmeyen Bahsetme2"/>
    <w:basedOn w:val="VarsaylanParagrafYazTipi"/>
    <w:uiPriority w:val="99"/>
    <w:rsid w:val="00523DD6"/>
    <w:rPr>
      <w:color w:val="605E5C"/>
      <w:shd w:val="clear" w:color="auto" w:fill="E1DFDD"/>
    </w:rPr>
  </w:style>
  <w:style w:type="character" w:customStyle="1" w:styleId="y2iqfc">
    <w:name w:val="y2iqfc"/>
    <w:basedOn w:val="VarsaylanParagrafYazTipi"/>
    <w:rsid w:val="00250283"/>
  </w:style>
  <w:style w:type="character" w:customStyle="1" w:styleId="zmlenmeyenBahsetme3">
    <w:name w:val="Çözümlenmeyen Bahsetme3"/>
    <w:basedOn w:val="VarsaylanParagrafYazTipi"/>
    <w:uiPriority w:val="99"/>
    <w:rsid w:val="00EB211A"/>
    <w:rPr>
      <w:color w:val="605E5C"/>
      <w:shd w:val="clear" w:color="auto" w:fill="E1DFDD"/>
    </w:rPr>
  </w:style>
  <w:style w:type="character" w:styleId="Vurgu">
    <w:name w:val="Emphasis"/>
    <w:basedOn w:val="VarsaylanParagrafYazTipi"/>
    <w:uiPriority w:val="20"/>
    <w:qFormat/>
    <w:rsid w:val="00981ADB"/>
    <w:rPr>
      <w:i/>
      <w:iCs/>
    </w:rPr>
  </w:style>
  <w:style w:type="paragraph" w:styleId="stBilgi">
    <w:name w:val="header"/>
    <w:basedOn w:val="Normal"/>
    <w:link w:val="stBilgiChar"/>
    <w:uiPriority w:val="99"/>
    <w:unhideWhenUsed/>
    <w:rsid w:val="00CF66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F6694"/>
  </w:style>
  <w:style w:type="paragraph" w:styleId="AltBilgi">
    <w:name w:val="footer"/>
    <w:basedOn w:val="Normal"/>
    <w:link w:val="AltBilgiChar"/>
    <w:uiPriority w:val="99"/>
    <w:unhideWhenUsed/>
    <w:rsid w:val="00CF669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F6694"/>
  </w:style>
  <w:style w:type="character" w:styleId="zlenenKpr">
    <w:name w:val="FollowedHyperlink"/>
    <w:basedOn w:val="VarsaylanParagrafYazTipi"/>
    <w:uiPriority w:val="99"/>
    <w:semiHidden/>
    <w:unhideWhenUsed/>
    <w:rsid w:val="002C30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16/j.rser.2022.112839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247D83A-DFEB-4B16-BF94-95A25EB2CE6C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F3256-74F5-4C23-AAEF-4612141B0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nerji ve Tabii Kaynaklar Bakanligi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örkem Güngör</dc:creator>
  <cp:lastModifiedBy>Görkem Güngör</cp:lastModifiedBy>
  <cp:revision>2</cp:revision>
  <cp:lastPrinted>2022-02-02T12:18:00Z</cp:lastPrinted>
  <dcterms:created xsi:type="dcterms:W3CDTF">2022-09-22T13:42:00Z</dcterms:created>
  <dcterms:modified xsi:type="dcterms:W3CDTF">2022-09-22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-cite-them-right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vancouver</vt:lpwstr>
  </property>
  <property fmtid="{D5CDD505-2E9C-101B-9397-08002B2CF9AE}" pid="12" name="Mendeley Recent Style Id 8_1">
    <vt:lpwstr>http://csl.mendeley.com/styles/526312741/vancouver-2</vt:lpwstr>
  </property>
  <property fmtid="{D5CDD505-2E9C-101B-9397-08002B2CF9AE}" pid="13" name="Mendeley Recent Style Id 9_1">
    <vt:lpwstr>https://csl.mendeley.com/styles/526312741/vancouver-2</vt:lpwstr>
  </property>
  <property fmtid="{D5CDD505-2E9C-101B-9397-08002B2CF9AE}" pid="14" name="Mendeley Recent Style Name 0_1">
    <vt:lpwstr>American Medical Association 11th edi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7th edition</vt:lpwstr>
  </property>
  <property fmtid="{D5CDD505-2E9C-101B-9397-08002B2CF9AE}" pid="17" name="Mendeley Recent Style Name 3_1">
    <vt:lpwstr>American Sociological Association 6th edi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Cite Them Right 10th edition - Harvard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Vancouver</vt:lpwstr>
  </property>
  <property fmtid="{D5CDD505-2E9C-101B-9397-08002B2CF9AE}" pid="22" name="Mendeley Recent Style Name 8_1">
    <vt:lpwstr>Vancouver - Görkem Güngör</vt:lpwstr>
  </property>
  <property fmtid="{D5CDD505-2E9C-101B-9397-08002B2CF9AE}" pid="23" name="Mendeley Recent Style Name 9_1">
    <vt:lpwstr>Vancouver - Görkem Güngör</vt:lpwstr>
  </property>
  <property fmtid="{D5CDD505-2E9C-101B-9397-08002B2CF9AE}" pid="24" name="Mendeley Unique User Id_1">
    <vt:lpwstr>2ad891ba-a9ca-386c-b31d-62c5bc7509a2</vt:lpwstr>
  </property>
</Properties>
</file>